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03679F" w14:textId="77777777" w:rsidR="002A253B" w:rsidRPr="002A3D74" w:rsidRDefault="002A253B" w:rsidP="002A253B">
      <w:pPr>
        <w:rPr>
          <w:rFonts w:asciiTheme="minorHAnsi" w:hAnsiTheme="minorHAnsi" w:cs="Arial"/>
          <w:b/>
          <w:sz w:val="22"/>
          <w:szCs w:val="22"/>
        </w:rPr>
      </w:pPr>
      <w:r w:rsidRPr="002A3D74">
        <w:rPr>
          <w:rFonts w:asciiTheme="minorHAnsi" w:hAnsiTheme="minorHAnsi" w:cs="Arial"/>
          <w:b/>
          <w:sz w:val="22"/>
          <w:szCs w:val="22"/>
        </w:rPr>
        <w:t>DETAILS OF ACADEMIC SUPPORT GRANT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60"/>
        <w:gridCol w:w="7825"/>
      </w:tblGrid>
      <w:tr w:rsidR="002A253B" w:rsidRPr="002A3D74" w14:paraId="380367A2" w14:textId="77777777" w:rsidTr="00FA45AE">
        <w:trPr>
          <w:cantSplit/>
          <w:trHeight w:val="338"/>
        </w:trPr>
        <w:tc>
          <w:tcPr>
            <w:tcW w:w="2660" w:type="dxa"/>
            <w:vAlign w:val="center"/>
          </w:tcPr>
          <w:p w14:paraId="380367A0" w14:textId="77777777" w:rsidR="002A253B" w:rsidRPr="002A3D74" w:rsidRDefault="002A253B" w:rsidP="002A253B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2A3D74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Name of ACP </w:t>
            </w:r>
          </w:p>
        </w:tc>
        <w:tc>
          <w:tcPr>
            <w:tcW w:w="7825" w:type="dxa"/>
            <w:vAlign w:val="center"/>
          </w:tcPr>
          <w:p w14:paraId="380367A1" w14:textId="77777777" w:rsidR="002A253B" w:rsidRPr="002A3D74" w:rsidRDefault="002A253B" w:rsidP="003E27CC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</w:tr>
      <w:tr w:rsidR="002A253B" w:rsidRPr="002A3D74" w14:paraId="380367A5" w14:textId="77777777" w:rsidTr="00FA45AE">
        <w:tc>
          <w:tcPr>
            <w:tcW w:w="2660" w:type="dxa"/>
            <w:vAlign w:val="center"/>
          </w:tcPr>
          <w:p w14:paraId="380367A3" w14:textId="77777777" w:rsidR="002A253B" w:rsidRPr="002A3D74" w:rsidRDefault="00CB3FEF" w:rsidP="004B3EDE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Grant</w:t>
            </w:r>
            <w:r w:rsidR="004B3EDE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Ref. No. (per letter of award)</w:t>
            </w:r>
          </w:p>
        </w:tc>
        <w:tc>
          <w:tcPr>
            <w:tcW w:w="7825" w:type="dxa"/>
            <w:vAlign w:val="center"/>
          </w:tcPr>
          <w:p w14:paraId="380367A4" w14:textId="77777777" w:rsidR="002A253B" w:rsidRPr="002A3D74" w:rsidRDefault="002A253B" w:rsidP="003E27CC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2A253B" w:rsidRPr="002A3D74" w14:paraId="380367A9" w14:textId="77777777" w:rsidTr="00FA45AE">
        <w:tc>
          <w:tcPr>
            <w:tcW w:w="2660" w:type="dxa"/>
            <w:vAlign w:val="center"/>
          </w:tcPr>
          <w:p w14:paraId="380367A6" w14:textId="77777777" w:rsidR="002A253B" w:rsidRPr="002A3D74" w:rsidRDefault="002A253B" w:rsidP="0033367C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2A3D74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Requestor Details</w:t>
            </w:r>
          </w:p>
        </w:tc>
        <w:tc>
          <w:tcPr>
            <w:tcW w:w="7825" w:type="dxa"/>
            <w:vAlign w:val="center"/>
          </w:tcPr>
          <w:p w14:paraId="380367A7" w14:textId="77777777" w:rsidR="002A253B" w:rsidRPr="002A3D74" w:rsidRDefault="002A253B" w:rsidP="003E27CC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A3D74">
              <w:rPr>
                <w:rFonts w:asciiTheme="minorHAnsi" w:hAnsiTheme="minorHAnsi" w:cs="Arial"/>
                <w:b/>
                <w:sz w:val="22"/>
                <w:szCs w:val="22"/>
              </w:rPr>
              <w:t>Name:</w:t>
            </w:r>
          </w:p>
          <w:p w14:paraId="380367A8" w14:textId="77777777" w:rsidR="002A253B" w:rsidRPr="002A3D74" w:rsidRDefault="007700F9" w:rsidP="0033367C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A3D74">
              <w:rPr>
                <w:rFonts w:asciiTheme="minorHAnsi" w:hAnsiTheme="minorHAnsi" w:cs="Arial"/>
                <w:b/>
                <w:sz w:val="22"/>
                <w:szCs w:val="22"/>
              </w:rPr>
              <w:t>Designation</w:t>
            </w:r>
            <w:r w:rsidR="005765F2" w:rsidRPr="002A3D74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</w:tc>
      </w:tr>
      <w:tr w:rsidR="0033367C" w:rsidRPr="002A3D74" w14:paraId="380367AC" w14:textId="77777777" w:rsidTr="00FA45AE">
        <w:tc>
          <w:tcPr>
            <w:tcW w:w="2660" w:type="dxa"/>
            <w:vAlign w:val="center"/>
          </w:tcPr>
          <w:p w14:paraId="380367AA" w14:textId="77777777" w:rsidR="0033367C" w:rsidRPr="002A3D74" w:rsidRDefault="0033367C" w:rsidP="00386C7B">
            <w:pPr>
              <w:spacing w:before="60" w:after="60"/>
              <w:rPr>
                <w:rFonts w:asciiTheme="minorHAnsi" w:hAnsiTheme="minorHAnsi" w:cs="Arial"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Financial Year</w:t>
            </w:r>
          </w:p>
        </w:tc>
        <w:tc>
          <w:tcPr>
            <w:tcW w:w="7825" w:type="dxa"/>
            <w:vAlign w:val="center"/>
          </w:tcPr>
          <w:p w14:paraId="380367AB" w14:textId="77777777" w:rsidR="0033367C" w:rsidRPr="002A3D74" w:rsidRDefault="0033367C" w:rsidP="00386C7B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FY</w:t>
            </w:r>
          </w:p>
        </w:tc>
      </w:tr>
    </w:tbl>
    <w:p w14:paraId="3C980F6A" w14:textId="77777777" w:rsidR="009C05D6" w:rsidRDefault="009C05D6" w:rsidP="00CB51D0">
      <w:pPr>
        <w:jc w:val="both"/>
        <w:rPr>
          <w:rFonts w:asciiTheme="minorHAnsi" w:hAnsiTheme="minorHAnsi"/>
          <w:sz w:val="22"/>
          <w:szCs w:val="22"/>
        </w:rPr>
      </w:pPr>
    </w:p>
    <w:p w14:paraId="7E59D41D" w14:textId="2E2CF37C" w:rsidR="008925AE" w:rsidRDefault="00EA22D3" w:rsidP="00CB51D0">
      <w:pPr>
        <w:jc w:val="both"/>
        <w:rPr>
          <w:rFonts w:asciiTheme="minorHAnsi" w:hAnsiTheme="minorHAnsi"/>
          <w:sz w:val="22"/>
          <w:szCs w:val="22"/>
        </w:rPr>
      </w:pPr>
      <w:r w:rsidRPr="00A2154F">
        <w:rPr>
          <w:rFonts w:asciiTheme="minorHAnsi" w:hAnsiTheme="minorHAnsi"/>
          <w:sz w:val="22"/>
          <w:szCs w:val="22"/>
        </w:rPr>
        <w:t xml:space="preserve">Application has to be received </w:t>
      </w:r>
      <w:r w:rsidRPr="00F81A5A">
        <w:rPr>
          <w:rFonts w:asciiTheme="minorHAnsi" w:hAnsiTheme="minorHAnsi"/>
          <w:sz w:val="22"/>
          <w:szCs w:val="22"/>
        </w:rPr>
        <w:t xml:space="preserve">by </w:t>
      </w:r>
      <w:r w:rsidR="00FA6DA6" w:rsidRPr="00F81A5A">
        <w:rPr>
          <w:rFonts w:asciiTheme="minorHAnsi" w:hAnsiTheme="minorHAnsi"/>
          <w:sz w:val="22"/>
          <w:szCs w:val="22"/>
        </w:rPr>
        <w:t xml:space="preserve">your </w:t>
      </w:r>
      <w:r w:rsidR="007E4C02">
        <w:rPr>
          <w:rFonts w:asciiTheme="minorHAnsi" w:hAnsiTheme="minorHAnsi"/>
          <w:sz w:val="22"/>
          <w:szCs w:val="22"/>
        </w:rPr>
        <w:t>Duke-NUS Academic Programmes Management Department’s</w:t>
      </w:r>
      <w:r w:rsidR="00FA6DA6" w:rsidRPr="00F81A5A">
        <w:rPr>
          <w:rFonts w:asciiTheme="minorHAnsi" w:hAnsiTheme="minorHAnsi"/>
          <w:sz w:val="22"/>
          <w:szCs w:val="22"/>
        </w:rPr>
        <w:t xml:space="preserve"> point-of-</w:t>
      </w:r>
      <w:r w:rsidR="00FA6DA6" w:rsidRPr="006C7B0B">
        <w:rPr>
          <w:rFonts w:asciiTheme="minorHAnsi" w:hAnsiTheme="minorHAnsi"/>
          <w:sz w:val="22"/>
          <w:szCs w:val="22"/>
        </w:rPr>
        <w:t>contact</w:t>
      </w:r>
      <w:r w:rsidRPr="006C7B0B">
        <w:rPr>
          <w:rFonts w:asciiTheme="minorHAnsi" w:hAnsiTheme="minorHAnsi"/>
          <w:sz w:val="22"/>
          <w:szCs w:val="22"/>
        </w:rPr>
        <w:t xml:space="preserve"> </w:t>
      </w:r>
      <w:r w:rsidRPr="006C7B0B">
        <w:rPr>
          <w:rFonts w:asciiTheme="minorHAnsi" w:hAnsiTheme="minorHAnsi"/>
          <w:b/>
          <w:sz w:val="22"/>
          <w:szCs w:val="22"/>
        </w:rPr>
        <w:t xml:space="preserve">at least </w:t>
      </w:r>
      <w:r w:rsidR="0029484F" w:rsidRPr="006C7B0B">
        <w:rPr>
          <w:rFonts w:asciiTheme="minorHAnsi" w:hAnsiTheme="minorHAnsi"/>
          <w:b/>
          <w:sz w:val="22"/>
          <w:szCs w:val="22"/>
        </w:rPr>
        <w:t>3</w:t>
      </w:r>
      <w:r w:rsidRPr="006C7B0B">
        <w:rPr>
          <w:rFonts w:asciiTheme="minorHAnsi" w:hAnsiTheme="minorHAnsi"/>
          <w:b/>
          <w:sz w:val="22"/>
          <w:szCs w:val="22"/>
        </w:rPr>
        <w:t xml:space="preserve"> months</w:t>
      </w:r>
      <w:r w:rsidRPr="006C7B0B">
        <w:rPr>
          <w:rFonts w:asciiTheme="minorHAnsi" w:hAnsiTheme="minorHAnsi"/>
          <w:sz w:val="22"/>
          <w:szCs w:val="22"/>
        </w:rPr>
        <w:t xml:space="preserve"> prior</w:t>
      </w:r>
      <w:r w:rsidRPr="00A2154F">
        <w:rPr>
          <w:rFonts w:asciiTheme="minorHAnsi" w:hAnsiTheme="minorHAnsi"/>
          <w:sz w:val="22"/>
          <w:szCs w:val="22"/>
        </w:rPr>
        <w:t xml:space="preserve"> to the Study Trip with the details/ supporting documents for </w:t>
      </w:r>
      <w:r w:rsidR="00254897" w:rsidRPr="00A2154F">
        <w:rPr>
          <w:rFonts w:asciiTheme="minorHAnsi" w:hAnsiTheme="minorHAnsi"/>
          <w:sz w:val="22"/>
          <w:szCs w:val="22"/>
        </w:rPr>
        <w:t>Overview of programme for the trip</w:t>
      </w:r>
      <w:r w:rsidRPr="00A2154F">
        <w:rPr>
          <w:rFonts w:asciiTheme="minorHAnsi" w:hAnsiTheme="minorHAnsi"/>
          <w:sz w:val="22"/>
          <w:szCs w:val="22"/>
        </w:rPr>
        <w:t xml:space="preserve">, </w:t>
      </w:r>
      <w:r w:rsidR="00254897" w:rsidRPr="00A2154F">
        <w:rPr>
          <w:rFonts w:asciiTheme="minorHAnsi" w:hAnsiTheme="minorHAnsi"/>
          <w:sz w:val="22"/>
          <w:szCs w:val="22"/>
        </w:rPr>
        <w:t>a</w:t>
      </w:r>
      <w:r w:rsidRPr="00A2154F">
        <w:rPr>
          <w:rFonts w:asciiTheme="minorHAnsi" w:hAnsiTheme="minorHAnsi"/>
          <w:sz w:val="22"/>
          <w:szCs w:val="22"/>
        </w:rPr>
        <w:t>irfare</w:t>
      </w:r>
      <w:r w:rsidR="00254897" w:rsidRPr="00A2154F">
        <w:rPr>
          <w:rFonts w:asciiTheme="minorHAnsi" w:hAnsiTheme="minorHAnsi"/>
          <w:sz w:val="22"/>
          <w:szCs w:val="22"/>
        </w:rPr>
        <w:t xml:space="preserve"> quotation from SingHealth Travel Management </w:t>
      </w:r>
      <w:r w:rsidR="00834310">
        <w:rPr>
          <w:rFonts w:asciiTheme="minorHAnsi" w:hAnsiTheme="minorHAnsi"/>
          <w:sz w:val="22"/>
          <w:szCs w:val="22"/>
        </w:rPr>
        <w:t>Company</w:t>
      </w:r>
      <w:r w:rsidRPr="00A2154F">
        <w:rPr>
          <w:rFonts w:asciiTheme="minorHAnsi" w:hAnsiTheme="minorHAnsi"/>
          <w:sz w:val="22"/>
          <w:szCs w:val="22"/>
        </w:rPr>
        <w:t>, etc attached.</w:t>
      </w:r>
    </w:p>
    <w:p w14:paraId="6D7354AC" w14:textId="7C84431E" w:rsidR="00AB7892" w:rsidRDefault="00AB7892" w:rsidP="00CB51D0">
      <w:pPr>
        <w:jc w:val="both"/>
        <w:rPr>
          <w:rFonts w:asciiTheme="minorHAnsi" w:hAnsiTheme="minorHAnsi"/>
          <w:sz w:val="22"/>
          <w:szCs w:val="22"/>
        </w:rPr>
      </w:pPr>
    </w:p>
    <w:p w14:paraId="790FC0D1" w14:textId="7DA04048" w:rsidR="00AB7892" w:rsidRPr="00184BE8" w:rsidRDefault="00AB7892" w:rsidP="00CB51D0">
      <w:pPr>
        <w:jc w:val="both"/>
        <w:rPr>
          <w:rFonts w:asciiTheme="minorHAnsi" w:hAnsiTheme="minorHAnsi"/>
          <w:sz w:val="22"/>
          <w:szCs w:val="22"/>
        </w:rPr>
      </w:pPr>
      <w:r w:rsidRPr="00184BE8">
        <w:rPr>
          <w:rFonts w:asciiTheme="minorHAnsi" w:hAnsiTheme="minorHAnsi"/>
          <w:sz w:val="22"/>
          <w:szCs w:val="22"/>
        </w:rPr>
        <w:t xml:space="preserve">ACP should use this form for </w:t>
      </w:r>
      <w:r w:rsidRPr="00184BE8">
        <w:rPr>
          <w:rFonts w:asciiTheme="minorHAnsi" w:hAnsiTheme="minorHAnsi"/>
          <w:b/>
          <w:bCs/>
          <w:sz w:val="22"/>
          <w:szCs w:val="22"/>
        </w:rPr>
        <w:t>variation to</w:t>
      </w:r>
      <w:r w:rsidRPr="00184BE8">
        <w:rPr>
          <w:rFonts w:asciiTheme="minorHAnsi" w:hAnsiTheme="minorHAnsi"/>
          <w:sz w:val="22"/>
          <w:szCs w:val="22"/>
        </w:rPr>
        <w:t xml:space="preserve"> </w:t>
      </w:r>
      <w:r w:rsidRPr="00184BE8">
        <w:rPr>
          <w:rFonts w:asciiTheme="minorHAnsi" w:hAnsiTheme="minorHAnsi"/>
          <w:b/>
          <w:bCs/>
          <w:sz w:val="22"/>
          <w:szCs w:val="22"/>
        </w:rPr>
        <w:t>increase the approved Faculty Development Budget</w:t>
      </w:r>
      <w:r w:rsidRPr="00184BE8">
        <w:rPr>
          <w:rFonts w:asciiTheme="minorHAnsi" w:hAnsiTheme="minorHAnsi"/>
          <w:sz w:val="22"/>
          <w:szCs w:val="22"/>
        </w:rPr>
        <w:t xml:space="preserve"> for subsequent Study Trip.</w:t>
      </w:r>
    </w:p>
    <w:p w14:paraId="4F0B6C7B" w14:textId="38405EC8" w:rsidR="009E6F60" w:rsidRPr="00184BE8" w:rsidRDefault="009E6F60" w:rsidP="009E6F60">
      <w:pPr>
        <w:rPr>
          <w:rFonts w:asciiTheme="minorHAnsi" w:hAnsiTheme="minorHAnsi"/>
          <w:sz w:val="22"/>
          <w:szCs w:val="22"/>
        </w:rPr>
      </w:pPr>
    </w:p>
    <w:p w14:paraId="2557227E" w14:textId="2E6BA940" w:rsidR="00727A9D" w:rsidRPr="00184BE8" w:rsidRDefault="00727A9D" w:rsidP="00727A9D">
      <w:pPr>
        <w:jc w:val="both"/>
        <w:rPr>
          <w:rFonts w:asciiTheme="minorHAnsi" w:hAnsiTheme="minorHAnsi"/>
          <w:sz w:val="22"/>
          <w:szCs w:val="22"/>
        </w:rPr>
      </w:pPr>
      <w:r w:rsidRPr="00184BE8">
        <w:rPr>
          <w:rFonts w:asciiTheme="minorHAnsi" w:hAnsiTheme="minorHAnsi"/>
          <w:sz w:val="22"/>
          <w:szCs w:val="22"/>
        </w:rPr>
        <w:t xml:space="preserve">ACP is to submit study trip plan </w:t>
      </w:r>
      <w:r w:rsidR="00957AD4" w:rsidRPr="00184BE8">
        <w:rPr>
          <w:rFonts w:asciiTheme="minorHAnsi" w:hAnsiTheme="minorHAnsi"/>
          <w:sz w:val="22"/>
          <w:szCs w:val="22"/>
        </w:rPr>
        <w:t>as part of its annual</w:t>
      </w:r>
      <w:r w:rsidR="00E32E78" w:rsidRPr="00184BE8">
        <w:rPr>
          <w:rFonts w:asciiTheme="minorHAnsi" w:hAnsiTheme="minorHAnsi"/>
          <w:sz w:val="22"/>
          <w:szCs w:val="22"/>
        </w:rPr>
        <w:t xml:space="preserve"> workplan &amp; budget </w:t>
      </w:r>
      <w:r w:rsidR="00CA213D" w:rsidRPr="00184BE8">
        <w:rPr>
          <w:rFonts w:asciiTheme="minorHAnsi" w:hAnsiTheme="minorHAnsi"/>
          <w:sz w:val="22"/>
          <w:szCs w:val="22"/>
        </w:rPr>
        <w:t xml:space="preserve">during ACP </w:t>
      </w:r>
      <w:r w:rsidRPr="00184BE8">
        <w:rPr>
          <w:rFonts w:asciiTheme="minorHAnsi" w:hAnsiTheme="minorHAnsi"/>
          <w:sz w:val="22"/>
          <w:szCs w:val="22"/>
        </w:rPr>
        <w:t xml:space="preserve">Core Funding </w:t>
      </w:r>
      <w:r w:rsidR="00CA213D" w:rsidRPr="00184BE8">
        <w:rPr>
          <w:rFonts w:asciiTheme="minorHAnsi" w:hAnsiTheme="minorHAnsi"/>
          <w:sz w:val="22"/>
          <w:szCs w:val="22"/>
        </w:rPr>
        <w:t>Grant Call</w:t>
      </w:r>
      <w:r w:rsidR="00E32E78" w:rsidRPr="00184BE8">
        <w:rPr>
          <w:rFonts w:asciiTheme="minorHAnsi" w:hAnsiTheme="minorHAnsi"/>
          <w:sz w:val="22"/>
          <w:szCs w:val="22"/>
        </w:rPr>
        <w:t xml:space="preserve"> for Group Director (Office of Academic Medicine), SingHealth / Vice Dean (Office of Academic Medicine), Duke-NUS’ overview.</w:t>
      </w:r>
      <w:r w:rsidRPr="00184BE8">
        <w:rPr>
          <w:rFonts w:asciiTheme="minorHAnsi" w:hAnsiTheme="minorHAnsi"/>
          <w:sz w:val="22"/>
          <w:szCs w:val="22"/>
        </w:rPr>
        <w:t xml:space="preserve"> </w:t>
      </w:r>
    </w:p>
    <w:p w14:paraId="6D098FA5" w14:textId="77777777" w:rsidR="00727A9D" w:rsidRPr="00184BE8" w:rsidRDefault="00727A9D" w:rsidP="00727A9D">
      <w:pPr>
        <w:rPr>
          <w:rFonts w:asciiTheme="minorHAnsi" w:hAnsiTheme="minorHAnsi"/>
          <w:sz w:val="22"/>
          <w:szCs w:val="22"/>
        </w:rPr>
      </w:pPr>
    </w:p>
    <w:p w14:paraId="044D8128" w14:textId="6F873D40" w:rsidR="009E6F60" w:rsidRPr="00184BE8" w:rsidRDefault="009E6F60" w:rsidP="009E6F60">
      <w:pPr>
        <w:rPr>
          <w:rFonts w:asciiTheme="minorHAnsi" w:hAnsiTheme="minorHAnsi"/>
          <w:sz w:val="22"/>
          <w:szCs w:val="22"/>
        </w:rPr>
      </w:pPr>
      <w:r w:rsidRPr="00184BE8">
        <w:rPr>
          <w:rFonts w:asciiTheme="minorHAnsi" w:hAnsiTheme="minorHAnsi"/>
          <w:sz w:val="22"/>
          <w:szCs w:val="22"/>
        </w:rPr>
        <w:t xml:space="preserve">ACP is required to </w:t>
      </w:r>
      <w:r w:rsidRPr="00184BE8">
        <w:rPr>
          <w:rFonts w:asciiTheme="minorHAnsi" w:hAnsiTheme="minorHAnsi"/>
          <w:b/>
          <w:sz w:val="22"/>
          <w:szCs w:val="22"/>
        </w:rPr>
        <w:t>report the Study Trip’s Outcomes</w:t>
      </w:r>
      <w:r w:rsidRPr="00184BE8">
        <w:rPr>
          <w:rFonts w:asciiTheme="minorHAnsi" w:hAnsiTheme="minorHAnsi"/>
          <w:sz w:val="22"/>
          <w:szCs w:val="22"/>
        </w:rPr>
        <w:t xml:space="preserve"> in </w:t>
      </w:r>
      <w:r w:rsidR="00F81A5A" w:rsidRPr="00184BE8">
        <w:rPr>
          <w:rFonts w:asciiTheme="minorHAnsi" w:hAnsiTheme="minorHAnsi"/>
          <w:sz w:val="22"/>
          <w:szCs w:val="22"/>
        </w:rPr>
        <w:t xml:space="preserve">the </w:t>
      </w:r>
      <w:r w:rsidRPr="00184BE8">
        <w:rPr>
          <w:rFonts w:asciiTheme="minorHAnsi" w:hAnsiTheme="minorHAnsi"/>
          <w:b/>
          <w:sz w:val="22"/>
          <w:szCs w:val="22"/>
        </w:rPr>
        <w:t>Academic Support Grant Final Report</w:t>
      </w:r>
      <w:r w:rsidRPr="00184BE8">
        <w:rPr>
          <w:rFonts w:asciiTheme="minorHAnsi" w:hAnsiTheme="minorHAnsi"/>
          <w:sz w:val="22"/>
          <w:szCs w:val="22"/>
        </w:rPr>
        <w:t>.</w:t>
      </w:r>
      <w:r w:rsidR="00C806CC" w:rsidRPr="00184BE8">
        <w:rPr>
          <w:rFonts w:asciiTheme="minorHAnsi" w:hAnsiTheme="minorHAnsi"/>
          <w:sz w:val="22"/>
          <w:szCs w:val="22"/>
        </w:rPr>
        <w:t xml:space="preserve"> </w:t>
      </w:r>
    </w:p>
    <w:p w14:paraId="3245BAD5" w14:textId="77777777" w:rsidR="00C806CC" w:rsidRPr="00184BE8" w:rsidRDefault="00C806CC" w:rsidP="009E6F60">
      <w:pPr>
        <w:rPr>
          <w:rFonts w:asciiTheme="minorHAnsi" w:hAnsiTheme="minorHAnsi"/>
          <w:sz w:val="22"/>
          <w:szCs w:val="22"/>
        </w:rPr>
      </w:pPr>
    </w:p>
    <w:p w14:paraId="39E19C59" w14:textId="74A8DC17" w:rsidR="00C806CC" w:rsidRPr="00184BE8" w:rsidRDefault="00C806CC" w:rsidP="00C806CC">
      <w:pPr>
        <w:jc w:val="both"/>
        <w:rPr>
          <w:rFonts w:asciiTheme="minorHAnsi" w:hAnsiTheme="minorHAnsi"/>
          <w:sz w:val="22"/>
          <w:szCs w:val="22"/>
        </w:rPr>
      </w:pPr>
      <w:r w:rsidRPr="00184BE8">
        <w:rPr>
          <w:rFonts w:asciiTheme="minorHAnsi" w:hAnsiTheme="minorHAnsi"/>
          <w:sz w:val="22"/>
          <w:szCs w:val="22"/>
        </w:rPr>
        <w:t xml:space="preserve">Where appropriate, the ACP will be required to </w:t>
      </w:r>
      <w:r w:rsidRPr="00184BE8">
        <w:rPr>
          <w:rFonts w:asciiTheme="minorHAnsi" w:hAnsiTheme="minorHAnsi"/>
          <w:b/>
          <w:sz w:val="22"/>
          <w:szCs w:val="22"/>
        </w:rPr>
        <w:t xml:space="preserve">share the learning points </w:t>
      </w:r>
      <w:r w:rsidRPr="00184BE8">
        <w:rPr>
          <w:rFonts w:asciiTheme="minorHAnsi" w:hAnsiTheme="minorHAnsi"/>
          <w:sz w:val="22"/>
          <w:szCs w:val="22"/>
        </w:rPr>
        <w:t>from the trip</w:t>
      </w:r>
      <w:r w:rsidRPr="00184BE8">
        <w:rPr>
          <w:rFonts w:asciiTheme="minorHAnsi" w:hAnsiTheme="minorHAnsi"/>
          <w:b/>
          <w:sz w:val="22"/>
          <w:szCs w:val="22"/>
        </w:rPr>
        <w:t xml:space="preserve"> with the wider academic medicine community </w:t>
      </w:r>
      <w:r w:rsidRPr="00184BE8">
        <w:rPr>
          <w:rFonts w:asciiTheme="minorHAnsi" w:hAnsiTheme="minorHAnsi"/>
          <w:sz w:val="22"/>
          <w:szCs w:val="22"/>
        </w:rPr>
        <w:t>within SingHealth Duke-NUS Academic Medical Centre, suc</w:t>
      </w:r>
      <w:r w:rsidR="00AB7892" w:rsidRPr="00184BE8">
        <w:rPr>
          <w:rFonts w:asciiTheme="minorHAnsi" w:hAnsiTheme="minorHAnsi"/>
          <w:sz w:val="22"/>
          <w:szCs w:val="22"/>
        </w:rPr>
        <w:t>h as:</w:t>
      </w:r>
    </w:p>
    <w:p w14:paraId="0D104A55" w14:textId="77777777" w:rsidR="00AB7892" w:rsidRPr="00184BE8" w:rsidRDefault="00AB7892" w:rsidP="000A58FC">
      <w:pPr>
        <w:jc w:val="both"/>
        <w:rPr>
          <w:rFonts w:asciiTheme="minorHAnsi" w:hAnsiTheme="minorHAnsi"/>
          <w:sz w:val="22"/>
          <w:szCs w:val="22"/>
        </w:rPr>
      </w:pPr>
    </w:p>
    <w:p w14:paraId="70DC9985" w14:textId="77777777" w:rsidR="00C806CC" w:rsidRPr="00184BE8" w:rsidRDefault="00C806CC" w:rsidP="000A58FC">
      <w:pPr>
        <w:ind w:left="720"/>
        <w:rPr>
          <w:rFonts w:asciiTheme="minorHAnsi" w:hAnsiTheme="minorHAnsi"/>
          <w:sz w:val="22"/>
          <w:szCs w:val="22"/>
        </w:rPr>
      </w:pPr>
      <w:r w:rsidRPr="00184BE8">
        <w:rPr>
          <w:rFonts w:asciiTheme="minorHAnsi" w:hAnsiTheme="minorHAnsi"/>
          <w:sz w:val="22"/>
          <w:szCs w:val="22"/>
        </w:rPr>
        <w:t>(</w:t>
      </w:r>
      <w:proofErr w:type="spellStart"/>
      <w:r w:rsidRPr="00184BE8">
        <w:rPr>
          <w:rFonts w:asciiTheme="minorHAnsi" w:hAnsiTheme="minorHAnsi"/>
          <w:sz w:val="22"/>
          <w:szCs w:val="22"/>
        </w:rPr>
        <w:t>i</w:t>
      </w:r>
      <w:proofErr w:type="spellEnd"/>
      <w:r w:rsidRPr="00184BE8">
        <w:rPr>
          <w:rFonts w:asciiTheme="minorHAnsi" w:hAnsiTheme="minorHAnsi"/>
          <w:sz w:val="22"/>
          <w:szCs w:val="22"/>
        </w:rPr>
        <w:t xml:space="preserve">) present during </w:t>
      </w:r>
      <w:r w:rsidRPr="00184BE8">
        <w:rPr>
          <w:rFonts w:asciiTheme="minorHAnsi" w:hAnsiTheme="minorHAnsi"/>
          <w:b/>
          <w:sz w:val="22"/>
          <w:szCs w:val="22"/>
        </w:rPr>
        <w:t>Academic Medicine Administrators’ (AMA) Meeting</w:t>
      </w:r>
      <w:r w:rsidRPr="00184BE8">
        <w:rPr>
          <w:rFonts w:asciiTheme="minorHAnsi" w:hAnsiTheme="minorHAnsi"/>
          <w:sz w:val="22"/>
          <w:szCs w:val="22"/>
        </w:rPr>
        <w:t xml:space="preserve"> by administrators and </w:t>
      </w:r>
    </w:p>
    <w:p w14:paraId="272E5BA7" w14:textId="6AAFA62F" w:rsidR="00C806CC" w:rsidRPr="006C7B0B" w:rsidRDefault="00C806CC" w:rsidP="000A58FC">
      <w:pPr>
        <w:ind w:left="720"/>
        <w:rPr>
          <w:rFonts w:asciiTheme="minorHAnsi" w:hAnsiTheme="minorHAnsi"/>
          <w:sz w:val="22"/>
          <w:szCs w:val="22"/>
        </w:rPr>
      </w:pPr>
      <w:r w:rsidRPr="00184BE8">
        <w:rPr>
          <w:rFonts w:asciiTheme="minorHAnsi" w:hAnsiTheme="minorHAnsi"/>
          <w:sz w:val="22"/>
          <w:szCs w:val="22"/>
        </w:rPr>
        <w:t xml:space="preserve">(ii) </w:t>
      </w:r>
      <w:r w:rsidRPr="00184BE8">
        <w:rPr>
          <w:rFonts w:asciiTheme="minorHAnsi" w:hAnsiTheme="minorHAnsi"/>
          <w:b/>
          <w:sz w:val="22"/>
          <w:szCs w:val="22"/>
        </w:rPr>
        <w:t>Academic Council (AC) Meeting</w:t>
      </w:r>
      <w:r w:rsidRPr="00184BE8">
        <w:rPr>
          <w:rFonts w:asciiTheme="minorHAnsi" w:hAnsiTheme="minorHAnsi"/>
          <w:sz w:val="22"/>
          <w:szCs w:val="22"/>
        </w:rPr>
        <w:t xml:space="preserve"> by ACP Chair or Designate.</w:t>
      </w:r>
      <w:r w:rsidRPr="00C806CC">
        <w:rPr>
          <w:rFonts w:asciiTheme="minorHAnsi" w:hAnsiTheme="minorHAnsi"/>
          <w:sz w:val="22"/>
          <w:szCs w:val="22"/>
        </w:rPr>
        <w:tab/>
      </w:r>
    </w:p>
    <w:p w14:paraId="211810AD" w14:textId="77777777" w:rsidR="00C806CC" w:rsidRDefault="00C806CC">
      <w:pPr>
        <w:jc w:val="both"/>
        <w:rPr>
          <w:rFonts w:asciiTheme="minorHAnsi" w:hAnsiTheme="minorHAnsi"/>
          <w:sz w:val="22"/>
          <w:szCs w:val="22"/>
        </w:rPr>
      </w:pPr>
    </w:p>
    <w:p w14:paraId="483FB458" w14:textId="77777777" w:rsidR="009C05D6" w:rsidRDefault="009C05D6" w:rsidP="002A3D74">
      <w:pPr>
        <w:rPr>
          <w:rFonts w:asciiTheme="minorHAnsi" w:hAnsiTheme="minorHAnsi"/>
          <w:b/>
          <w:color w:val="FF0000"/>
          <w:sz w:val="22"/>
          <w:szCs w:val="22"/>
        </w:rPr>
      </w:pPr>
    </w:p>
    <w:p w14:paraId="380367AF" w14:textId="4D3710E9" w:rsidR="002A3D74" w:rsidRPr="004B1742" w:rsidRDefault="002A3D74" w:rsidP="002A3D74">
      <w:pPr>
        <w:rPr>
          <w:rFonts w:asciiTheme="minorHAnsi" w:hAnsiTheme="minorHAnsi"/>
          <w:b/>
          <w:color w:val="FF0000"/>
          <w:sz w:val="22"/>
          <w:szCs w:val="22"/>
        </w:rPr>
      </w:pPr>
      <w:r w:rsidRPr="004B1742">
        <w:rPr>
          <w:rFonts w:asciiTheme="minorHAnsi" w:hAnsiTheme="minorHAnsi"/>
          <w:b/>
          <w:color w:val="FF0000"/>
          <w:sz w:val="22"/>
          <w:szCs w:val="22"/>
        </w:rPr>
        <w:t>No expenditure is permitted prior to obtaining the relevant approvals as indicated.</w:t>
      </w:r>
    </w:p>
    <w:p w14:paraId="380367B0" w14:textId="4D9EA155" w:rsidR="003C4D62" w:rsidRDefault="003C4D62" w:rsidP="002A253B">
      <w:pPr>
        <w:pStyle w:val="ListParagraph"/>
        <w:spacing w:before="60" w:after="60"/>
        <w:ind w:left="360"/>
        <w:rPr>
          <w:rFonts w:asciiTheme="minorHAnsi" w:hAnsiTheme="minorHAnsi" w:cs="Arial"/>
          <w:bCs/>
          <w:sz w:val="22"/>
          <w:szCs w:val="22"/>
        </w:rPr>
      </w:pPr>
    </w:p>
    <w:p w14:paraId="43BA37E2" w14:textId="77777777" w:rsidR="00A4503B" w:rsidRPr="000A58FC" w:rsidRDefault="00A4503B" w:rsidP="000A58FC">
      <w:pPr>
        <w:spacing w:before="60" w:after="60"/>
        <w:rPr>
          <w:rFonts w:asciiTheme="minorHAnsi" w:hAnsiTheme="minorHAnsi" w:cs="Arial"/>
          <w:bCs/>
          <w:sz w:val="22"/>
          <w:szCs w:val="22"/>
        </w:rPr>
      </w:pPr>
    </w:p>
    <w:p w14:paraId="380367B2" w14:textId="79CF1694" w:rsidR="002A253B" w:rsidRPr="004050C1" w:rsidRDefault="00A40F32" w:rsidP="004050C1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Cs/>
          <w:sz w:val="22"/>
          <w:szCs w:val="22"/>
        </w:rPr>
      </w:pPr>
      <w:r w:rsidRPr="002A3D74">
        <w:rPr>
          <w:rFonts w:asciiTheme="minorHAnsi" w:hAnsiTheme="minorHAnsi" w:cs="Arial"/>
          <w:b/>
          <w:bCs/>
          <w:sz w:val="22"/>
          <w:szCs w:val="22"/>
        </w:rPr>
        <w:t xml:space="preserve">TYPE OF REQUEST </w:t>
      </w:r>
      <w:r w:rsidR="003708F0">
        <w:rPr>
          <w:rFonts w:asciiTheme="minorHAnsi" w:hAnsiTheme="minorHAnsi" w:cs="Arial"/>
          <w:bCs/>
          <w:i/>
          <w:sz w:val="22"/>
          <w:szCs w:val="22"/>
        </w:rPr>
        <w:t>(Please select accordingly</w:t>
      </w:r>
      <w:r w:rsidRPr="002A3D74">
        <w:rPr>
          <w:rFonts w:asciiTheme="minorHAnsi" w:hAnsiTheme="minorHAnsi" w:cs="Arial"/>
          <w:bCs/>
          <w:i/>
          <w:sz w:val="22"/>
          <w:szCs w:val="22"/>
        </w:rPr>
        <w:t>)</w:t>
      </w:r>
    </w:p>
    <w:p w14:paraId="380367B3" w14:textId="3DF7EBE0" w:rsidR="00A82288" w:rsidRPr="000A58FC" w:rsidRDefault="00914849" w:rsidP="000A58FC">
      <w:pPr>
        <w:spacing w:before="60" w:after="60"/>
        <w:ind w:firstLine="360"/>
        <w:rPr>
          <w:rFonts w:asciiTheme="minorHAnsi" w:hAnsiTheme="minorHAnsi" w:cs="Arial"/>
          <w:sz w:val="22"/>
          <w:szCs w:val="22"/>
        </w:rPr>
      </w:pPr>
      <w:sdt>
        <w:sdtPr>
          <w:rPr>
            <w:rFonts w:asciiTheme="minorHAnsi" w:eastAsia="MS Gothic" w:hAnsiTheme="minorHAnsi" w:cs="Arial"/>
            <w:bCs/>
            <w:sz w:val="22"/>
            <w:szCs w:val="22"/>
          </w:rPr>
          <w:id w:val="-827746968"/>
        </w:sdtPr>
        <w:sdtEndPr/>
        <w:sdtContent>
          <w:sdt>
            <w:sdtPr>
              <w:rPr>
                <w:rFonts w:asciiTheme="minorHAnsi" w:eastAsia="MS Gothic" w:hAnsiTheme="minorHAnsi" w:cs="Arial"/>
                <w:bCs/>
                <w:sz w:val="22"/>
                <w:szCs w:val="22"/>
              </w:rPr>
              <w:id w:val="19923557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Fonts w:hint="eastAsia"/>
              </w:rPr>
            </w:sdtEndPr>
            <w:sdtContent>
              <w:r w:rsidR="002321F9" w:rsidRPr="000A58FC">
                <w:rPr>
                  <w:rFonts w:ascii="MS Gothic" w:eastAsia="MS Gothic" w:hAnsi="MS Gothic" w:cs="Arial"/>
                  <w:bCs/>
                  <w:sz w:val="22"/>
                  <w:szCs w:val="22"/>
                </w:rPr>
                <w:t>☐</w:t>
              </w:r>
            </w:sdtContent>
          </w:sdt>
        </w:sdtContent>
      </w:sdt>
      <w:r w:rsidR="00A82288" w:rsidRPr="002A3D74">
        <w:rPr>
          <w:rFonts w:asciiTheme="minorHAnsi" w:hAnsiTheme="minorHAnsi" w:cs="Arial"/>
          <w:bCs/>
          <w:sz w:val="22"/>
          <w:szCs w:val="22"/>
        </w:rPr>
        <w:tab/>
      </w:r>
      <w:r w:rsidR="00A82288" w:rsidRPr="000A58FC">
        <w:rPr>
          <w:rFonts w:asciiTheme="minorHAnsi" w:hAnsiTheme="minorHAnsi" w:cs="Arial"/>
          <w:sz w:val="22"/>
          <w:szCs w:val="22"/>
        </w:rPr>
        <w:t>Approval for Study Trip (</w:t>
      </w:r>
      <w:r w:rsidR="002F6346" w:rsidRPr="000A58FC">
        <w:rPr>
          <w:rFonts w:asciiTheme="minorHAnsi" w:hAnsiTheme="minorHAnsi" w:cs="Arial"/>
          <w:sz w:val="22"/>
          <w:szCs w:val="22"/>
        </w:rPr>
        <w:t xml:space="preserve">ACP </w:t>
      </w:r>
      <w:r w:rsidR="002F6346" w:rsidRPr="000A58FC">
        <w:rPr>
          <w:rFonts w:asciiTheme="minorHAnsi" w:hAnsiTheme="minorHAnsi" w:cs="Arial"/>
          <w:sz w:val="22"/>
          <w:szCs w:val="22"/>
          <w:u w:val="single"/>
        </w:rPr>
        <w:t>has</w:t>
      </w:r>
      <w:r w:rsidR="002F6346" w:rsidRPr="000A58FC">
        <w:rPr>
          <w:rFonts w:asciiTheme="minorHAnsi" w:hAnsiTheme="minorHAnsi" w:cs="Arial"/>
          <w:sz w:val="22"/>
          <w:szCs w:val="22"/>
        </w:rPr>
        <w:t xml:space="preserve"> informed JOAM about this study trip </w:t>
      </w:r>
      <w:r w:rsidR="00861E11">
        <w:rPr>
          <w:rFonts w:asciiTheme="minorHAnsi" w:hAnsiTheme="minorHAnsi" w:cs="Arial"/>
          <w:sz w:val="22"/>
          <w:szCs w:val="22"/>
        </w:rPr>
        <w:t xml:space="preserve">through </w:t>
      </w:r>
      <w:r w:rsidR="007B21BB">
        <w:rPr>
          <w:rFonts w:asciiTheme="minorHAnsi" w:hAnsiTheme="minorHAnsi" w:cs="Arial"/>
          <w:sz w:val="22"/>
          <w:szCs w:val="22"/>
        </w:rPr>
        <w:t xml:space="preserve">ACP </w:t>
      </w:r>
      <w:r w:rsidR="00861E11">
        <w:rPr>
          <w:rFonts w:asciiTheme="minorHAnsi" w:hAnsiTheme="minorHAnsi" w:cs="Arial"/>
          <w:sz w:val="22"/>
          <w:szCs w:val="22"/>
        </w:rPr>
        <w:t xml:space="preserve">Core Funding </w:t>
      </w:r>
      <w:r w:rsidR="007B21BB">
        <w:rPr>
          <w:rFonts w:asciiTheme="minorHAnsi" w:hAnsiTheme="minorHAnsi" w:cs="Arial"/>
          <w:sz w:val="22"/>
          <w:szCs w:val="22"/>
        </w:rPr>
        <w:t>Grant Call</w:t>
      </w:r>
      <w:r w:rsidR="000A58FC">
        <w:rPr>
          <w:rFonts w:asciiTheme="minorHAnsi" w:hAnsiTheme="minorHAnsi" w:cs="Arial"/>
          <w:sz w:val="22"/>
          <w:szCs w:val="22"/>
        </w:rPr>
        <w:t>)</w:t>
      </w:r>
    </w:p>
    <w:p w14:paraId="4BBC35F6" w14:textId="118F0786" w:rsidR="00F932D2" w:rsidRDefault="00914849" w:rsidP="007B21BB">
      <w:pPr>
        <w:spacing w:before="60" w:after="60"/>
        <w:ind w:left="720" w:hanging="360"/>
        <w:rPr>
          <w:rFonts w:asciiTheme="minorHAnsi" w:hAnsiTheme="minorHAnsi" w:cs="Arial"/>
          <w:sz w:val="22"/>
          <w:szCs w:val="22"/>
        </w:rPr>
      </w:pPr>
      <w:sdt>
        <w:sdtPr>
          <w:rPr>
            <w:rFonts w:asciiTheme="minorHAnsi" w:eastAsia="MS Gothic" w:hAnsiTheme="minorHAnsi" w:cs="Arial"/>
            <w:bCs/>
            <w:sz w:val="22"/>
            <w:szCs w:val="22"/>
          </w:rPr>
          <w:id w:val="1044951160"/>
        </w:sdtPr>
        <w:sdtEndPr/>
        <w:sdtContent>
          <w:sdt>
            <w:sdtPr>
              <w:rPr>
                <w:rFonts w:asciiTheme="minorHAnsi" w:eastAsia="MS Gothic" w:hAnsiTheme="minorHAnsi" w:cs="Arial"/>
                <w:bCs/>
                <w:sz w:val="22"/>
                <w:szCs w:val="22"/>
              </w:rPr>
              <w:id w:val="-17779451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Fonts w:hint="eastAsia"/>
              </w:rPr>
            </w:sdtEndPr>
            <w:sdtContent>
              <w:r w:rsidR="002321F9" w:rsidRPr="00184BE8">
                <w:rPr>
                  <w:rFonts w:ascii="MS Gothic" w:eastAsia="MS Gothic" w:hAnsi="MS Gothic" w:cs="Arial"/>
                  <w:bCs/>
                  <w:sz w:val="22"/>
                  <w:szCs w:val="22"/>
                </w:rPr>
                <w:t>☐</w:t>
              </w:r>
            </w:sdtContent>
          </w:sdt>
        </w:sdtContent>
      </w:sdt>
      <w:r w:rsidR="00994B28" w:rsidRPr="00184BE8">
        <w:rPr>
          <w:rFonts w:asciiTheme="minorHAnsi" w:hAnsiTheme="minorHAnsi" w:cs="Arial"/>
          <w:bCs/>
          <w:sz w:val="22"/>
          <w:szCs w:val="22"/>
        </w:rPr>
        <w:tab/>
      </w:r>
      <w:r w:rsidR="00994B28" w:rsidRPr="00184BE8">
        <w:rPr>
          <w:rFonts w:asciiTheme="minorHAnsi" w:hAnsiTheme="minorHAnsi" w:cs="Arial"/>
          <w:sz w:val="22"/>
          <w:szCs w:val="22"/>
        </w:rPr>
        <w:t>Approval for Study Trip (</w:t>
      </w:r>
      <w:r w:rsidR="002F6346" w:rsidRPr="00184BE8">
        <w:rPr>
          <w:rFonts w:asciiTheme="minorHAnsi" w:hAnsiTheme="minorHAnsi" w:cs="Arial"/>
          <w:sz w:val="22"/>
          <w:szCs w:val="22"/>
        </w:rPr>
        <w:t xml:space="preserve">ACP </w:t>
      </w:r>
      <w:r w:rsidR="002F6346" w:rsidRPr="00184BE8">
        <w:rPr>
          <w:rFonts w:asciiTheme="minorHAnsi" w:hAnsiTheme="minorHAnsi" w:cs="Arial"/>
          <w:sz w:val="22"/>
          <w:szCs w:val="22"/>
          <w:u w:val="single"/>
        </w:rPr>
        <w:t>has not</w:t>
      </w:r>
      <w:r w:rsidR="002F6346" w:rsidRPr="00184BE8">
        <w:rPr>
          <w:rFonts w:asciiTheme="minorHAnsi" w:hAnsiTheme="minorHAnsi" w:cs="Arial"/>
          <w:sz w:val="22"/>
          <w:szCs w:val="22"/>
        </w:rPr>
        <w:t xml:space="preserve"> informed JOAM about this study trip </w:t>
      </w:r>
      <w:r w:rsidR="00861E11" w:rsidRPr="00184BE8">
        <w:rPr>
          <w:rFonts w:asciiTheme="minorHAnsi" w:hAnsiTheme="minorHAnsi" w:cs="Arial"/>
          <w:sz w:val="22"/>
          <w:szCs w:val="22"/>
        </w:rPr>
        <w:t xml:space="preserve">through </w:t>
      </w:r>
      <w:r w:rsidR="007B21BB" w:rsidRPr="00184BE8">
        <w:rPr>
          <w:rFonts w:asciiTheme="minorHAnsi" w:hAnsiTheme="minorHAnsi" w:cs="Arial"/>
          <w:sz w:val="22"/>
          <w:szCs w:val="22"/>
        </w:rPr>
        <w:t xml:space="preserve">ACP </w:t>
      </w:r>
      <w:r w:rsidR="00861E11" w:rsidRPr="00184BE8">
        <w:rPr>
          <w:rFonts w:asciiTheme="minorHAnsi" w:hAnsiTheme="minorHAnsi" w:cs="Arial"/>
          <w:sz w:val="22"/>
          <w:szCs w:val="22"/>
        </w:rPr>
        <w:t>Core Funding</w:t>
      </w:r>
      <w:r w:rsidR="007B21BB" w:rsidRPr="00184BE8">
        <w:rPr>
          <w:rFonts w:asciiTheme="minorHAnsi" w:hAnsiTheme="minorHAnsi" w:cs="Arial"/>
          <w:sz w:val="22"/>
          <w:szCs w:val="22"/>
        </w:rPr>
        <w:t xml:space="preserve"> Grant Call</w:t>
      </w:r>
      <w:r w:rsidR="000E7BDF" w:rsidRPr="00184BE8">
        <w:rPr>
          <w:rFonts w:asciiTheme="minorHAnsi" w:hAnsiTheme="minorHAnsi" w:cs="Arial"/>
          <w:sz w:val="22"/>
          <w:szCs w:val="22"/>
        </w:rPr>
        <w:t xml:space="preserve">. Kindly provide </w:t>
      </w:r>
      <w:r w:rsidR="00980315" w:rsidRPr="00184BE8">
        <w:rPr>
          <w:rFonts w:asciiTheme="minorHAnsi" w:hAnsiTheme="minorHAnsi" w:cs="Arial"/>
          <w:sz w:val="22"/>
          <w:szCs w:val="22"/>
        </w:rPr>
        <w:t>justification on the decision to conduct ad-hoc study trip below.</w:t>
      </w:r>
      <w:r w:rsidR="000A58FC" w:rsidRPr="00184BE8">
        <w:rPr>
          <w:rFonts w:asciiTheme="minorHAnsi" w:hAnsiTheme="minorHAnsi" w:cs="Arial"/>
          <w:sz w:val="22"/>
          <w:szCs w:val="22"/>
        </w:rPr>
        <w:t>)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9744"/>
      </w:tblGrid>
      <w:tr w:rsidR="000E7BDF" w14:paraId="4089105A" w14:textId="77777777" w:rsidTr="000E7BDF">
        <w:tc>
          <w:tcPr>
            <w:tcW w:w="97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DF31DF" w14:textId="49634AC1" w:rsidR="000E7BDF" w:rsidRPr="002F3C2D" w:rsidRDefault="000E7BDF" w:rsidP="00A82288">
            <w:pPr>
              <w:spacing w:before="60" w:after="60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</w:tr>
      <w:tr w:rsidR="000E7BDF" w14:paraId="29C73D3A" w14:textId="77777777" w:rsidTr="000E7BDF">
        <w:tc>
          <w:tcPr>
            <w:tcW w:w="9744" w:type="dxa"/>
            <w:tcBorders>
              <w:left w:val="nil"/>
              <w:bottom w:val="single" w:sz="4" w:space="0" w:color="auto"/>
              <w:right w:val="nil"/>
            </w:tcBorders>
          </w:tcPr>
          <w:p w14:paraId="65452C74" w14:textId="77777777" w:rsidR="000E7BDF" w:rsidRDefault="000E7BDF" w:rsidP="00A82288">
            <w:pPr>
              <w:spacing w:before="60" w:after="60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</w:tr>
      <w:tr w:rsidR="000E7BDF" w14:paraId="0A19C44C" w14:textId="77777777" w:rsidTr="000E7BDF">
        <w:tc>
          <w:tcPr>
            <w:tcW w:w="9744" w:type="dxa"/>
            <w:tcBorders>
              <w:left w:val="nil"/>
              <w:right w:val="nil"/>
            </w:tcBorders>
          </w:tcPr>
          <w:p w14:paraId="5B84A0CD" w14:textId="77777777" w:rsidR="000E7BDF" w:rsidRDefault="000E7BDF" w:rsidP="00A82288">
            <w:pPr>
              <w:spacing w:before="60" w:after="60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</w:tr>
    </w:tbl>
    <w:p w14:paraId="49820DB4" w14:textId="77777777" w:rsidR="00994B28" w:rsidRDefault="00994B28" w:rsidP="00A82288">
      <w:pPr>
        <w:spacing w:before="60" w:after="60"/>
        <w:ind w:firstLine="360"/>
        <w:rPr>
          <w:rFonts w:asciiTheme="minorHAnsi" w:hAnsiTheme="minorHAnsi" w:cs="Arial"/>
          <w:bCs/>
          <w:sz w:val="22"/>
          <w:szCs w:val="22"/>
        </w:rPr>
      </w:pPr>
    </w:p>
    <w:p w14:paraId="380367B5" w14:textId="0F3DE9D2" w:rsidR="004C071C" w:rsidRPr="004050C1" w:rsidRDefault="004C071C" w:rsidP="00A82288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lastRenderedPageBreak/>
        <w:t>OBJECTIVES &amp; DELIVERABLES OF TRIP</w:t>
      </w:r>
    </w:p>
    <w:p w14:paraId="00BD016A" w14:textId="6CEBD79E" w:rsidR="009E6F60" w:rsidRPr="00A82288" w:rsidRDefault="009E6F60" w:rsidP="004050C1">
      <w:pPr>
        <w:pStyle w:val="ListParagraph"/>
        <w:spacing w:before="60" w:after="60"/>
        <w:ind w:left="36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(Include tangible outcomes e.g. how it will benefit the ACP)</w:t>
      </w:r>
    </w:p>
    <w:p w14:paraId="380367B6" w14:textId="77777777" w:rsidR="004C071C" w:rsidRDefault="004C071C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80367B7" w14:textId="77777777" w:rsidR="004C071C" w:rsidRDefault="004C071C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80367B8" w14:textId="77777777" w:rsidR="00A82288" w:rsidRDefault="00A82288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80367B9" w14:textId="77777777" w:rsidR="00A82288" w:rsidRDefault="00A82288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80367BC" w14:textId="77777777" w:rsidR="004C071C" w:rsidRDefault="004C071C" w:rsidP="004C071C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/>
          <w:sz w:val="22"/>
          <w:szCs w:val="22"/>
        </w:rPr>
      </w:pPr>
      <w:r w:rsidRPr="002A3D74">
        <w:rPr>
          <w:rFonts w:asciiTheme="minorHAnsi" w:hAnsiTheme="minorHAnsi" w:cs="Arial"/>
          <w:b/>
          <w:sz w:val="22"/>
          <w:szCs w:val="22"/>
        </w:rPr>
        <w:t>DURATION OF TRIP</w:t>
      </w:r>
    </w:p>
    <w:p w14:paraId="380367BD" w14:textId="77777777" w:rsidR="004C071C" w:rsidRDefault="004C071C" w:rsidP="004C071C">
      <w:pPr>
        <w:ind w:firstLine="360"/>
        <w:jc w:val="both"/>
        <w:rPr>
          <w:rFonts w:asciiTheme="minorHAnsi" w:hAnsiTheme="minorHAnsi" w:cs="Arial"/>
          <w:sz w:val="22"/>
          <w:szCs w:val="22"/>
        </w:rPr>
      </w:pPr>
      <w:r w:rsidRPr="00074B66">
        <w:rPr>
          <w:rFonts w:asciiTheme="minorHAnsi" w:hAnsiTheme="minorHAnsi" w:cs="Arial"/>
          <w:sz w:val="22"/>
          <w:szCs w:val="22"/>
        </w:rPr>
        <w:t>From [Date] to [Date]</w:t>
      </w:r>
    </w:p>
    <w:p w14:paraId="380367BE" w14:textId="6EFE124C" w:rsidR="00EB677F" w:rsidRDefault="00EB677F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2410CD98" w14:textId="77777777" w:rsidR="00C15DB7" w:rsidRDefault="00C15DB7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80367C1" w14:textId="77777777" w:rsidR="00EB677F" w:rsidRPr="002A3D74" w:rsidRDefault="00EB677F" w:rsidP="00EB677F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/>
          <w:sz w:val="22"/>
          <w:szCs w:val="22"/>
        </w:rPr>
      </w:pPr>
      <w:r w:rsidRPr="002A3D74">
        <w:rPr>
          <w:rFonts w:asciiTheme="minorHAnsi" w:hAnsiTheme="minorHAnsi" w:cs="Arial"/>
          <w:b/>
          <w:sz w:val="22"/>
          <w:szCs w:val="22"/>
        </w:rPr>
        <w:t>PLACE</w:t>
      </w:r>
      <w:r w:rsidR="0033367C">
        <w:rPr>
          <w:rFonts w:asciiTheme="minorHAnsi" w:hAnsiTheme="minorHAnsi" w:cs="Arial"/>
          <w:b/>
          <w:sz w:val="22"/>
          <w:szCs w:val="22"/>
        </w:rPr>
        <w:t>(S)</w:t>
      </w:r>
      <w:r w:rsidRPr="002A3D74">
        <w:rPr>
          <w:rFonts w:asciiTheme="minorHAnsi" w:hAnsiTheme="minorHAnsi" w:cs="Arial"/>
          <w:b/>
          <w:sz w:val="22"/>
          <w:szCs w:val="22"/>
        </w:rPr>
        <w:t xml:space="preserve"> OF VISIT </w:t>
      </w:r>
    </w:p>
    <w:p w14:paraId="380367C2" w14:textId="77777777" w:rsidR="00EB677F" w:rsidRPr="002A3D74" w:rsidRDefault="00EB677F" w:rsidP="00EB677F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80367C3" w14:textId="0D52DACF" w:rsidR="00EB677F" w:rsidRDefault="00EB677F" w:rsidP="00EB677F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EA0E2BC" w14:textId="3D270E3B" w:rsidR="00C32368" w:rsidRDefault="00C32368" w:rsidP="00EB677F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1E59AF4C" w14:textId="77777777" w:rsidR="00C32368" w:rsidRPr="002A3D74" w:rsidRDefault="00C32368" w:rsidP="00EB677F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80367C4" w14:textId="77777777" w:rsidR="00A126D7" w:rsidRDefault="00A126D7" w:rsidP="00EB677F">
      <w:pPr>
        <w:ind w:firstLine="720"/>
        <w:jc w:val="both"/>
        <w:rPr>
          <w:rFonts w:asciiTheme="minorHAnsi" w:hAnsiTheme="minorHAnsi" w:cs="Arial"/>
          <w:b/>
          <w:sz w:val="22"/>
          <w:szCs w:val="22"/>
        </w:rPr>
      </w:pPr>
    </w:p>
    <w:p w14:paraId="380367CA" w14:textId="77777777" w:rsidR="00EB677F" w:rsidRPr="002A3D74" w:rsidRDefault="00EB677F" w:rsidP="00EB677F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/>
          <w:sz w:val="22"/>
          <w:szCs w:val="22"/>
        </w:rPr>
      </w:pPr>
      <w:r w:rsidRPr="002A3D74">
        <w:rPr>
          <w:rFonts w:asciiTheme="minorHAnsi" w:hAnsiTheme="minorHAnsi" w:cs="Arial"/>
          <w:b/>
          <w:sz w:val="22"/>
          <w:szCs w:val="22"/>
        </w:rPr>
        <w:t>PARTICIPANTS &amp; OBJECTIVES</w:t>
      </w:r>
    </w:p>
    <w:tbl>
      <w:tblPr>
        <w:tblW w:w="5086" w:type="pct"/>
        <w:tblLook w:val="04A0" w:firstRow="1" w:lastRow="0" w:firstColumn="1" w:lastColumn="0" w:noHBand="0" w:noVBand="1"/>
      </w:tblPr>
      <w:tblGrid>
        <w:gridCol w:w="675"/>
        <w:gridCol w:w="2451"/>
        <w:gridCol w:w="2296"/>
        <w:gridCol w:w="3968"/>
        <w:gridCol w:w="1249"/>
      </w:tblGrid>
      <w:tr w:rsidR="00741828" w:rsidRPr="002A3D74" w14:paraId="380367D0" w14:textId="77777777" w:rsidTr="000A58FC">
        <w:trPr>
          <w:trHeight w:val="630"/>
        </w:trPr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80367CB" w14:textId="77777777" w:rsidR="00EB677F" w:rsidRPr="00A82288" w:rsidRDefault="00EB677F" w:rsidP="00386C7B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S/N</w:t>
            </w:r>
          </w:p>
        </w:tc>
        <w:tc>
          <w:tcPr>
            <w:tcW w:w="11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80367CC" w14:textId="77777777" w:rsidR="00EB677F" w:rsidRPr="00A82288" w:rsidRDefault="00FB2799" w:rsidP="00386C7B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Name</w:t>
            </w:r>
            <w:r w:rsidR="00EB677F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 xml:space="preserve"> of Participant</w:t>
            </w:r>
            <w:r w:rsidR="004B3EDE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(</w:t>
            </w:r>
            <w:r w:rsidR="0033367C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s</w:t>
            </w:r>
            <w:r w:rsidR="004B3EDE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)</w:t>
            </w:r>
          </w:p>
        </w:tc>
        <w:tc>
          <w:tcPr>
            <w:tcW w:w="10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80367CD" w14:textId="77777777" w:rsidR="00EB677F" w:rsidRPr="00A82288" w:rsidRDefault="00EB677F" w:rsidP="00386C7B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Designation</w:t>
            </w:r>
            <w:r w:rsidR="004B3EDE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(</w:t>
            </w:r>
            <w:r w:rsidR="0033367C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s</w:t>
            </w:r>
            <w:r w:rsidR="004B3EDE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)</w:t>
            </w:r>
          </w:p>
        </w:tc>
        <w:tc>
          <w:tcPr>
            <w:tcW w:w="18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80367CE" w14:textId="77777777" w:rsidR="00EB677F" w:rsidRPr="00A82288" w:rsidRDefault="00EB677F" w:rsidP="00386C7B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Objective</w:t>
            </w:r>
            <w:r w:rsidR="0033367C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(s)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380367CF" w14:textId="77777777" w:rsidR="00EB677F" w:rsidRPr="00A82288" w:rsidRDefault="00EB677F" w:rsidP="00FB2799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Flight Class</w:t>
            </w:r>
          </w:p>
        </w:tc>
      </w:tr>
      <w:tr w:rsidR="00741828" w:rsidRPr="002A3D74" w14:paraId="380367D7" w14:textId="77777777" w:rsidTr="000A58FC">
        <w:trPr>
          <w:trHeight w:val="1142"/>
        </w:trPr>
        <w:tc>
          <w:tcPr>
            <w:tcW w:w="3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367D1" w14:textId="77777777" w:rsidR="00EB677F" w:rsidRPr="002A3D74" w:rsidRDefault="00EB677F" w:rsidP="00386C7B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2A3D74">
              <w:rPr>
                <w:rFonts w:asciiTheme="minorHAnsi" w:hAnsi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2" w14:textId="77777777" w:rsidR="00D67DA1" w:rsidRDefault="00D67DA1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  <w:p w14:paraId="380367D3" w14:textId="77777777" w:rsidR="00EB677F" w:rsidRPr="00A82288" w:rsidRDefault="00EB677F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0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4" w14:textId="77777777" w:rsidR="00EB677F" w:rsidRPr="002A3D74" w:rsidRDefault="00EB677F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8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5" w14:textId="77777777" w:rsidR="00EB677F" w:rsidRPr="002A3D74" w:rsidRDefault="00EB677F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0367D6" w14:textId="77777777" w:rsidR="00741828" w:rsidRPr="002A3D74" w:rsidRDefault="00741828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4E1E44" w:rsidRPr="002A3D74" w14:paraId="380367DD" w14:textId="77777777" w:rsidTr="000A58FC">
        <w:trPr>
          <w:trHeight w:val="1152"/>
        </w:trPr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8" w14:textId="77777777" w:rsidR="004E1E44" w:rsidRPr="002A3D74" w:rsidRDefault="004E1E44" w:rsidP="00386C7B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9" w14:textId="77777777" w:rsidR="004E1E44" w:rsidRPr="002A3D74" w:rsidRDefault="004E1E44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0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A" w14:textId="77777777" w:rsidR="004E1E44" w:rsidRPr="002A3D74" w:rsidRDefault="004E1E44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8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B" w14:textId="77777777" w:rsidR="004E1E44" w:rsidRPr="002A3D74" w:rsidRDefault="004E1E44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0367DC" w14:textId="77777777" w:rsidR="004E1E44" w:rsidRPr="002A3D74" w:rsidRDefault="004E1E44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503453" w:rsidRPr="002A3D74" w14:paraId="380367E3" w14:textId="77777777" w:rsidTr="000A58FC">
        <w:trPr>
          <w:trHeight w:val="1152"/>
        </w:trPr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E" w14:textId="77777777" w:rsidR="00503453" w:rsidRDefault="00503453" w:rsidP="00386C7B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F" w14:textId="77777777" w:rsidR="00503453" w:rsidRPr="002A3D74" w:rsidRDefault="00503453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0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E0" w14:textId="77777777" w:rsidR="00503453" w:rsidRPr="002A3D74" w:rsidRDefault="00503453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8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E1" w14:textId="77777777" w:rsidR="00503453" w:rsidRPr="002A3D74" w:rsidRDefault="00503453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0367E2" w14:textId="77777777" w:rsidR="00503453" w:rsidRPr="002A3D74" w:rsidRDefault="00503453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EB2A72" w:rsidRPr="002A3D74" w14:paraId="380367E9" w14:textId="77777777" w:rsidTr="000A58FC">
        <w:trPr>
          <w:trHeight w:val="1152"/>
        </w:trPr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E4" w14:textId="77777777" w:rsidR="00EB2A72" w:rsidRDefault="00EB2A72" w:rsidP="00386C7B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E5" w14:textId="77777777" w:rsidR="00EB2A72" w:rsidRPr="002A3D74" w:rsidRDefault="00EB2A72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0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E6" w14:textId="77777777" w:rsidR="00EB2A72" w:rsidRPr="002A3D74" w:rsidRDefault="00EB2A72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8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E7" w14:textId="77777777" w:rsidR="00EB2A72" w:rsidRPr="002A3D74" w:rsidRDefault="00EB2A72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0367E8" w14:textId="77777777" w:rsidR="00EB2A72" w:rsidRPr="002A3D74" w:rsidRDefault="00EB2A72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</w:tbl>
    <w:p w14:paraId="380367EA" w14:textId="77777777" w:rsidR="00A82288" w:rsidRPr="00D3679A" w:rsidRDefault="00D3679A" w:rsidP="00D3679A">
      <w:pPr>
        <w:pStyle w:val="ListParagraph"/>
        <w:spacing w:before="60" w:after="60"/>
        <w:ind w:left="0"/>
        <w:rPr>
          <w:rFonts w:asciiTheme="minorHAnsi" w:hAnsiTheme="minorHAnsi" w:cs="Arial"/>
          <w:bCs/>
          <w:sz w:val="22"/>
          <w:szCs w:val="22"/>
        </w:rPr>
      </w:pPr>
      <w:r w:rsidRPr="00D3679A">
        <w:rPr>
          <w:rFonts w:asciiTheme="minorHAnsi" w:hAnsiTheme="minorHAnsi" w:cs="Arial"/>
          <w:bCs/>
          <w:sz w:val="22"/>
          <w:szCs w:val="22"/>
        </w:rPr>
        <w:t xml:space="preserve">Please </w:t>
      </w:r>
      <w:r>
        <w:rPr>
          <w:rFonts w:asciiTheme="minorHAnsi" w:hAnsiTheme="minorHAnsi" w:cs="Arial"/>
          <w:bCs/>
          <w:sz w:val="22"/>
          <w:szCs w:val="22"/>
        </w:rPr>
        <w:t>attach list if there are more than 4 participants.</w:t>
      </w:r>
    </w:p>
    <w:p w14:paraId="380367EB" w14:textId="77777777" w:rsidR="00EB2A72" w:rsidRDefault="00EB2A72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bCs/>
          <w:sz w:val="22"/>
          <w:szCs w:val="22"/>
        </w:rPr>
      </w:pPr>
    </w:p>
    <w:p w14:paraId="380367EC" w14:textId="77777777" w:rsidR="00EB2A72" w:rsidRDefault="00EB2A72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bCs/>
          <w:sz w:val="22"/>
          <w:szCs w:val="22"/>
        </w:rPr>
      </w:pPr>
    </w:p>
    <w:p w14:paraId="441A9FB9" w14:textId="77777777" w:rsidR="000629C1" w:rsidRPr="000A58FC" w:rsidRDefault="000629C1">
      <w:pPr>
        <w:rPr>
          <w:rFonts w:asciiTheme="minorHAnsi" w:hAnsiTheme="minorHAnsi" w:cs="Arial"/>
          <w:b/>
          <w:bCs/>
          <w:sz w:val="22"/>
          <w:szCs w:val="22"/>
        </w:rPr>
      </w:pPr>
      <w:r w:rsidRPr="48BBEDD4">
        <w:rPr>
          <w:rFonts w:asciiTheme="minorHAnsi" w:hAnsiTheme="minorHAnsi" w:cs="Arial"/>
          <w:b/>
          <w:bCs/>
          <w:sz w:val="22"/>
          <w:szCs w:val="22"/>
        </w:rPr>
        <w:br w:type="page"/>
      </w:r>
    </w:p>
    <w:p w14:paraId="645FFD8D" w14:textId="2FBE4065" w:rsidR="000629C1" w:rsidRPr="00C54DD5" w:rsidRDefault="009220F8" w:rsidP="000A58FC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lastRenderedPageBreak/>
        <w:t>GRANT VARIAT</w:t>
      </w:r>
      <w:r w:rsidR="000629C1" w:rsidRPr="00C54DD5">
        <w:rPr>
          <w:rFonts w:asciiTheme="minorHAnsi" w:hAnsiTheme="minorHAnsi" w:cs="Arial"/>
          <w:b/>
          <w:bCs/>
          <w:sz w:val="22"/>
          <w:szCs w:val="22"/>
        </w:rPr>
        <w:t>I</w:t>
      </w:r>
      <w:r w:rsidR="0020626D">
        <w:rPr>
          <w:rFonts w:asciiTheme="minorHAnsi" w:hAnsiTheme="minorHAnsi" w:cs="Arial"/>
          <w:b/>
          <w:bCs/>
          <w:sz w:val="22"/>
          <w:szCs w:val="22"/>
        </w:rPr>
        <w:t>O</w:t>
      </w:r>
      <w:bookmarkStart w:id="0" w:name="_GoBack"/>
      <w:bookmarkEnd w:id="0"/>
      <w:r w:rsidR="000629C1" w:rsidRPr="00C54DD5">
        <w:rPr>
          <w:rFonts w:asciiTheme="minorHAnsi" w:hAnsiTheme="minorHAnsi" w:cs="Arial"/>
          <w:b/>
          <w:bCs/>
          <w:sz w:val="22"/>
          <w:szCs w:val="22"/>
        </w:rPr>
        <w:t xml:space="preserve">N REQUIRED TO INCREASE APPROVED FACULTY DEVELOPMENT BUDGET </w:t>
      </w:r>
    </w:p>
    <w:p w14:paraId="38AD7004" w14:textId="77777777" w:rsidR="00FB629D" w:rsidRDefault="00FB629D" w:rsidP="000A58FC">
      <w:pPr>
        <w:pStyle w:val="ListParagraph"/>
        <w:spacing w:before="60" w:after="60"/>
        <w:ind w:left="360"/>
        <w:rPr>
          <w:rFonts w:asciiTheme="minorHAnsi" w:hAnsiTheme="minorHAnsi" w:cs="Arial"/>
          <w:b/>
          <w:bCs/>
          <w:sz w:val="22"/>
          <w:szCs w:val="22"/>
        </w:rPr>
      </w:pPr>
    </w:p>
    <w:p w14:paraId="44D62126" w14:textId="66D79163" w:rsidR="000629C1" w:rsidRPr="000A58FC" w:rsidRDefault="000629C1" w:rsidP="000A58FC">
      <w:pPr>
        <w:pStyle w:val="ListParagraph"/>
        <w:spacing w:before="60" w:after="60"/>
        <w:ind w:left="0"/>
        <w:rPr>
          <w:rFonts w:asciiTheme="minorHAnsi" w:eastAsia="MS Gothic" w:hAnsiTheme="minorHAnsi" w:cstheme="minorBidi"/>
          <w:sz w:val="22"/>
          <w:szCs w:val="22"/>
        </w:rPr>
      </w:pPr>
      <w:r w:rsidRPr="000A58FC">
        <w:rPr>
          <w:rFonts w:asciiTheme="minorHAnsi" w:hAnsiTheme="minorHAnsi" w:cstheme="minorBidi"/>
          <w:sz w:val="22"/>
          <w:szCs w:val="22"/>
        </w:rPr>
        <w:t xml:space="preserve">       </w:t>
      </w:r>
      <w:r w:rsidRPr="000A58FC">
        <w:rPr>
          <w:rFonts w:asciiTheme="minorHAnsi" w:eastAsia="MS Gothic" w:hAnsiTheme="minorHAnsi" w:cstheme="minorBidi"/>
          <w:sz w:val="22"/>
          <w:szCs w:val="22"/>
        </w:rPr>
        <w:t xml:space="preserve"> </w:t>
      </w:r>
      <w:sdt>
        <w:sdtPr>
          <w:rPr>
            <w:rFonts w:asciiTheme="minorHAnsi" w:eastAsia="MS Gothic" w:hAnsiTheme="minorHAnsi" w:cstheme="minorHAnsi"/>
            <w:bCs/>
            <w:sz w:val="22"/>
            <w:szCs w:val="22"/>
          </w:rPr>
          <w:id w:val="-1950921108"/>
        </w:sdtPr>
        <w:sdtEndPr/>
        <w:sdtContent>
          <w:sdt>
            <w:sdtPr>
              <w:rPr>
                <w:rFonts w:asciiTheme="minorHAnsi" w:eastAsia="MS Gothic" w:hAnsiTheme="minorHAnsi" w:cstheme="minorHAnsi"/>
                <w:bCs/>
                <w:sz w:val="22"/>
                <w:szCs w:val="22"/>
              </w:rPr>
              <w:id w:val="15600510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2321F9" w:rsidRPr="000A58FC">
                <w:rPr>
                  <w:rFonts w:ascii="MS Gothic" w:eastAsia="MS Gothic" w:hAnsi="MS Gothic" w:cstheme="minorHAnsi"/>
                  <w:bCs/>
                  <w:sz w:val="22"/>
                  <w:szCs w:val="22"/>
                </w:rPr>
                <w:t>☐</w:t>
              </w:r>
            </w:sdtContent>
          </w:sdt>
        </w:sdtContent>
      </w:sdt>
      <w:r w:rsidRPr="000A58FC">
        <w:rPr>
          <w:rFonts w:asciiTheme="minorHAnsi" w:eastAsia="MS Gothic" w:hAnsiTheme="minorHAnsi" w:cstheme="minorBidi"/>
          <w:sz w:val="22"/>
          <w:szCs w:val="22"/>
        </w:rPr>
        <w:t xml:space="preserve"> Yes (please complete the following)</w:t>
      </w:r>
      <w:r w:rsidRPr="000A58FC">
        <w:rPr>
          <w:rFonts w:asciiTheme="minorHAnsi" w:eastAsia="MS Gothic" w:hAnsiTheme="minorHAnsi" w:cstheme="minorHAnsi"/>
          <w:bCs/>
          <w:sz w:val="22"/>
          <w:szCs w:val="22"/>
        </w:rPr>
        <w:tab/>
      </w:r>
      <w:r w:rsidRPr="000A58FC">
        <w:rPr>
          <w:rFonts w:asciiTheme="minorHAnsi" w:eastAsia="MS Gothic" w:hAnsiTheme="minorHAnsi" w:cstheme="minorHAnsi"/>
          <w:bCs/>
          <w:sz w:val="22"/>
          <w:szCs w:val="22"/>
        </w:rPr>
        <w:tab/>
      </w:r>
      <w:sdt>
        <w:sdtPr>
          <w:rPr>
            <w:rFonts w:eastAsia="MS Gothic"/>
          </w:rPr>
          <w:id w:val="-463737704"/>
        </w:sdtPr>
        <w:sdtEndPr/>
        <w:sdtContent>
          <w:sdt>
            <w:sdtPr>
              <w:rPr>
                <w:rFonts w:eastAsia="MS Gothic"/>
                <w:bCs/>
                <w:sz w:val="22"/>
                <w:szCs w:val="22"/>
              </w:rPr>
              <w:id w:val="9433503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2321F9" w:rsidRPr="000A58FC">
                <w:rPr>
                  <w:rFonts w:ascii="MS Gothic" w:eastAsia="MS Gothic" w:hAnsi="MS Gothic"/>
                  <w:bCs/>
                  <w:sz w:val="22"/>
                  <w:szCs w:val="22"/>
                </w:rPr>
                <w:t>☐</w:t>
              </w:r>
            </w:sdtContent>
          </w:sdt>
        </w:sdtContent>
      </w:sdt>
      <w:r w:rsidRPr="000A58FC">
        <w:rPr>
          <w:rFonts w:asciiTheme="minorHAnsi" w:eastAsia="MS Gothic" w:hAnsiTheme="minorHAnsi" w:cstheme="minorBidi"/>
          <w:sz w:val="22"/>
          <w:szCs w:val="22"/>
        </w:rPr>
        <w:t xml:space="preserve"> No (please proceed to section G)</w:t>
      </w:r>
    </w:p>
    <w:p w14:paraId="6DC6DE7A" w14:textId="124B766E" w:rsidR="006A143A" w:rsidRDefault="006A143A" w:rsidP="000629C1">
      <w:pPr>
        <w:pStyle w:val="ListParagraph"/>
        <w:spacing w:before="60" w:after="60"/>
        <w:ind w:left="0"/>
        <w:rPr>
          <w:rFonts w:asciiTheme="minorHAnsi" w:eastAsia="MS Gothic" w:hAnsiTheme="minorHAnsi" w:cstheme="minorHAnsi"/>
          <w:bCs/>
          <w:sz w:val="22"/>
          <w:szCs w:val="22"/>
        </w:rPr>
      </w:pPr>
    </w:p>
    <w:p w14:paraId="740B08A3" w14:textId="77777777" w:rsidR="006A143A" w:rsidRDefault="006A143A" w:rsidP="000629C1">
      <w:pPr>
        <w:pStyle w:val="ListParagraph"/>
        <w:spacing w:before="60" w:after="60"/>
        <w:ind w:left="0"/>
        <w:rPr>
          <w:rFonts w:asciiTheme="minorHAnsi" w:eastAsia="MS Gothic" w:hAnsiTheme="minorHAnsi" w:cstheme="minorHAnsi"/>
          <w:bCs/>
          <w:sz w:val="22"/>
          <w:szCs w:val="22"/>
        </w:rPr>
      </w:pPr>
    </w:p>
    <w:p w14:paraId="75D7E647" w14:textId="77777777" w:rsidR="006A143A" w:rsidRPr="000A58FC" w:rsidRDefault="006A143A" w:rsidP="000A58FC">
      <w:pPr>
        <w:pStyle w:val="ListParagraph"/>
        <w:spacing w:before="60" w:after="60"/>
        <w:ind w:left="360"/>
        <w:rPr>
          <w:rFonts w:asciiTheme="minorHAnsi" w:eastAsia="MS Gothic" w:hAnsiTheme="minorHAnsi" w:cstheme="minorBidi"/>
          <w:b/>
          <w:bCs/>
          <w:sz w:val="22"/>
          <w:szCs w:val="22"/>
        </w:rPr>
      </w:pPr>
      <w:r w:rsidRPr="000A58FC">
        <w:rPr>
          <w:rFonts w:asciiTheme="minorHAnsi" w:eastAsia="MS Gothic" w:hAnsiTheme="minorHAnsi" w:cstheme="minorBidi"/>
          <w:b/>
          <w:bCs/>
          <w:sz w:val="22"/>
          <w:szCs w:val="22"/>
        </w:rPr>
        <w:t xml:space="preserve">TYPE OF REQUEST </w:t>
      </w:r>
      <w:r>
        <w:rPr>
          <w:rFonts w:asciiTheme="minorHAnsi" w:eastAsia="MS Gothic" w:hAnsiTheme="minorHAnsi" w:cstheme="minorHAnsi"/>
          <w:b/>
          <w:bCs/>
          <w:sz w:val="22"/>
          <w:szCs w:val="22"/>
        </w:rPr>
        <w:tab/>
      </w:r>
    </w:p>
    <w:p w14:paraId="7924C2A0" w14:textId="77777777" w:rsidR="006A143A" w:rsidRDefault="006A143A" w:rsidP="006A143A">
      <w:pPr>
        <w:pStyle w:val="ListParagraph"/>
        <w:spacing w:before="60" w:after="60"/>
        <w:ind w:left="360"/>
        <w:rPr>
          <w:rFonts w:asciiTheme="minorHAnsi" w:hAnsiTheme="minorHAnsi" w:cs="Arial"/>
          <w:bCs/>
          <w:sz w:val="22"/>
          <w:szCs w:val="22"/>
        </w:rPr>
      </w:pPr>
    </w:p>
    <w:p w14:paraId="5D6A18B5" w14:textId="76AA2A46" w:rsidR="006A143A" w:rsidRPr="000A58FC" w:rsidRDefault="006A143A" w:rsidP="000A58FC">
      <w:pPr>
        <w:pStyle w:val="ListParagraph"/>
        <w:spacing w:before="60" w:after="60"/>
        <w:ind w:left="360"/>
        <w:rPr>
          <w:rFonts w:asciiTheme="minorHAnsi" w:eastAsia="MS Gothic" w:hAnsiTheme="minorHAnsi" w:cstheme="minorBidi"/>
          <w:b/>
          <w:bCs/>
          <w:sz w:val="22"/>
          <w:szCs w:val="22"/>
        </w:rPr>
      </w:pPr>
      <w:r w:rsidRPr="000A58FC">
        <w:rPr>
          <w:rFonts w:asciiTheme="minorHAnsi" w:hAnsiTheme="minorHAnsi" w:cs="Arial"/>
          <w:sz w:val="22"/>
          <w:szCs w:val="22"/>
        </w:rPr>
        <w:t xml:space="preserve">Grant Variation (No. _____)            </w:t>
      </w:r>
    </w:p>
    <w:p w14:paraId="7FC80177" w14:textId="66575BA2" w:rsidR="000629C1" w:rsidRDefault="000629C1" w:rsidP="000629C1">
      <w:pPr>
        <w:pStyle w:val="ListParagraph"/>
        <w:spacing w:before="60" w:after="60"/>
        <w:ind w:left="0"/>
        <w:rPr>
          <w:rFonts w:asciiTheme="minorHAnsi" w:eastAsia="MS Gothic" w:hAnsiTheme="minorHAnsi" w:cstheme="minorHAnsi"/>
          <w:bCs/>
          <w:sz w:val="22"/>
          <w:szCs w:val="22"/>
        </w:rPr>
      </w:pPr>
    </w:p>
    <w:p w14:paraId="406350F6" w14:textId="77777777" w:rsidR="006A143A" w:rsidRDefault="006A143A" w:rsidP="000629C1">
      <w:pPr>
        <w:pStyle w:val="ListParagraph"/>
        <w:spacing w:before="60" w:after="60"/>
        <w:ind w:left="0"/>
        <w:rPr>
          <w:rFonts w:asciiTheme="minorHAnsi" w:eastAsia="MS Gothic" w:hAnsiTheme="minorHAnsi" w:cstheme="minorHAnsi"/>
          <w:bCs/>
          <w:sz w:val="22"/>
          <w:szCs w:val="22"/>
        </w:rPr>
      </w:pPr>
    </w:p>
    <w:p w14:paraId="3C7A2A17" w14:textId="13FAF578" w:rsidR="000629C1" w:rsidRPr="000A58FC" w:rsidRDefault="000629C1" w:rsidP="000A58FC">
      <w:pPr>
        <w:tabs>
          <w:tab w:val="left" w:pos="360"/>
        </w:tabs>
        <w:ind w:left="360"/>
        <w:rPr>
          <w:rFonts w:asciiTheme="minorHAnsi" w:hAnsiTheme="minorHAnsi" w:cs="Arial"/>
          <w:b/>
          <w:bCs/>
          <w:sz w:val="22"/>
          <w:szCs w:val="22"/>
        </w:rPr>
      </w:pPr>
      <w:r w:rsidRPr="48BBEDD4">
        <w:rPr>
          <w:rFonts w:asciiTheme="minorHAnsi" w:hAnsiTheme="minorHAnsi" w:cs="Arial"/>
          <w:b/>
          <w:bCs/>
          <w:sz w:val="22"/>
          <w:szCs w:val="22"/>
        </w:rPr>
        <w:t xml:space="preserve">BUDGET INFORMATION 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1832"/>
        <w:gridCol w:w="1833"/>
        <w:gridCol w:w="1832"/>
        <w:gridCol w:w="1833"/>
      </w:tblGrid>
      <w:tr w:rsidR="000629C1" w14:paraId="32441451" w14:textId="77777777" w:rsidTr="000A58FC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AD8AF9" w14:textId="77777777" w:rsidR="000629C1" w:rsidRDefault="000629C1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94B65" w14:textId="77777777" w:rsidR="000629C1" w:rsidRPr="000A58FC" w:rsidRDefault="000629C1" w:rsidP="000A58FC">
            <w:pPr>
              <w:spacing w:before="60" w:after="60"/>
              <w:jc w:val="center"/>
              <w:rPr>
                <w:rFonts w:asciiTheme="minorHAnsi" w:hAnsiTheme="minorHAnsi" w:cstheme="minorBidi"/>
                <w:b/>
                <w:bCs/>
                <w:sz w:val="22"/>
                <w:szCs w:val="22"/>
                <w:highlight w:val="yellow"/>
              </w:rPr>
            </w:pPr>
            <w:r w:rsidRPr="000A58F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Manpower (S$)</w:t>
            </w: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E52D6" w14:textId="77777777" w:rsidR="000629C1" w:rsidRPr="000A58FC" w:rsidRDefault="000629C1" w:rsidP="000A58FC">
            <w:pPr>
              <w:spacing w:before="60" w:after="60"/>
              <w:jc w:val="center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0A58F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Other Operating Expenses (S$)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C99DB" w14:textId="77777777" w:rsidR="000629C1" w:rsidRPr="000A58FC" w:rsidRDefault="000629C1" w:rsidP="000A58FC">
            <w:pPr>
              <w:spacing w:before="60" w:after="60"/>
              <w:jc w:val="center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0A58F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Capital Equipment (S$)</w:t>
            </w: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756A7" w14:textId="77777777" w:rsidR="000629C1" w:rsidRPr="000A58FC" w:rsidRDefault="000629C1" w:rsidP="000A58FC">
            <w:pPr>
              <w:spacing w:before="60" w:after="60"/>
              <w:jc w:val="center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0A58F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Total (S$)</w:t>
            </w:r>
          </w:p>
        </w:tc>
      </w:tr>
      <w:tr w:rsidR="000629C1" w14:paraId="383DC5E6" w14:textId="77777777" w:rsidTr="000A58F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C447C" w14:textId="77777777" w:rsidR="000629C1" w:rsidRPr="000A58FC" w:rsidRDefault="000629C1" w:rsidP="000A58FC">
            <w:pPr>
              <w:pStyle w:val="Heading1"/>
              <w:spacing w:before="60" w:after="60"/>
              <w:rPr>
                <w:rFonts w:asciiTheme="minorHAnsi" w:eastAsia="SimSun" w:hAnsiTheme="minorHAnsi" w:cstheme="minorBidi"/>
                <w:sz w:val="22"/>
                <w:szCs w:val="22"/>
              </w:rPr>
            </w:pPr>
            <w:r w:rsidRPr="000A58FC">
              <w:rPr>
                <w:rFonts w:asciiTheme="minorHAnsi" w:eastAsia="SimSun" w:hAnsiTheme="minorHAnsi" w:cstheme="minorBidi"/>
                <w:sz w:val="22"/>
                <w:szCs w:val="22"/>
              </w:rPr>
              <w:t>Approved Budget (A)</w:t>
            </w:r>
          </w:p>
          <w:p w14:paraId="4F6C39D0" w14:textId="77777777" w:rsidR="000629C1" w:rsidRPr="000A58FC" w:rsidRDefault="000629C1">
            <w:pPr>
              <w:rPr>
                <w:rFonts w:asciiTheme="minorHAnsi" w:eastAsia="SimSun" w:hAnsiTheme="minorHAnsi" w:cstheme="minorBidi"/>
                <w:i/>
                <w:iCs/>
                <w:sz w:val="20"/>
                <w:szCs w:val="20"/>
              </w:rPr>
            </w:pPr>
            <w:r w:rsidRPr="000A58FC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 xml:space="preserve">(As per Letter of Award/ latest approved Variation as of </w:t>
            </w:r>
            <w:r w:rsidRPr="000A58FC">
              <w:rPr>
                <w:rFonts w:asciiTheme="minorHAnsi" w:hAnsiTheme="minorHAnsi" w:cstheme="minorBidi"/>
                <w:i/>
                <w:iCs/>
                <w:sz w:val="20"/>
                <w:szCs w:val="20"/>
                <w:u w:val="single"/>
              </w:rPr>
              <w:t>DD/MM/YY</w:t>
            </w:r>
            <w:r w:rsidRPr="000A58FC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2C8A4" w14:textId="77777777" w:rsidR="000629C1" w:rsidRPr="000A58FC" w:rsidRDefault="000629C1">
            <w:pPr>
              <w:spacing w:before="60" w:after="60"/>
              <w:ind w:right="110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7FA84" w14:textId="77777777" w:rsidR="000629C1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289F9" w14:textId="77777777" w:rsidR="000629C1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3DE22" w14:textId="77777777" w:rsidR="000629C1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629C1" w14:paraId="62CBD627" w14:textId="77777777" w:rsidTr="000A58F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DD2A9" w14:textId="77777777" w:rsidR="000629C1" w:rsidRPr="000A58FC" w:rsidRDefault="000629C1" w:rsidP="000A58FC">
            <w:pPr>
              <w:spacing w:before="60" w:after="60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0A58F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Expenditure as of </w:t>
            </w:r>
            <w:r w:rsidRPr="000A58FC">
              <w:rPr>
                <w:rFonts w:asciiTheme="minorHAnsi" w:hAnsiTheme="minorHAnsi" w:cstheme="minorBidi"/>
                <w:b/>
                <w:bCs/>
                <w:sz w:val="22"/>
                <w:szCs w:val="22"/>
                <w:u w:val="single"/>
              </w:rPr>
              <w:t>DD/MM/YY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76986" w14:textId="77777777" w:rsidR="000629C1" w:rsidRPr="000A58FC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80223" w14:textId="77777777" w:rsidR="000629C1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6C4FE" w14:textId="77777777" w:rsidR="000629C1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01AAB" w14:textId="77777777" w:rsidR="000629C1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629C1" w14:paraId="25F2F037" w14:textId="77777777" w:rsidTr="000A58F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393AC" w14:textId="77777777" w:rsidR="000629C1" w:rsidRPr="000A58FC" w:rsidRDefault="000629C1" w:rsidP="000A58FC">
            <w:pPr>
              <w:spacing w:before="60" w:after="60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0A58F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Balance as of </w:t>
            </w:r>
            <w:r w:rsidRPr="000A58FC">
              <w:rPr>
                <w:rFonts w:asciiTheme="minorHAnsi" w:hAnsiTheme="minorHAnsi" w:cstheme="minorBidi"/>
                <w:b/>
                <w:bCs/>
                <w:sz w:val="22"/>
                <w:szCs w:val="22"/>
                <w:u w:val="single"/>
              </w:rPr>
              <w:t>DD/MM/YY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510D6" w14:textId="77777777" w:rsidR="000629C1" w:rsidRPr="000A58FC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3DC66" w14:textId="77777777" w:rsidR="000629C1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B1C3B" w14:textId="77777777" w:rsidR="000629C1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6E1D8" w14:textId="77777777" w:rsidR="000629C1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629C1" w14:paraId="7FB172A8" w14:textId="77777777" w:rsidTr="000A58F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6322A" w14:textId="77777777" w:rsidR="000629C1" w:rsidRPr="000A58FC" w:rsidRDefault="000629C1" w:rsidP="000A58FC">
            <w:pPr>
              <w:pStyle w:val="Heading1"/>
              <w:spacing w:before="60" w:after="60"/>
              <w:rPr>
                <w:rFonts w:asciiTheme="minorHAnsi" w:eastAsia="SimSun" w:hAnsiTheme="minorHAnsi" w:cstheme="minorBidi"/>
                <w:sz w:val="22"/>
                <w:szCs w:val="22"/>
              </w:rPr>
            </w:pPr>
            <w:r w:rsidRPr="000A58FC">
              <w:rPr>
                <w:rFonts w:asciiTheme="minorHAnsi" w:eastAsia="SimSun" w:hAnsiTheme="minorHAnsi" w:cstheme="minorBidi"/>
                <w:sz w:val="22"/>
                <w:szCs w:val="22"/>
              </w:rPr>
              <w:t>Current Variation (B)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text1" w:themeFillTint="7F"/>
            <w:vAlign w:val="center"/>
          </w:tcPr>
          <w:p w14:paraId="46EF5A56" w14:textId="21AB3500" w:rsidR="000629C1" w:rsidRPr="000A58FC" w:rsidRDefault="00D71BAC">
            <w:pPr>
              <w:spacing w:before="60" w:after="60"/>
              <w:jc w:val="center"/>
              <w:rPr>
                <w:rFonts w:asciiTheme="minorHAnsi" w:eastAsia="SimSun" w:hAnsiTheme="minorHAnsi" w:cstheme="minorHAnsi"/>
                <w:sz w:val="22"/>
                <w:szCs w:val="22"/>
                <w:highlight w:val="yellow"/>
              </w:rPr>
            </w:pPr>
            <w:r w:rsidRPr="000A58FC">
              <w:rPr>
                <w:rFonts w:asciiTheme="minorHAnsi" w:eastAsia="SimSun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9706E" w14:textId="77777777" w:rsidR="000629C1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B07F9" w14:textId="77777777" w:rsidR="000629C1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text1" w:themeFillTint="7F"/>
            <w:vAlign w:val="center"/>
            <w:hideMark/>
          </w:tcPr>
          <w:p w14:paraId="693DB764" w14:textId="77777777" w:rsidR="000629C1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  <w:tr w:rsidR="000629C1" w14:paraId="154A4202" w14:textId="77777777" w:rsidTr="000A58F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8967C" w14:textId="77777777" w:rsidR="000629C1" w:rsidRPr="000A58FC" w:rsidRDefault="000629C1" w:rsidP="000A58FC">
            <w:pPr>
              <w:pStyle w:val="Heading1"/>
              <w:spacing w:before="60" w:after="60"/>
              <w:rPr>
                <w:rFonts w:asciiTheme="minorHAnsi" w:eastAsia="SimSun" w:hAnsiTheme="minorHAnsi" w:cstheme="minorBidi"/>
                <w:sz w:val="22"/>
                <w:szCs w:val="22"/>
              </w:rPr>
            </w:pPr>
            <w:r w:rsidRPr="000A58FC">
              <w:rPr>
                <w:rFonts w:asciiTheme="minorHAnsi" w:eastAsia="SimSun" w:hAnsiTheme="minorHAnsi" w:cstheme="minorBidi"/>
                <w:sz w:val="22"/>
                <w:szCs w:val="22"/>
              </w:rPr>
              <w:t>Revised Budget after Variation [(A) +/- (B)]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1EBD6" w14:textId="77777777" w:rsidR="000629C1" w:rsidRPr="000A58FC" w:rsidRDefault="000629C1">
            <w:pPr>
              <w:spacing w:before="60" w:after="60"/>
              <w:jc w:val="center"/>
              <w:rPr>
                <w:rFonts w:asciiTheme="minorHAnsi" w:eastAsia="SimSun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153F3" w14:textId="77777777" w:rsidR="000629C1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E57A2" w14:textId="77777777" w:rsidR="000629C1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4D132" w14:textId="77777777" w:rsidR="000629C1" w:rsidRDefault="000629C1">
            <w:pPr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CD30E35" w14:textId="77777777" w:rsidR="000629C1" w:rsidRDefault="000629C1" w:rsidP="000629C1">
      <w:pPr>
        <w:rPr>
          <w:rFonts w:asciiTheme="minorHAnsi" w:hAnsiTheme="minorHAnsi" w:cs="Arial"/>
          <w:b/>
          <w:bCs/>
          <w:sz w:val="22"/>
          <w:szCs w:val="22"/>
          <w:lang w:val="en-US"/>
        </w:rPr>
      </w:pPr>
    </w:p>
    <w:p w14:paraId="5723B4E9" w14:textId="5FC7B4A9" w:rsidR="000629C1" w:rsidRDefault="000629C1" w:rsidP="000629C1">
      <w:pPr>
        <w:rPr>
          <w:rFonts w:asciiTheme="minorHAnsi" w:hAnsiTheme="minorHAnsi" w:cs="Arial"/>
          <w:b/>
          <w:bCs/>
          <w:sz w:val="22"/>
          <w:szCs w:val="22"/>
        </w:rPr>
      </w:pPr>
    </w:p>
    <w:tbl>
      <w:tblPr>
        <w:tblW w:w="621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09"/>
        <w:gridCol w:w="1801"/>
      </w:tblGrid>
      <w:tr w:rsidR="006A143A" w14:paraId="70A4AA8B" w14:textId="77777777" w:rsidTr="000A58FC">
        <w:trPr>
          <w:trHeight w:val="432"/>
        </w:trPr>
        <w:tc>
          <w:tcPr>
            <w:tcW w:w="4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775843" w14:textId="77777777" w:rsidR="006A143A" w:rsidRPr="000A58FC" w:rsidRDefault="006A143A">
            <w:pPr>
              <w:rPr>
                <w:rFonts w:asciiTheme="minorHAnsi" w:eastAsia="Calibri" w:hAnsiTheme="minorHAnsi" w:cstheme="minorBidi"/>
                <w:sz w:val="22"/>
                <w:szCs w:val="22"/>
                <w:highlight w:val="cyan"/>
                <w:lang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eastAsia="en-SG"/>
              </w:rPr>
              <w:t>a. Utilization Rate – Total Expenditure</w:t>
            </w:r>
            <w:r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vertAlign w:val="superscript"/>
                <w:lang w:eastAsia="en-SG"/>
              </w:rPr>
              <w:t xml:space="preserve"> </w:t>
            </w:r>
            <w:r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eastAsia="en-SG"/>
              </w:rPr>
              <w:t xml:space="preserve"> against total approved budget (%)</w:t>
            </w: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1B25F" w14:textId="77777777" w:rsidR="006A143A" w:rsidRDefault="006A143A" w:rsidP="00854D54">
            <w:pPr>
              <w:jc w:val="right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highlight w:val="cyan"/>
                <w:lang w:eastAsia="en-SG"/>
              </w:rPr>
            </w:pPr>
          </w:p>
        </w:tc>
      </w:tr>
      <w:tr w:rsidR="006A143A" w14:paraId="421D024C" w14:textId="77777777" w:rsidTr="000A58FC">
        <w:trPr>
          <w:trHeight w:val="432"/>
        </w:trPr>
        <w:tc>
          <w:tcPr>
            <w:tcW w:w="4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2F93FF" w14:textId="77777777" w:rsidR="006A143A" w:rsidRPr="000A58FC" w:rsidRDefault="006A143A">
            <w:pPr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eastAsia="en-SG"/>
              </w:rPr>
              <w:t>b. All previously approved variation (S</w:t>
            </w:r>
            <w:r w:rsidRPr="000A58F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$</w:t>
            </w:r>
            <w:r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eastAsia="en-SG"/>
              </w:rPr>
              <w:t>)</w:t>
            </w: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DA76E" w14:textId="77777777" w:rsidR="006A143A" w:rsidRDefault="006A143A" w:rsidP="00854D54">
            <w:pPr>
              <w:jc w:val="right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eastAsia="en-SG"/>
              </w:rPr>
            </w:pPr>
          </w:p>
        </w:tc>
      </w:tr>
      <w:tr w:rsidR="006A143A" w14:paraId="504BABBC" w14:textId="77777777" w:rsidTr="000A58FC">
        <w:trPr>
          <w:trHeight w:val="432"/>
        </w:trPr>
        <w:tc>
          <w:tcPr>
            <w:tcW w:w="4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EE078E" w14:textId="77777777" w:rsidR="006A143A" w:rsidRPr="000A58FC" w:rsidRDefault="006A143A">
            <w:pPr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eastAsia="en-SG"/>
              </w:rPr>
              <w:t>c. Current request for variation (S$)</w:t>
            </w: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4CCA4" w14:textId="77777777" w:rsidR="006A143A" w:rsidRDefault="006A143A" w:rsidP="00854D54">
            <w:pPr>
              <w:jc w:val="right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eastAsia="en-SG"/>
              </w:rPr>
            </w:pPr>
          </w:p>
        </w:tc>
      </w:tr>
      <w:tr w:rsidR="006A143A" w14:paraId="18BAFF90" w14:textId="77777777" w:rsidTr="000A58FC">
        <w:trPr>
          <w:trHeight w:val="432"/>
        </w:trPr>
        <w:tc>
          <w:tcPr>
            <w:tcW w:w="4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082451" w14:textId="77777777" w:rsidR="006A143A" w:rsidRDefault="006A143A" w:rsidP="00854D54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eastAsia="en-SG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eastAsia="en-SG"/>
              </w:rPr>
              <w:t>d. Cumulative variation to-date [</w:t>
            </w:r>
            <w:proofErr w:type="spellStart"/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eastAsia="en-SG"/>
              </w:rPr>
              <w:t>b+c</w:t>
            </w:r>
            <w:proofErr w:type="spellEnd"/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eastAsia="en-SG"/>
              </w:rPr>
              <w:t>] (S$)</w:t>
            </w: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5E2D0" w14:textId="77777777" w:rsidR="006A143A" w:rsidRDefault="006A143A" w:rsidP="00854D54">
            <w:pPr>
              <w:jc w:val="right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eastAsia="en-SG"/>
              </w:rPr>
            </w:pPr>
          </w:p>
        </w:tc>
      </w:tr>
      <w:tr w:rsidR="006A143A" w14:paraId="7D0226DE" w14:textId="77777777" w:rsidTr="000A58FC">
        <w:trPr>
          <w:trHeight w:val="432"/>
        </w:trPr>
        <w:tc>
          <w:tcPr>
            <w:tcW w:w="4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EAF20E" w14:textId="77777777" w:rsidR="006A143A" w:rsidRPr="000A58FC" w:rsidRDefault="006A143A">
            <w:pPr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eastAsia="en-SG"/>
              </w:rPr>
              <w:t xml:space="preserve">e. % against total approved budget [d/(A)] (%)             </w:t>
            </w:r>
          </w:p>
        </w:tc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4EC83" w14:textId="77777777" w:rsidR="006A143A" w:rsidRDefault="006A143A" w:rsidP="00854D54">
            <w:pPr>
              <w:jc w:val="right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eastAsia="en-SG"/>
              </w:rPr>
            </w:pPr>
          </w:p>
        </w:tc>
      </w:tr>
    </w:tbl>
    <w:p w14:paraId="0B6AA638" w14:textId="77777777" w:rsidR="006A143A" w:rsidRDefault="006A143A" w:rsidP="000629C1">
      <w:pPr>
        <w:rPr>
          <w:rFonts w:asciiTheme="minorHAnsi" w:hAnsiTheme="minorHAnsi" w:cs="Arial"/>
          <w:b/>
          <w:bCs/>
          <w:sz w:val="22"/>
          <w:szCs w:val="22"/>
        </w:rPr>
      </w:pPr>
    </w:p>
    <w:p w14:paraId="777AD5F5" w14:textId="77777777" w:rsidR="00287DFA" w:rsidRPr="000A58FC" w:rsidRDefault="00287DFA">
      <w:pPr>
        <w:rPr>
          <w:rFonts w:asciiTheme="minorHAnsi" w:hAnsiTheme="minorHAnsi" w:cs="Arial"/>
          <w:b/>
          <w:bCs/>
          <w:sz w:val="22"/>
          <w:szCs w:val="22"/>
        </w:rPr>
      </w:pPr>
      <w:r w:rsidRPr="48BBEDD4">
        <w:rPr>
          <w:rFonts w:asciiTheme="minorHAnsi" w:hAnsiTheme="minorHAnsi" w:cs="Arial"/>
          <w:b/>
          <w:bCs/>
          <w:sz w:val="22"/>
          <w:szCs w:val="22"/>
        </w:rPr>
        <w:br w:type="page"/>
      </w:r>
    </w:p>
    <w:p w14:paraId="0FE036F3" w14:textId="2C55ED3C" w:rsidR="000629C1" w:rsidRPr="000A58FC" w:rsidRDefault="000629C1" w:rsidP="000A58FC">
      <w:pPr>
        <w:ind w:left="360"/>
        <w:rPr>
          <w:rFonts w:asciiTheme="minorHAnsi" w:hAnsiTheme="minorHAnsi" w:cs="Arial"/>
          <w:b/>
          <w:bCs/>
          <w:sz w:val="22"/>
          <w:szCs w:val="22"/>
        </w:rPr>
      </w:pPr>
      <w:r w:rsidRPr="48BBEDD4">
        <w:rPr>
          <w:rFonts w:asciiTheme="minorHAnsi" w:hAnsiTheme="minorHAnsi" w:cs="Arial"/>
          <w:b/>
          <w:bCs/>
          <w:sz w:val="22"/>
          <w:szCs w:val="22"/>
        </w:rPr>
        <w:lastRenderedPageBreak/>
        <w:t>SUMMARY OF VARIATION REQUEST</w:t>
      </w:r>
    </w:p>
    <w:tbl>
      <w:tblPr>
        <w:tblW w:w="0" w:type="auto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350"/>
        <w:gridCol w:w="1350"/>
        <w:gridCol w:w="1530"/>
        <w:gridCol w:w="5202"/>
      </w:tblGrid>
      <w:tr w:rsidR="000629C1" w14:paraId="71496247" w14:textId="77777777" w:rsidTr="000A58FC">
        <w:trPr>
          <w:trHeight w:val="1864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8B5C3" w14:textId="77777777" w:rsidR="000629C1" w:rsidRDefault="000629C1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  <w:p w14:paraId="0E51B722" w14:textId="77777777" w:rsidR="000629C1" w:rsidRPr="000A58FC" w:rsidRDefault="000629C1">
            <w:pPr>
              <w:jc w:val="center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48BBEDD4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S/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5D27" w14:textId="77777777" w:rsidR="000629C1" w:rsidRDefault="000629C1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  <w:p w14:paraId="33619E26" w14:textId="77777777" w:rsidR="000629C1" w:rsidRPr="000A58FC" w:rsidRDefault="000629C1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48BBEDD4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From Category/ Item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CF0BF" w14:textId="77777777" w:rsidR="000629C1" w:rsidRDefault="000629C1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  <w:p w14:paraId="7CAC9A29" w14:textId="77777777" w:rsidR="000629C1" w:rsidRPr="000A58FC" w:rsidRDefault="000629C1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48BBEDD4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To</w:t>
            </w:r>
          </w:p>
          <w:p w14:paraId="04A321BE" w14:textId="77777777" w:rsidR="000629C1" w:rsidRPr="000A58FC" w:rsidRDefault="000629C1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48BBEDD4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Category/ Ite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21978" w14:textId="77777777" w:rsidR="000629C1" w:rsidRDefault="000629C1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  <w:p w14:paraId="45A7C0D9" w14:textId="77777777" w:rsidR="000629C1" w:rsidRPr="000A58FC" w:rsidRDefault="000629C1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48BBEDD4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Amount</w:t>
            </w:r>
          </w:p>
          <w:p w14:paraId="4F9E1DC6" w14:textId="77777777" w:rsidR="000629C1" w:rsidRPr="000A58FC" w:rsidRDefault="000629C1">
            <w:pPr>
              <w:jc w:val="center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48BBEDD4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(S$)</w:t>
            </w:r>
          </w:p>
        </w:tc>
        <w:tc>
          <w:tcPr>
            <w:tcW w:w="5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90B2B" w14:textId="77777777" w:rsidR="000629C1" w:rsidRDefault="000629C1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  <w:p w14:paraId="2A5E7373" w14:textId="77777777" w:rsidR="000629C1" w:rsidRPr="000A58FC" w:rsidRDefault="000629C1">
            <w:p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48BBEDD4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Remarks to state:</w:t>
            </w:r>
          </w:p>
          <w:p w14:paraId="335A2375" w14:textId="77777777" w:rsidR="000629C1" w:rsidRPr="000A58FC" w:rsidRDefault="000629C1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0A58FC">
              <w:rPr>
                <w:rFonts w:asciiTheme="minorHAnsi" w:hAnsiTheme="minorHAnsi"/>
                <w:b/>
                <w:bCs/>
                <w:sz w:val="22"/>
                <w:szCs w:val="22"/>
              </w:rPr>
              <w:t>Justification/reason(s) for the variation.</w:t>
            </w:r>
          </w:p>
          <w:p w14:paraId="240F129A" w14:textId="77777777" w:rsidR="000629C1" w:rsidRDefault="000629C1">
            <w:pPr>
              <w:pStyle w:val="ListParagraph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</w:tr>
      <w:tr w:rsidR="000629C1" w14:paraId="07E9A485" w14:textId="77777777" w:rsidTr="000A58FC">
        <w:trPr>
          <w:cantSplit/>
          <w:trHeight w:val="1540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4C30CF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.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94825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19033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5EFC8" w14:textId="77777777" w:rsidR="000629C1" w:rsidRDefault="000629C1">
            <w:pPr>
              <w:spacing w:before="60" w:after="60"/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5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CC423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  <w:p w14:paraId="5F1D75EA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  <w:p w14:paraId="08416DF3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  <w:p w14:paraId="5123B1E2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  <w:p w14:paraId="616C0431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0629C1" w14:paraId="2D10B003" w14:textId="77777777" w:rsidTr="000A58FC">
        <w:trPr>
          <w:cantSplit/>
          <w:trHeight w:val="1549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93831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D7A47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8E4C4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CE70E" w14:textId="77777777" w:rsidR="000629C1" w:rsidRDefault="000629C1">
            <w:pPr>
              <w:spacing w:before="60" w:after="60"/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5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8D23D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  <w:p w14:paraId="503632F2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  <w:p w14:paraId="4A4D3E03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  <w:p w14:paraId="1050D99A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  <w:p w14:paraId="08B89AA0" w14:textId="77777777" w:rsidR="000629C1" w:rsidRDefault="000629C1">
            <w:pPr>
              <w:spacing w:before="60" w:after="6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21D2D06E" w14:textId="77777777" w:rsidR="000629C1" w:rsidRPr="000A58FC" w:rsidRDefault="000629C1" w:rsidP="000A58FC">
      <w:pPr>
        <w:pStyle w:val="ListParagraph"/>
        <w:spacing w:before="60" w:after="60"/>
        <w:ind w:left="0"/>
        <w:rPr>
          <w:rFonts w:asciiTheme="minorHAnsi" w:eastAsia="MS Gothic" w:hAnsiTheme="minorHAnsi" w:cstheme="minorHAnsi"/>
          <w:bCs/>
          <w:sz w:val="22"/>
          <w:szCs w:val="22"/>
        </w:rPr>
      </w:pPr>
    </w:p>
    <w:p w14:paraId="6DD1B0FB" w14:textId="4A330FBF" w:rsidR="00621962" w:rsidRDefault="00621962">
      <w:pPr>
        <w:rPr>
          <w:rFonts w:asciiTheme="minorHAnsi" w:hAnsiTheme="minorHAnsi" w:cs="Arial"/>
          <w:b/>
          <w:bCs/>
          <w:sz w:val="22"/>
          <w:szCs w:val="22"/>
        </w:rPr>
      </w:pPr>
    </w:p>
    <w:p w14:paraId="380367ED" w14:textId="11863305" w:rsidR="00A82288" w:rsidRPr="004273ED" w:rsidRDefault="00A82288" w:rsidP="00A82288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/>
          <w:bCs/>
          <w:sz w:val="22"/>
          <w:szCs w:val="22"/>
        </w:rPr>
      </w:pPr>
      <w:r w:rsidRPr="004273ED">
        <w:rPr>
          <w:rFonts w:asciiTheme="minorHAnsi" w:hAnsiTheme="minorHAnsi" w:cs="Arial"/>
          <w:b/>
          <w:bCs/>
          <w:sz w:val="22"/>
          <w:szCs w:val="22"/>
        </w:rPr>
        <w:t>EXPENDITURE TO BE INCURRED</w:t>
      </w:r>
    </w:p>
    <w:tbl>
      <w:tblPr>
        <w:tblW w:w="103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1947"/>
        <w:gridCol w:w="1360"/>
        <w:gridCol w:w="1360"/>
        <w:gridCol w:w="1820"/>
        <w:gridCol w:w="1559"/>
      </w:tblGrid>
      <w:tr w:rsidR="00A82288" w:rsidRPr="00503453" w14:paraId="380367F4" w14:textId="77777777" w:rsidTr="000A58FC">
        <w:trPr>
          <w:trHeight w:val="432"/>
          <w:jc w:val="center"/>
        </w:trPr>
        <w:tc>
          <w:tcPr>
            <w:tcW w:w="2268" w:type="dxa"/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367EE" w14:textId="77777777" w:rsidR="00A82288" w:rsidRPr="00503453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  <w:t>Items</w:t>
            </w:r>
          </w:p>
        </w:tc>
        <w:tc>
          <w:tcPr>
            <w:tcW w:w="1947" w:type="dxa"/>
            <w:shd w:val="clear" w:color="auto" w:fill="002060"/>
            <w:vAlign w:val="center"/>
          </w:tcPr>
          <w:p w14:paraId="380367EF" w14:textId="77777777" w:rsidR="00A82288" w:rsidRPr="00503453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  <w:t>Cost/</w:t>
            </w:r>
            <w:proofErr w:type="spellStart"/>
            <w:r w:rsidRPr="000A58FC">
              <w:rPr>
                <w:rFonts w:asciiTheme="minorHAnsi" w:eastAsia="Calibri" w:hAnsiTheme="minorHAnsi" w:cstheme="minorBid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  <w:t>pax</w:t>
            </w:r>
            <w:proofErr w:type="spellEnd"/>
            <w:r w:rsidRPr="000A58FC">
              <w:rPr>
                <w:rFonts w:asciiTheme="minorHAnsi" w:eastAsia="Calibri" w:hAnsiTheme="minorHAnsi" w:cstheme="minorBid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  <w:t>/day (S$)</w:t>
            </w:r>
          </w:p>
        </w:tc>
        <w:tc>
          <w:tcPr>
            <w:tcW w:w="1360" w:type="dxa"/>
            <w:shd w:val="clear" w:color="auto" w:fill="002060"/>
            <w:vAlign w:val="center"/>
          </w:tcPr>
          <w:p w14:paraId="380367F0" w14:textId="77777777" w:rsidR="00A82288" w:rsidRPr="00503453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  <w:t>No. of days</w:t>
            </w:r>
          </w:p>
        </w:tc>
        <w:tc>
          <w:tcPr>
            <w:tcW w:w="1360" w:type="dxa"/>
            <w:shd w:val="clear" w:color="auto" w:fill="002060"/>
            <w:vAlign w:val="center"/>
          </w:tcPr>
          <w:p w14:paraId="380367F1" w14:textId="77777777" w:rsidR="00A82288" w:rsidRPr="00503453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  <w:t xml:space="preserve">No. of </w:t>
            </w:r>
            <w:proofErr w:type="spellStart"/>
            <w:r w:rsidRPr="000A58FC">
              <w:rPr>
                <w:rFonts w:asciiTheme="minorHAnsi" w:eastAsia="Calibri" w:hAnsiTheme="minorHAnsi" w:cstheme="minorBid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  <w:t>pax</w:t>
            </w:r>
            <w:proofErr w:type="spellEnd"/>
          </w:p>
        </w:tc>
        <w:tc>
          <w:tcPr>
            <w:tcW w:w="1820" w:type="dxa"/>
            <w:shd w:val="clear" w:color="auto" w:fill="002060"/>
            <w:vAlign w:val="center"/>
          </w:tcPr>
          <w:p w14:paraId="380367F2" w14:textId="77777777" w:rsidR="00A82288" w:rsidRPr="008B08ED" w:rsidRDefault="00A82288" w:rsidP="00A42714">
            <w:pPr>
              <w:jc w:val="center"/>
              <w:rPr>
                <w:rFonts w:asciiTheme="minorHAnsi" w:eastAsia="Calibri" w:hAnsiTheme="minorHAnsi" w:cstheme="minorHAnsi"/>
                <w:bCs/>
                <w:color w:val="FFFFFF" w:themeColor="background1"/>
                <w:sz w:val="20"/>
                <w:szCs w:val="20"/>
                <w:lang w:val="en-SG"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FFFFFF" w:themeColor="background1"/>
                <w:sz w:val="20"/>
                <w:szCs w:val="20"/>
                <w:lang w:val="en-SG" w:eastAsia="en-SG"/>
              </w:rPr>
              <w:t>Total Cost in Foreign Currency (indicate Foreign Currency)</w:t>
            </w:r>
          </w:p>
        </w:tc>
        <w:tc>
          <w:tcPr>
            <w:tcW w:w="1559" w:type="dxa"/>
            <w:shd w:val="clear" w:color="auto" w:fill="002060"/>
            <w:vAlign w:val="center"/>
          </w:tcPr>
          <w:p w14:paraId="380367F3" w14:textId="77777777" w:rsidR="00A82288" w:rsidRPr="00503453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  <w:t>Total Cost (S$)</w:t>
            </w:r>
          </w:p>
        </w:tc>
      </w:tr>
      <w:tr w:rsidR="00A82288" w:rsidRPr="002A3D74" w14:paraId="380367FB" w14:textId="77777777" w:rsidTr="000A58FC">
        <w:trPr>
          <w:trHeight w:val="432"/>
          <w:jc w:val="center"/>
        </w:trPr>
        <w:tc>
          <w:tcPr>
            <w:tcW w:w="226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0367F5" w14:textId="77777777" w:rsidR="00A82288" w:rsidRPr="002A3D74" w:rsidRDefault="00A82288" w:rsidP="00A42714">
            <w:pPr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eastAsia="en-SG"/>
              </w:rPr>
            </w:pPr>
            <w:r w:rsidRPr="002A3D74"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SG" w:eastAsia="en-SG"/>
              </w:rPr>
              <w:t>Airfare</w:t>
            </w:r>
          </w:p>
        </w:tc>
        <w:tc>
          <w:tcPr>
            <w:tcW w:w="1947" w:type="dxa"/>
            <w:vAlign w:val="center"/>
          </w:tcPr>
          <w:p w14:paraId="380367F6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7F7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7F8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820" w:type="dxa"/>
          </w:tcPr>
          <w:p w14:paraId="380367F9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559" w:type="dxa"/>
            <w:vAlign w:val="center"/>
          </w:tcPr>
          <w:p w14:paraId="380367FA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</w:tr>
      <w:tr w:rsidR="00A82288" w:rsidRPr="002A3D74" w14:paraId="38036802" w14:textId="77777777" w:rsidTr="000A58FC">
        <w:trPr>
          <w:trHeight w:val="432"/>
          <w:jc w:val="center"/>
        </w:trPr>
        <w:tc>
          <w:tcPr>
            <w:tcW w:w="226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0367FC" w14:textId="77777777" w:rsidR="00A82288" w:rsidRPr="002A3D74" w:rsidRDefault="00A82288" w:rsidP="00A42714">
            <w:pPr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SG" w:eastAsia="en-SG"/>
              </w:rPr>
            </w:pPr>
            <w:r w:rsidRPr="002A3D74"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SG" w:eastAsia="en-SG"/>
              </w:rPr>
              <w:t xml:space="preserve">Subsistence Allowance </w:t>
            </w:r>
          </w:p>
        </w:tc>
        <w:tc>
          <w:tcPr>
            <w:tcW w:w="1947" w:type="dxa"/>
            <w:vAlign w:val="center"/>
          </w:tcPr>
          <w:p w14:paraId="380367FD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7FE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7FF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820" w:type="dxa"/>
          </w:tcPr>
          <w:p w14:paraId="38036800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559" w:type="dxa"/>
            <w:vAlign w:val="center"/>
          </w:tcPr>
          <w:p w14:paraId="38036801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</w:tr>
      <w:tr w:rsidR="00A82288" w:rsidRPr="002A3D74" w14:paraId="38036809" w14:textId="77777777" w:rsidTr="000A58FC">
        <w:trPr>
          <w:trHeight w:val="432"/>
          <w:jc w:val="center"/>
        </w:trPr>
        <w:tc>
          <w:tcPr>
            <w:tcW w:w="226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36803" w14:textId="77777777" w:rsidR="00A82288" w:rsidRPr="002A3D74" w:rsidRDefault="00A2154F" w:rsidP="00A42714">
            <w:pPr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SG" w:eastAsia="en-SG"/>
              </w:rPr>
            </w:pPr>
            <w:r w:rsidRPr="002A3D74"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SG" w:eastAsia="en-SG"/>
              </w:rPr>
              <w:t xml:space="preserve">Others </w:t>
            </w:r>
            <w:r w:rsidRPr="002A3D74">
              <w:rPr>
                <w:rFonts w:asciiTheme="minorHAnsi" w:eastAsia="Calibri" w:hAnsiTheme="minorHAnsi" w:cstheme="minorHAnsi"/>
                <w:bCs/>
                <w:i/>
                <w:color w:val="000000"/>
                <w:sz w:val="22"/>
                <w:szCs w:val="22"/>
                <w:lang w:val="en-SG" w:eastAsia="en-SG"/>
              </w:rPr>
              <w:t>(please provide itemised list)</w:t>
            </w:r>
          </w:p>
        </w:tc>
        <w:tc>
          <w:tcPr>
            <w:tcW w:w="1947" w:type="dxa"/>
            <w:vAlign w:val="center"/>
          </w:tcPr>
          <w:p w14:paraId="38036804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805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806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820" w:type="dxa"/>
          </w:tcPr>
          <w:p w14:paraId="38036807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559" w:type="dxa"/>
            <w:vAlign w:val="center"/>
          </w:tcPr>
          <w:p w14:paraId="38036808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</w:tr>
      <w:tr w:rsidR="00A82288" w:rsidRPr="002A3D74" w14:paraId="38036810" w14:textId="77777777" w:rsidTr="000A58FC">
        <w:trPr>
          <w:trHeight w:val="432"/>
          <w:jc w:val="center"/>
        </w:trPr>
        <w:tc>
          <w:tcPr>
            <w:tcW w:w="226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03680A" w14:textId="77777777" w:rsidR="00A82288" w:rsidRPr="002A3D74" w:rsidRDefault="00A82288" w:rsidP="00A42714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  <w:r w:rsidRPr="002A3D74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 xml:space="preserve">Total </w:t>
            </w:r>
          </w:p>
        </w:tc>
        <w:tc>
          <w:tcPr>
            <w:tcW w:w="1947" w:type="dxa"/>
            <w:vAlign w:val="center"/>
          </w:tcPr>
          <w:p w14:paraId="3803680B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80C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80D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820" w:type="dxa"/>
          </w:tcPr>
          <w:p w14:paraId="3803680E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559" w:type="dxa"/>
            <w:vAlign w:val="center"/>
          </w:tcPr>
          <w:p w14:paraId="3803680F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</w:tr>
    </w:tbl>
    <w:p w14:paraId="770EEDC9" w14:textId="683905E3" w:rsidR="00621962" w:rsidRDefault="00621962" w:rsidP="00A82288">
      <w:pPr>
        <w:rPr>
          <w:rFonts w:asciiTheme="minorHAnsi" w:hAnsiTheme="minorHAnsi" w:cs="Arial"/>
          <w:b/>
          <w:bCs/>
          <w:sz w:val="22"/>
          <w:szCs w:val="22"/>
        </w:rPr>
      </w:pPr>
    </w:p>
    <w:p w14:paraId="6EA3B632" w14:textId="77777777" w:rsidR="00621962" w:rsidRPr="000A58FC" w:rsidRDefault="00621962">
      <w:pPr>
        <w:rPr>
          <w:rFonts w:asciiTheme="minorHAnsi" w:hAnsiTheme="minorHAnsi" w:cs="Arial"/>
          <w:b/>
          <w:bCs/>
          <w:sz w:val="22"/>
          <w:szCs w:val="22"/>
        </w:rPr>
      </w:pPr>
      <w:r w:rsidRPr="48BBEDD4">
        <w:rPr>
          <w:rFonts w:asciiTheme="minorHAnsi" w:hAnsiTheme="minorHAnsi" w:cs="Arial"/>
          <w:b/>
          <w:bCs/>
          <w:sz w:val="22"/>
          <w:szCs w:val="22"/>
        </w:rPr>
        <w:br w:type="page"/>
      </w:r>
    </w:p>
    <w:p w14:paraId="38036813" w14:textId="246047D5" w:rsidR="002A253B" w:rsidRPr="00C54DD5" w:rsidRDefault="002A253B" w:rsidP="000A58FC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/>
          <w:bCs/>
          <w:sz w:val="22"/>
          <w:szCs w:val="22"/>
        </w:rPr>
      </w:pPr>
      <w:r w:rsidRPr="00C54DD5">
        <w:rPr>
          <w:rFonts w:asciiTheme="minorHAnsi" w:hAnsiTheme="minorHAnsi" w:cs="Arial"/>
          <w:b/>
          <w:bCs/>
          <w:sz w:val="22"/>
          <w:szCs w:val="22"/>
        </w:rPr>
        <w:lastRenderedPageBreak/>
        <w:t xml:space="preserve">BUDGET </w:t>
      </w:r>
      <w:r w:rsidR="00EB677F" w:rsidRPr="00C54DD5">
        <w:rPr>
          <w:rFonts w:asciiTheme="minorHAnsi" w:hAnsiTheme="minorHAnsi" w:cs="Arial"/>
          <w:b/>
          <w:bCs/>
          <w:sz w:val="22"/>
          <w:szCs w:val="22"/>
        </w:rPr>
        <w:t>AVAILABLITY</w:t>
      </w:r>
    </w:p>
    <w:p w14:paraId="38036817" w14:textId="77777777" w:rsidR="003670CE" w:rsidRDefault="003670CE" w:rsidP="00A82288"/>
    <w:tbl>
      <w:tblPr>
        <w:tblW w:w="10355" w:type="dxa"/>
        <w:tblInd w:w="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45"/>
        <w:gridCol w:w="1767"/>
        <w:gridCol w:w="2643"/>
      </w:tblGrid>
      <w:tr w:rsidR="003670CE" w:rsidRPr="00D67DA1" w14:paraId="3803681A" w14:textId="77777777" w:rsidTr="000A58FC">
        <w:trPr>
          <w:gridAfter w:val="1"/>
          <w:wAfter w:w="2643" w:type="dxa"/>
          <w:trHeight w:val="432"/>
        </w:trPr>
        <w:tc>
          <w:tcPr>
            <w:tcW w:w="59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8727BE" w14:textId="6578B541" w:rsidR="00E86879" w:rsidRPr="000A58FC" w:rsidRDefault="003670CE" w:rsidP="000A58FC">
            <w:pPr>
              <w:pStyle w:val="Heading1"/>
              <w:spacing w:before="60" w:after="60"/>
              <w:rPr>
                <w:rFonts w:asciiTheme="minorHAnsi" w:hAnsiTheme="minorHAnsi" w:cstheme="minorBidi"/>
                <w:sz w:val="22"/>
                <w:szCs w:val="22"/>
              </w:rPr>
            </w:pPr>
            <w:r w:rsidRPr="000A58FC">
              <w:rPr>
                <w:rFonts w:asciiTheme="minorHAnsi" w:eastAsia="Calibri" w:hAnsiTheme="minorHAnsi" w:cstheme="minorBidi"/>
                <w:color w:val="000000"/>
                <w:sz w:val="22"/>
                <w:szCs w:val="22"/>
                <w:lang w:val="en-SG" w:eastAsia="en-SG"/>
              </w:rPr>
              <w:t xml:space="preserve">a. </w:t>
            </w:r>
            <w:r w:rsidR="00E86879" w:rsidRPr="000A58FC">
              <w:rPr>
                <w:rFonts w:asciiTheme="minorHAnsi" w:hAnsiTheme="minorHAnsi" w:cstheme="minorBidi"/>
                <w:sz w:val="22"/>
                <w:szCs w:val="22"/>
              </w:rPr>
              <w:t xml:space="preserve">Approved Budget for </w:t>
            </w:r>
            <w:r w:rsidR="00C87CBC" w:rsidRPr="000A58FC">
              <w:rPr>
                <w:rFonts w:asciiTheme="minorHAnsi" w:hAnsiTheme="minorHAnsi" w:cstheme="minorBidi"/>
                <w:sz w:val="22"/>
                <w:szCs w:val="22"/>
              </w:rPr>
              <w:t>Faculty Development</w:t>
            </w:r>
            <w:r w:rsidR="00E86879" w:rsidRPr="000A58FC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2C33ABCD" w:rsidRPr="000A58FC">
              <w:rPr>
                <w:rFonts w:asciiTheme="minorHAnsi" w:hAnsiTheme="minorHAnsi" w:cstheme="minorBidi"/>
                <w:sz w:val="22"/>
                <w:szCs w:val="22"/>
              </w:rPr>
              <w:t>/</w:t>
            </w:r>
            <w:r w:rsidR="48BBEDD4" w:rsidRPr="000A58FC">
              <w:rPr>
                <w:rFonts w:asciiTheme="minorHAnsi" w:hAnsiTheme="minorHAnsi" w:cstheme="minorBidi"/>
                <w:sz w:val="22"/>
                <w:szCs w:val="22"/>
              </w:rPr>
              <w:t xml:space="preserve"> Study Trip </w:t>
            </w:r>
            <w:r w:rsidR="00E86879" w:rsidRPr="000A58FC">
              <w:rPr>
                <w:rFonts w:asciiTheme="minorHAnsi" w:hAnsiTheme="minorHAnsi" w:cstheme="minorBidi"/>
                <w:sz w:val="22"/>
                <w:szCs w:val="22"/>
              </w:rPr>
              <w:t>(S$)</w:t>
            </w:r>
          </w:p>
          <w:p w14:paraId="38036818" w14:textId="519E8744" w:rsidR="003670CE" w:rsidRPr="000A58FC" w:rsidRDefault="00E86879">
            <w:pPr>
              <w:rPr>
                <w:rFonts w:asciiTheme="minorHAnsi" w:eastAsia="Calibri" w:hAnsiTheme="minorHAnsi" w:cstheme="minorBidi"/>
                <w:b/>
                <w:bCs/>
                <w:sz w:val="22"/>
                <w:szCs w:val="22"/>
                <w:lang w:eastAsia="en-SG"/>
              </w:rPr>
            </w:pPr>
            <w:r w:rsidRPr="000A58FC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 xml:space="preserve">(As per Letter of Award/ latest approved Variation as of </w:t>
            </w:r>
            <w:r w:rsidRPr="000A58FC">
              <w:rPr>
                <w:rFonts w:asciiTheme="minorHAnsi" w:hAnsiTheme="minorHAnsi" w:cstheme="minorBidi"/>
                <w:i/>
                <w:iCs/>
                <w:sz w:val="20"/>
                <w:szCs w:val="20"/>
                <w:u w:val="single"/>
              </w:rPr>
              <w:t>DD/MM/YY</w:t>
            </w:r>
            <w:r w:rsidRPr="000A58FC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1767" w:type="dxa"/>
            <w:vAlign w:val="center"/>
          </w:tcPr>
          <w:p w14:paraId="38036819" w14:textId="1CB06EBA" w:rsidR="003670CE" w:rsidRPr="005E006A" w:rsidRDefault="003670CE" w:rsidP="000A58FC">
            <w:pPr>
              <w:jc w:val="center"/>
              <w:rPr>
                <w:rFonts w:asciiTheme="minorHAnsi" w:eastAsia="Calibri" w:hAnsiTheme="minorHAnsi" w:cstheme="minorHAnsi"/>
                <w:b/>
                <w:bCs/>
                <w:i/>
                <w:color w:val="000000" w:themeColor="text1"/>
                <w:sz w:val="22"/>
                <w:szCs w:val="22"/>
                <w:lang w:val="en-SG" w:eastAsia="en-SG"/>
              </w:rPr>
            </w:pPr>
          </w:p>
        </w:tc>
      </w:tr>
      <w:tr w:rsidR="003670CE" w:rsidRPr="00864DD5" w14:paraId="3803681D" w14:textId="77777777" w:rsidTr="000A58FC">
        <w:trPr>
          <w:gridAfter w:val="1"/>
          <w:wAfter w:w="2643" w:type="dxa"/>
          <w:trHeight w:val="432"/>
        </w:trPr>
        <w:tc>
          <w:tcPr>
            <w:tcW w:w="59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03681B" w14:textId="3B68E3F0" w:rsidR="003670CE" w:rsidRPr="000A58FC" w:rsidRDefault="003670CE">
            <w:pPr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val="en-SG" w:eastAsia="en-SG"/>
              </w:rPr>
              <w:t xml:space="preserve">b. Current </w:t>
            </w:r>
            <w:r w:rsidR="000B5B39"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val="en-SG" w:eastAsia="en-SG"/>
              </w:rPr>
              <w:t>R</w:t>
            </w:r>
            <w:r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val="en-SG" w:eastAsia="en-SG"/>
              </w:rPr>
              <w:t xml:space="preserve">equest </w:t>
            </w:r>
            <w:r w:rsidR="000B5B39"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val="en-SG" w:eastAsia="en-SG"/>
              </w:rPr>
              <w:t>for V</w:t>
            </w:r>
            <w:r w:rsidR="00E86879"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val="en-SG" w:eastAsia="en-SG"/>
              </w:rPr>
              <w:t>ariation</w:t>
            </w:r>
            <w:r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val="en-SG" w:eastAsia="en-SG"/>
              </w:rPr>
              <w:t xml:space="preserve"> (S$)</w:t>
            </w:r>
          </w:p>
        </w:tc>
        <w:tc>
          <w:tcPr>
            <w:tcW w:w="1767" w:type="dxa"/>
            <w:vAlign w:val="center"/>
          </w:tcPr>
          <w:p w14:paraId="3803681C" w14:textId="37949FD3" w:rsidR="003670CE" w:rsidRPr="005E006A" w:rsidRDefault="003670CE" w:rsidP="000A58FC">
            <w:pPr>
              <w:jc w:val="center"/>
              <w:rPr>
                <w:rFonts w:asciiTheme="minorHAnsi" w:eastAsia="Calibri" w:hAnsiTheme="minorHAnsi" w:cstheme="minorHAnsi"/>
                <w:b/>
                <w:bCs/>
                <w:i/>
                <w:color w:val="000000" w:themeColor="text1"/>
                <w:sz w:val="22"/>
                <w:szCs w:val="22"/>
                <w:lang w:val="en-SG" w:eastAsia="en-SG"/>
              </w:rPr>
            </w:pPr>
          </w:p>
        </w:tc>
      </w:tr>
      <w:tr w:rsidR="001738FA" w:rsidRPr="00864DD5" w14:paraId="6D08A1AD" w14:textId="77777777" w:rsidTr="000A58FC">
        <w:trPr>
          <w:gridAfter w:val="1"/>
          <w:wAfter w:w="2643" w:type="dxa"/>
          <w:trHeight w:val="432"/>
        </w:trPr>
        <w:tc>
          <w:tcPr>
            <w:tcW w:w="59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B2F75" w14:textId="2B21F09E" w:rsidR="001738FA" w:rsidRPr="00D67DA1" w:rsidRDefault="001738FA" w:rsidP="00A82288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c. Cumulative Total Quantum [</w:t>
            </w:r>
            <w:proofErr w:type="spellStart"/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a+b</w:t>
            </w:r>
            <w:proofErr w:type="spellEnd"/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] (S$)</w:t>
            </w:r>
          </w:p>
        </w:tc>
        <w:tc>
          <w:tcPr>
            <w:tcW w:w="1767" w:type="dxa"/>
            <w:vAlign w:val="center"/>
          </w:tcPr>
          <w:p w14:paraId="6DF8635C" w14:textId="5BC43BB7" w:rsidR="001738FA" w:rsidRPr="005E006A" w:rsidRDefault="001738FA" w:rsidP="00C463F3">
            <w:pPr>
              <w:jc w:val="center"/>
              <w:rPr>
                <w:rFonts w:asciiTheme="minorHAnsi" w:eastAsia="Calibri" w:hAnsiTheme="minorHAnsi" w:cstheme="minorHAnsi"/>
                <w:b/>
                <w:bCs/>
                <w:i/>
                <w:color w:val="000000" w:themeColor="text1"/>
                <w:sz w:val="22"/>
                <w:szCs w:val="22"/>
                <w:lang w:val="en-SG" w:eastAsia="en-SG"/>
              </w:rPr>
            </w:pPr>
          </w:p>
        </w:tc>
      </w:tr>
      <w:tr w:rsidR="00A73DA5" w:rsidRPr="00864DD5" w14:paraId="3065413D" w14:textId="77777777" w:rsidTr="000A58FC">
        <w:trPr>
          <w:trHeight w:val="152"/>
        </w:trPr>
        <w:tc>
          <w:tcPr>
            <w:tcW w:w="771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1D18C" w14:textId="77777777" w:rsidR="00A73DA5" w:rsidRPr="005E006A" w:rsidRDefault="00A73DA5">
            <w:pPr>
              <w:jc w:val="center"/>
              <w:rPr>
                <w:rFonts w:asciiTheme="minorHAnsi" w:eastAsia="Calibri" w:hAnsiTheme="minorHAnsi" w:cstheme="minorHAnsi"/>
                <w:b/>
                <w:bCs/>
                <w:i/>
                <w:color w:val="000000" w:themeColor="text1"/>
                <w:sz w:val="22"/>
                <w:szCs w:val="22"/>
                <w:lang w:val="en-SG" w:eastAsia="en-SG"/>
              </w:rPr>
            </w:pPr>
          </w:p>
        </w:tc>
        <w:tc>
          <w:tcPr>
            <w:tcW w:w="2643" w:type="dxa"/>
            <w:vMerge w:val="restart"/>
            <w:tcBorders>
              <w:top w:val="nil"/>
              <w:right w:val="nil"/>
            </w:tcBorders>
            <w:vAlign w:val="center"/>
          </w:tcPr>
          <w:p w14:paraId="7380D481" w14:textId="77777777" w:rsidR="00A73DA5" w:rsidRPr="000B5B39" w:rsidRDefault="00A73DA5">
            <w:pP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</w:pPr>
          </w:p>
        </w:tc>
      </w:tr>
      <w:tr w:rsidR="00A73DA5" w:rsidRPr="00864DD5" w14:paraId="6B74FFC1" w14:textId="77777777" w:rsidTr="000A58FC">
        <w:trPr>
          <w:trHeight w:val="432"/>
        </w:trPr>
        <w:tc>
          <w:tcPr>
            <w:tcW w:w="59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B1A7A" w14:textId="74E84879" w:rsidR="00A73DA5" w:rsidRPr="000A58FC" w:rsidRDefault="00A73DA5">
            <w:pPr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val="en-SG" w:eastAsia="en-SG"/>
              </w:rPr>
              <w:t>d. Current Request for Study Trip Approval (S$)</w:t>
            </w:r>
          </w:p>
        </w:tc>
        <w:tc>
          <w:tcPr>
            <w:tcW w:w="1767" w:type="dxa"/>
            <w:vAlign w:val="center"/>
          </w:tcPr>
          <w:p w14:paraId="673378F5" w14:textId="1233C20F" w:rsidR="00A73DA5" w:rsidRPr="005E006A" w:rsidRDefault="00A73DA5" w:rsidP="000A58FC">
            <w:pPr>
              <w:jc w:val="center"/>
              <w:rPr>
                <w:rFonts w:asciiTheme="minorHAnsi" w:eastAsia="Calibri" w:hAnsiTheme="minorHAnsi" w:cstheme="minorHAnsi"/>
                <w:b/>
                <w:bCs/>
                <w:i/>
                <w:color w:val="000000" w:themeColor="text1"/>
                <w:sz w:val="22"/>
                <w:szCs w:val="22"/>
                <w:lang w:val="en-SG" w:eastAsia="en-SG"/>
              </w:rPr>
            </w:pPr>
          </w:p>
        </w:tc>
        <w:tc>
          <w:tcPr>
            <w:tcW w:w="2643" w:type="dxa"/>
            <w:vMerge/>
            <w:tcBorders>
              <w:right w:val="nil"/>
            </w:tcBorders>
            <w:vAlign w:val="center"/>
          </w:tcPr>
          <w:p w14:paraId="3CB44983" w14:textId="77777777" w:rsidR="00A73DA5" w:rsidRPr="000A58FC" w:rsidRDefault="00A73DA5" w:rsidP="000A58FC">
            <w:pP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</w:pPr>
          </w:p>
        </w:tc>
      </w:tr>
      <w:tr w:rsidR="00A73DA5" w:rsidRPr="00864DD5" w14:paraId="1E968BD2" w14:textId="77777777" w:rsidTr="000A58FC">
        <w:trPr>
          <w:trHeight w:val="432"/>
        </w:trPr>
        <w:tc>
          <w:tcPr>
            <w:tcW w:w="59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F14F9" w14:textId="13C03B07" w:rsidR="00A73DA5" w:rsidRPr="000A58FC" w:rsidRDefault="00A73DA5">
            <w:pPr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eastAsia="en-SG"/>
              </w:rPr>
              <w:t>e. All Previously Approved Study Trip Quantum (S$)</w:t>
            </w:r>
          </w:p>
        </w:tc>
        <w:tc>
          <w:tcPr>
            <w:tcW w:w="1767" w:type="dxa"/>
            <w:vAlign w:val="center"/>
          </w:tcPr>
          <w:p w14:paraId="109479C3" w14:textId="66A88679" w:rsidR="00A73DA5" w:rsidRPr="005E006A" w:rsidRDefault="00A73DA5" w:rsidP="000A58FC">
            <w:pPr>
              <w:jc w:val="center"/>
              <w:rPr>
                <w:rFonts w:asciiTheme="minorHAnsi" w:eastAsia="Calibri" w:hAnsiTheme="minorHAnsi" w:cstheme="minorHAnsi"/>
                <w:b/>
                <w:bCs/>
                <w:i/>
                <w:color w:val="000000" w:themeColor="text1"/>
                <w:sz w:val="22"/>
                <w:szCs w:val="22"/>
                <w:lang w:val="en-SG" w:eastAsia="en-SG"/>
              </w:rPr>
            </w:pPr>
          </w:p>
        </w:tc>
        <w:tc>
          <w:tcPr>
            <w:tcW w:w="2643" w:type="dxa"/>
            <w:vMerge/>
            <w:tcBorders>
              <w:right w:val="nil"/>
            </w:tcBorders>
            <w:vAlign w:val="center"/>
          </w:tcPr>
          <w:p w14:paraId="2B0FF77F" w14:textId="77777777" w:rsidR="00A73DA5" w:rsidRPr="000B5B39" w:rsidRDefault="00A73DA5">
            <w:pP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</w:pPr>
          </w:p>
        </w:tc>
      </w:tr>
      <w:tr w:rsidR="003670CE" w:rsidRPr="00864DD5" w14:paraId="38036821" w14:textId="77777777" w:rsidTr="000A58FC">
        <w:trPr>
          <w:trHeight w:val="432"/>
        </w:trPr>
        <w:tc>
          <w:tcPr>
            <w:tcW w:w="59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03681E" w14:textId="193ACB6F" w:rsidR="003670CE" w:rsidRPr="00D67DA1" w:rsidRDefault="001738FA" w:rsidP="0022639D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eastAsia="en-SG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f</w:t>
            </w:r>
            <w:r w:rsidR="003670CE" w:rsidRPr="00D67DA1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. Cumulative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 xml:space="preserve"> </w:t>
            </w:r>
            <w:r w:rsidR="00C87CBC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Q</w:t>
            </w:r>
            <w:r w:rsidR="00A82288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uantum</w:t>
            </w:r>
            <w:r w:rsidR="003670CE" w:rsidRPr="00D67DA1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 xml:space="preserve"> [</w:t>
            </w:r>
            <w:proofErr w:type="spellStart"/>
            <w:r w:rsidR="000B5B39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d</w:t>
            </w:r>
            <w:r w:rsidR="001B0390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+e</w:t>
            </w:r>
            <w:proofErr w:type="spellEnd"/>
            <w:r w:rsidR="003670CE" w:rsidRPr="00D67DA1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] (S$)</w:t>
            </w:r>
          </w:p>
        </w:tc>
        <w:tc>
          <w:tcPr>
            <w:tcW w:w="1767" w:type="dxa"/>
            <w:vAlign w:val="center"/>
          </w:tcPr>
          <w:p w14:paraId="3803681F" w14:textId="6A3BC5AB" w:rsidR="003670CE" w:rsidRPr="005E006A" w:rsidRDefault="003670CE" w:rsidP="000A58FC">
            <w:pPr>
              <w:jc w:val="center"/>
              <w:rPr>
                <w:rFonts w:asciiTheme="minorHAnsi" w:eastAsia="Calibri" w:hAnsiTheme="minorHAnsi" w:cstheme="minorHAnsi"/>
                <w:b/>
                <w:bCs/>
                <w:i/>
                <w:color w:val="000000" w:themeColor="text1"/>
                <w:sz w:val="22"/>
                <w:szCs w:val="22"/>
                <w:lang w:eastAsia="en-SG"/>
              </w:rPr>
            </w:pPr>
          </w:p>
        </w:tc>
        <w:tc>
          <w:tcPr>
            <w:tcW w:w="2643" w:type="dxa"/>
            <w:vAlign w:val="center"/>
          </w:tcPr>
          <w:p w14:paraId="38036820" w14:textId="26BF96A1" w:rsidR="003670CE" w:rsidRPr="005E006A" w:rsidRDefault="00822199" w:rsidP="000A58FC">
            <w:pPr>
              <w:ind w:left="144"/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</w:pPr>
            <w:r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>g</w:t>
            </w:r>
            <w:r w:rsidR="000B5B39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 xml:space="preserve">. </w:t>
            </w:r>
            <w:r w:rsidR="003670CE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>% against total approved budget</w:t>
            </w:r>
            <w:r w:rsidR="009B3ED0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 xml:space="preserve"> [</w:t>
            </w:r>
            <w:r w:rsidR="001738FA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>f</w:t>
            </w:r>
            <w:r w:rsidR="009B3ED0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>/</w:t>
            </w:r>
            <w:r w:rsidR="001738FA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>c</w:t>
            </w:r>
            <w:r w:rsidR="009B3ED0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>]</w:t>
            </w:r>
            <w:r w:rsidR="00403578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>:</w:t>
            </w:r>
            <w:r w:rsidR="001738FA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 xml:space="preserve"> </w:t>
            </w:r>
            <w:r w:rsidR="003670CE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 xml:space="preserve">       </w:t>
            </w:r>
          </w:p>
        </w:tc>
      </w:tr>
    </w:tbl>
    <w:p w14:paraId="38036822" w14:textId="77777777" w:rsidR="00EB2A72" w:rsidRDefault="00EB2A72" w:rsidP="00EB2A72">
      <w:pPr>
        <w:pStyle w:val="ListParagraph"/>
        <w:spacing w:before="60" w:after="60"/>
        <w:ind w:left="360"/>
        <w:rPr>
          <w:rFonts w:asciiTheme="minorHAnsi" w:hAnsiTheme="minorHAnsi" w:cs="Arial"/>
          <w:b/>
          <w:bCs/>
          <w:sz w:val="22"/>
          <w:szCs w:val="22"/>
        </w:rPr>
      </w:pPr>
    </w:p>
    <w:p w14:paraId="38036823" w14:textId="77777777" w:rsidR="00135BE4" w:rsidRDefault="00135BE4" w:rsidP="00EB2A72">
      <w:pPr>
        <w:pStyle w:val="ListParagraph"/>
        <w:spacing w:before="60" w:after="60"/>
        <w:ind w:left="360"/>
        <w:rPr>
          <w:rFonts w:asciiTheme="minorHAnsi" w:hAnsiTheme="minorHAnsi" w:cs="Arial"/>
          <w:b/>
          <w:bCs/>
          <w:sz w:val="22"/>
          <w:szCs w:val="22"/>
        </w:rPr>
      </w:pPr>
    </w:p>
    <w:p w14:paraId="38036824" w14:textId="77777777" w:rsidR="0033367C" w:rsidRPr="00503453" w:rsidRDefault="0033367C" w:rsidP="0033367C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/>
          <w:bCs/>
          <w:sz w:val="22"/>
          <w:szCs w:val="22"/>
        </w:rPr>
      </w:pPr>
      <w:r w:rsidRPr="00503453">
        <w:rPr>
          <w:rFonts w:asciiTheme="minorHAnsi" w:hAnsiTheme="minorHAnsi" w:cs="Arial"/>
          <w:b/>
          <w:bCs/>
          <w:sz w:val="22"/>
          <w:szCs w:val="22"/>
        </w:rPr>
        <w:t>SUPPORTED BY</w:t>
      </w:r>
    </w:p>
    <w:p w14:paraId="38036825" w14:textId="77777777" w:rsidR="0033367C" w:rsidRPr="0033367C" w:rsidRDefault="0033367C" w:rsidP="0033367C">
      <w:pPr>
        <w:pStyle w:val="ListParagraph"/>
        <w:spacing w:before="60" w:after="60"/>
        <w:ind w:left="360"/>
        <w:rPr>
          <w:rFonts w:asciiTheme="minorHAnsi" w:hAnsiTheme="minorHAnsi" w:cs="Arial"/>
          <w:b/>
          <w:bCs/>
          <w:sz w:val="22"/>
          <w:szCs w:val="22"/>
        </w:rPr>
      </w:pPr>
    </w:p>
    <w:p w14:paraId="38036826" w14:textId="77777777" w:rsidR="0033367C" w:rsidRPr="0033367C" w:rsidRDefault="0033367C" w:rsidP="0033367C">
      <w:pPr>
        <w:pStyle w:val="ListParagraph"/>
        <w:spacing w:before="60" w:after="60"/>
        <w:ind w:left="360"/>
        <w:rPr>
          <w:rFonts w:asciiTheme="minorHAnsi" w:hAnsiTheme="minorHAnsi" w:cs="Arial"/>
          <w:b/>
          <w:bCs/>
          <w:sz w:val="22"/>
          <w:szCs w:val="22"/>
        </w:rPr>
      </w:pPr>
    </w:p>
    <w:p w14:paraId="38036827" w14:textId="77777777" w:rsidR="0033367C" w:rsidRPr="0033367C" w:rsidRDefault="0033367C" w:rsidP="0033367C">
      <w:pPr>
        <w:pStyle w:val="ListParagraph"/>
        <w:spacing w:before="60" w:after="60"/>
        <w:ind w:left="360"/>
        <w:rPr>
          <w:rFonts w:asciiTheme="minorHAnsi" w:hAnsiTheme="minorHAnsi" w:cs="Arial"/>
          <w:b/>
          <w:bCs/>
          <w:sz w:val="22"/>
          <w:szCs w:val="22"/>
        </w:rPr>
      </w:pPr>
    </w:p>
    <w:p w14:paraId="38036828" w14:textId="77777777" w:rsidR="0033367C" w:rsidRPr="0033367C" w:rsidRDefault="0033367C" w:rsidP="0033367C">
      <w:pPr>
        <w:pStyle w:val="ListParagraph"/>
        <w:tabs>
          <w:tab w:val="left" w:pos="4010"/>
          <w:tab w:val="left" w:pos="6321"/>
        </w:tabs>
        <w:spacing w:before="60" w:after="60"/>
        <w:ind w:left="108"/>
        <w:rPr>
          <w:rFonts w:asciiTheme="minorHAnsi" w:hAnsiTheme="minorHAnsi" w:cs="Arial"/>
          <w:b/>
          <w:bCs/>
          <w:sz w:val="22"/>
          <w:szCs w:val="22"/>
        </w:rPr>
      </w:pPr>
      <w:r w:rsidRPr="0033367C">
        <w:rPr>
          <w:rFonts w:asciiTheme="minorHAnsi" w:hAnsiTheme="minorHAnsi" w:cs="Arial"/>
          <w:b/>
          <w:bCs/>
          <w:sz w:val="22"/>
          <w:szCs w:val="22"/>
        </w:rPr>
        <w:tab/>
      </w:r>
      <w:r w:rsidRPr="0033367C">
        <w:rPr>
          <w:rFonts w:asciiTheme="minorHAnsi" w:hAnsiTheme="minorHAnsi" w:cs="Arial"/>
          <w:b/>
          <w:bCs/>
          <w:sz w:val="22"/>
          <w:szCs w:val="22"/>
        </w:rPr>
        <w:tab/>
      </w:r>
    </w:p>
    <w:tbl>
      <w:tblPr>
        <w:tblStyle w:val="TableGrid"/>
        <w:tblW w:w="10412" w:type="dxa"/>
        <w:tblLook w:val="04A0" w:firstRow="1" w:lastRow="0" w:firstColumn="1" w:lastColumn="0" w:noHBand="0" w:noVBand="1"/>
      </w:tblPr>
      <w:tblGrid>
        <w:gridCol w:w="3902"/>
        <w:gridCol w:w="3478"/>
        <w:gridCol w:w="3032"/>
      </w:tblGrid>
      <w:tr w:rsidR="0033367C" w:rsidRPr="0033367C" w14:paraId="3803682C" w14:textId="77777777" w:rsidTr="007C1075">
        <w:tc>
          <w:tcPr>
            <w:tcW w:w="39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036829" w14:textId="77777777" w:rsidR="0033367C" w:rsidRPr="0033367C" w:rsidRDefault="0033367C" w:rsidP="0033367C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33367C">
              <w:rPr>
                <w:rFonts w:asciiTheme="minorHAnsi" w:hAnsiTheme="minorHAnsi"/>
                <w:b/>
                <w:sz w:val="22"/>
                <w:szCs w:val="22"/>
              </w:rPr>
              <w:t>NAME, TITLE &amp; SIGNATURE</w:t>
            </w:r>
            <w:r w:rsidRPr="0033367C" w:rsidDel="00980259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33367C">
              <w:rPr>
                <w:rFonts w:asciiTheme="minorHAnsi" w:hAnsiTheme="minorHAnsi"/>
                <w:b/>
                <w:sz w:val="22"/>
                <w:szCs w:val="22"/>
              </w:rPr>
              <w:t>OF ACADEMIC CHAIR</w:t>
            </w:r>
          </w:p>
        </w:tc>
        <w:tc>
          <w:tcPr>
            <w:tcW w:w="3478" w:type="dxa"/>
            <w:tcBorders>
              <w:top w:val="nil"/>
              <w:left w:val="nil"/>
              <w:bottom w:val="nil"/>
              <w:right w:val="nil"/>
            </w:tcBorders>
          </w:tcPr>
          <w:p w14:paraId="3803682A" w14:textId="77777777" w:rsidR="0033367C" w:rsidRPr="0033367C" w:rsidRDefault="0033367C" w:rsidP="00AF50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0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03682B" w14:textId="77777777" w:rsidR="0033367C" w:rsidRPr="0033367C" w:rsidRDefault="0033367C" w:rsidP="0033367C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33367C">
              <w:rPr>
                <w:rFonts w:asciiTheme="minorHAnsi" w:hAnsiTheme="minorHAnsi"/>
                <w:b/>
                <w:sz w:val="22"/>
                <w:szCs w:val="22"/>
              </w:rPr>
              <w:t>DATE</w:t>
            </w:r>
          </w:p>
        </w:tc>
      </w:tr>
    </w:tbl>
    <w:p w14:paraId="3803682D" w14:textId="77777777" w:rsidR="0033367C" w:rsidRDefault="0033367C">
      <w:pPr>
        <w:rPr>
          <w:rFonts w:asciiTheme="minorHAnsi" w:hAnsiTheme="minorHAnsi" w:cs="Arial"/>
          <w:b/>
          <w:bCs/>
          <w:sz w:val="22"/>
          <w:szCs w:val="22"/>
        </w:rPr>
      </w:pPr>
    </w:p>
    <w:p w14:paraId="3803682E" w14:textId="77777777" w:rsidR="00DF7CEE" w:rsidRPr="002A3D74" w:rsidRDefault="00914849" w:rsidP="00DF7CEE">
      <w:pPr>
        <w:tabs>
          <w:tab w:val="left" w:pos="2340"/>
          <w:tab w:val="left" w:pos="4860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pict w14:anchorId="38036843">
          <v:rect id="_x0000_i1025" style="width:0;height:1.5pt" o:hralign="center" o:hrstd="t" o:hr="t" fillcolor="gray" stroked="f"/>
        </w:pict>
      </w:r>
    </w:p>
    <w:p w14:paraId="68CDC1CE" w14:textId="77777777" w:rsidR="00404B2B" w:rsidRDefault="00404B2B" w:rsidP="00404B2B">
      <w:pPr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>For Official Use Only</w:t>
      </w:r>
    </w:p>
    <w:p w14:paraId="3890E509" w14:textId="77777777" w:rsidR="00404B2B" w:rsidRPr="00B27392" w:rsidRDefault="00404B2B" w:rsidP="00404B2B">
      <w:pPr>
        <w:rPr>
          <w:rFonts w:asciiTheme="minorHAnsi" w:hAnsiTheme="minorHAnsi"/>
          <w:b/>
          <w:i/>
          <w:sz w:val="22"/>
          <w:szCs w:val="22"/>
        </w:rPr>
      </w:pPr>
    </w:p>
    <w:p w14:paraId="29AF6502" w14:textId="206526A1" w:rsidR="00404B2B" w:rsidRDefault="00404B2B" w:rsidP="00404B2B">
      <w:pPr>
        <w:jc w:val="both"/>
        <w:rPr>
          <w:rFonts w:asciiTheme="minorHAnsi" w:hAnsiTheme="minorHAnsi"/>
          <w:b/>
          <w:sz w:val="22"/>
          <w:szCs w:val="22"/>
        </w:rPr>
      </w:pPr>
      <w:r w:rsidRPr="00B43065">
        <w:rPr>
          <w:rFonts w:asciiTheme="minorHAnsi" w:hAnsiTheme="minorHAnsi"/>
          <w:sz w:val="22"/>
          <w:szCs w:val="22"/>
        </w:rPr>
        <w:t xml:space="preserve">Reviewed via Duke-NUS </w:t>
      </w:r>
      <w:proofErr w:type="spellStart"/>
      <w:r w:rsidRPr="00B43065">
        <w:rPr>
          <w:rFonts w:asciiTheme="minorHAnsi" w:hAnsiTheme="minorHAnsi"/>
          <w:sz w:val="22"/>
          <w:szCs w:val="22"/>
        </w:rPr>
        <w:t>eWorkflow</w:t>
      </w:r>
      <w:proofErr w:type="spellEnd"/>
      <w:r w:rsidRPr="00B43065">
        <w:rPr>
          <w:rFonts w:asciiTheme="minorHAnsi" w:hAnsiTheme="minorHAnsi"/>
          <w:sz w:val="22"/>
          <w:szCs w:val="22"/>
        </w:rPr>
        <w:t xml:space="preserve"> System. Please refer to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 w:rsidRPr="00241AD8">
        <w:rPr>
          <w:rFonts w:asciiTheme="minorHAnsi" w:hAnsiTheme="minorHAnsi"/>
          <w:b/>
          <w:sz w:val="22"/>
          <w:szCs w:val="22"/>
        </w:rPr>
        <w:t xml:space="preserve">Document </w:t>
      </w:r>
      <w:proofErr w:type="spellStart"/>
      <w:r w:rsidRPr="00241AD8">
        <w:rPr>
          <w:rFonts w:asciiTheme="minorHAnsi" w:hAnsiTheme="minorHAnsi"/>
          <w:b/>
          <w:sz w:val="22"/>
          <w:szCs w:val="22"/>
        </w:rPr>
        <w:t>eApproval</w:t>
      </w:r>
      <w:proofErr w:type="spellEnd"/>
      <w:r w:rsidRPr="00241AD8">
        <w:rPr>
          <w:rFonts w:asciiTheme="minorHAnsi" w:hAnsiTheme="minorHAnsi"/>
          <w:b/>
          <w:sz w:val="22"/>
          <w:szCs w:val="22"/>
        </w:rPr>
        <w:t xml:space="preserve"> – Audit Trail Report</w:t>
      </w:r>
      <w:r w:rsidRPr="00921B2B">
        <w:rPr>
          <w:rFonts w:asciiTheme="minorHAnsi" w:hAnsiTheme="minorHAnsi"/>
          <w:b/>
          <w:sz w:val="22"/>
          <w:szCs w:val="22"/>
        </w:rPr>
        <w:t xml:space="preserve"> </w:t>
      </w:r>
      <w:r w:rsidRPr="00B43065">
        <w:rPr>
          <w:rFonts w:asciiTheme="minorHAnsi" w:hAnsiTheme="minorHAnsi"/>
          <w:sz w:val="22"/>
          <w:szCs w:val="22"/>
        </w:rPr>
        <w:t xml:space="preserve">for the outcome of your </w:t>
      </w:r>
      <w:r>
        <w:rPr>
          <w:rFonts w:asciiTheme="minorHAnsi" w:hAnsiTheme="minorHAnsi"/>
          <w:sz w:val="22"/>
          <w:szCs w:val="22"/>
        </w:rPr>
        <w:t>request. Do</w:t>
      </w:r>
      <w:r w:rsidRPr="00B43065">
        <w:rPr>
          <w:rFonts w:asciiTheme="minorHAnsi" w:hAnsiTheme="minorHAnsi"/>
          <w:sz w:val="22"/>
          <w:szCs w:val="22"/>
        </w:rPr>
        <w:t xml:space="preserve"> note that Signee is Duke-NUS Academic </w:t>
      </w:r>
      <w:r w:rsidR="00C0351B">
        <w:rPr>
          <w:rFonts w:asciiTheme="minorHAnsi" w:hAnsiTheme="minorHAnsi"/>
          <w:sz w:val="22"/>
          <w:szCs w:val="22"/>
        </w:rPr>
        <w:t>Programmes Management</w:t>
      </w:r>
      <w:r w:rsidR="00DB691D">
        <w:rPr>
          <w:rFonts w:asciiTheme="minorHAnsi" w:hAnsiTheme="minorHAnsi"/>
          <w:sz w:val="22"/>
          <w:szCs w:val="22"/>
        </w:rPr>
        <w:t xml:space="preserve"> Department</w:t>
      </w:r>
      <w:r w:rsidRPr="00B43065">
        <w:rPr>
          <w:rFonts w:asciiTheme="minorHAnsi" w:hAnsiTheme="minorHAnsi"/>
          <w:sz w:val="22"/>
          <w:szCs w:val="22"/>
        </w:rPr>
        <w:t>’s authorised signatory</w:t>
      </w:r>
      <w:r>
        <w:rPr>
          <w:rFonts w:asciiTheme="minorHAnsi" w:hAnsiTheme="minorHAnsi"/>
          <w:sz w:val="22"/>
          <w:szCs w:val="22"/>
        </w:rPr>
        <w:t>.</w:t>
      </w:r>
    </w:p>
    <w:p w14:paraId="38036842" w14:textId="0CC11A04" w:rsidR="0036736E" w:rsidRPr="0036736E" w:rsidRDefault="0036736E" w:rsidP="00404B2B">
      <w:pPr>
        <w:rPr>
          <w:rFonts w:asciiTheme="minorHAnsi" w:hAnsiTheme="minorHAnsi"/>
          <w:sz w:val="22"/>
          <w:szCs w:val="22"/>
        </w:rPr>
      </w:pPr>
    </w:p>
    <w:sectPr w:rsidR="0036736E" w:rsidRPr="0036736E" w:rsidSect="007117C1">
      <w:headerReference w:type="default" r:id="rId11"/>
      <w:footerReference w:type="default" r:id="rId12"/>
      <w:pgSz w:w="11909" w:h="16834" w:code="9"/>
      <w:pgMar w:top="720" w:right="720" w:bottom="720" w:left="720" w:header="720" w:footer="864" w:gutter="0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A8C5DE" w14:textId="77777777" w:rsidR="00914849" w:rsidRDefault="00914849">
      <w:r>
        <w:separator/>
      </w:r>
    </w:p>
  </w:endnote>
  <w:endnote w:type="continuationSeparator" w:id="0">
    <w:p w14:paraId="2D935F40" w14:textId="77777777" w:rsidR="00914849" w:rsidRDefault="009148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036851" w14:textId="1E3BC3FB" w:rsidR="00EB2A72" w:rsidRDefault="00B46D3F" w:rsidP="00EB2A72">
    <w:pPr>
      <w:pStyle w:val="Header"/>
      <w:jc w:val="right"/>
      <w:rPr>
        <w:rFonts w:asciiTheme="minorHAnsi" w:hAnsiTheme="minorHAnsi"/>
        <w:sz w:val="22"/>
        <w:szCs w:val="22"/>
      </w:rPr>
    </w:pP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21E4ABF" wp14:editId="40A811C3">
              <wp:simplePos x="0" y="0"/>
              <wp:positionH relativeFrom="column">
                <wp:posOffset>1362075</wp:posOffset>
              </wp:positionH>
              <wp:positionV relativeFrom="paragraph">
                <wp:posOffset>-19685</wp:posOffset>
              </wp:positionV>
              <wp:extent cx="5590638" cy="805758"/>
              <wp:effectExtent l="0" t="0" r="0" b="0"/>
              <wp:wrapNone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90638" cy="80575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17011D" w14:textId="00D6EBEC" w:rsidR="00B46D3F" w:rsidRDefault="00B46D3F" w:rsidP="00B46D3F">
                          <w:pPr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</w:pPr>
                          <w:r w:rsidRPr="005D7F7D"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>Duke-NUS</w:t>
                          </w:r>
                          <w:r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5D7F7D"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>Academic</w:t>
                          </w:r>
                          <w:r w:rsidR="00C0351B"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 xml:space="preserve"> Programmes Management</w:t>
                          </w:r>
                          <w:r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 xml:space="preserve"> Department</w:t>
                          </w:r>
                        </w:p>
                        <w:p w14:paraId="5592984A" w14:textId="77777777" w:rsidR="00B46D3F" w:rsidRPr="000F67F9" w:rsidRDefault="00B46D3F" w:rsidP="00B46D3F">
                          <w:pPr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</w:pPr>
                          <w:r w:rsidRPr="000F67F9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t>C/O SingHealth Duke-NUS Joint Office of Academic Medicine</w:t>
                          </w:r>
                        </w:p>
                        <w:p w14:paraId="73E93827" w14:textId="2D9F94CB" w:rsidR="00B46D3F" w:rsidRPr="000F67F9" w:rsidRDefault="00B46D3F" w:rsidP="00B46D3F">
                          <w:pPr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</w:pPr>
                          <w:r w:rsidRPr="005D7F7D"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  <w:t>8 College Road, Duke-NUS Medical School, Level 4, Singapore 169857</w:t>
                          </w:r>
                          <w:r w:rsidRPr="005D7F7D"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  <w:br/>
                            <w:t xml:space="preserve">Website: </w:t>
                          </w:r>
                          <w:hyperlink r:id="rId1" w:history="1">
                            <w:r w:rsidRPr="001855E6">
                              <w:rPr>
                                <w:rStyle w:val="Hyperlink"/>
                                <w:rFonts w:asciiTheme="minorHAnsi" w:hAnsiTheme="minorHAnsi"/>
                                <w:sz w:val="18"/>
                                <w:szCs w:val="18"/>
                              </w:rPr>
                              <w:t>https://www.singhealthdukenus.com.sg/academic-medicine</w:t>
                            </w:r>
                          </w:hyperlink>
                          <w:r w:rsidRPr="000B7757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ab/>
                            <w:t xml:space="preserve">           </w:t>
                          </w:r>
                          <w:r w:rsidRPr="00CA6922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626D">
                            <w:rPr>
                              <w:rFonts w:asciiTheme="minorHAnsi" w:hAnsiTheme="minorHAnsi"/>
                              <w:b/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end"/>
                          </w:r>
                          <w:r w:rsidRPr="00CA6922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626D">
                            <w:rPr>
                              <w:rFonts w:asciiTheme="minorHAnsi" w:hAnsiTheme="minorHAnsi"/>
                              <w:b/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551C383D" w14:textId="782ECCA9" w:rsidR="00B46D3F" w:rsidRDefault="00B46D3F" w:rsidP="00B46D3F">
                          <w:pPr>
                            <w:jc w:val="right"/>
                          </w:pPr>
                          <w:r w:rsidRPr="000F67F9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>Version – Apr 202</w:t>
                          </w:r>
                          <w:r w:rsidR="0032039A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1E4AB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07.25pt;margin-top:-1.55pt;width:440.2pt;height:63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" filled="f" stroked="f">
              <v:textbox>
                <w:txbxContent>
                  <w:p w14:paraId="6817011D" w14:textId="00D6EBEC" w:rsidR="00B46D3F" w:rsidRDefault="00B46D3F" w:rsidP="00B46D3F">
                    <w:pPr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</w:pPr>
                    <w:r w:rsidRPr="005D7F7D"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>Duke-NUS</w:t>
                    </w:r>
                    <w:r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 xml:space="preserve"> </w:t>
                    </w:r>
                    <w:r w:rsidRPr="005D7F7D"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>Academic</w:t>
                    </w:r>
                    <w:r w:rsidR="00C0351B"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 xml:space="preserve"> Programmes Management</w:t>
                    </w:r>
                    <w:r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 xml:space="preserve"> Department</w:t>
                    </w:r>
                  </w:p>
                  <w:p w14:paraId="5592984A" w14:textId="77777777" w:rsidR="00B46D3F" w:rsidRPr="000F67F9" w:rsidRDefault="00B46D3F" w:rsidP="00B46D3F">
                    <w:pPr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</w:pPr>
                    <w:r w:rsidRPr="000F67F9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t>C/O SingHealth Duke-NUS Joint Office of Academic Medicine</w:t>
                    </w:r>
                  </w:p>
                  <w:p w14:paraId="73E93827" w14:textId="2D9F94CB" w:rsidR="00B46D3F" w:rsidRPr="000F67F9" w:rsidRDefault="00B46D3F" w:rsidP="00B46D3F">
                    <w:pPr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</w:pPr>
                    <w:r w:rsidRPr="005D7F7D"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  <w:t>8 College Road, Duke-NUS Medical School, Level 4, Singapore 169857</w:t>
                    </w:r>
                    <w:r w:rsidRPr="005D7F7D"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  <w:br/>
                      <w:t xml:space="preserve">Website: </w:t>
                    </w:r>
                    <w:hyperlink r:id="rId2" w:history="1">
                      <w:r w:rsidRPr="001855E6">
                        <w:rPr>
                          <w:rStyle w:val="Hyperlink"/>
                          <w:rFonts w:asciiTheme="minorHAnsi" w:hAnsiTheme="minorHAnsi"/>
                          <w:sz w:val="18"/>
                          <w:szCs w:val="18"/>
                        </w:rPr>
                        <w:t>https://www.singhealthdukenus.com.sg/academic-medicine</w:t>
                      </w:r>
                    </w:hyperlink>
                    <w:r w:rsidRPr="000B7757">
                      <w:rPr>
                        <w:rFonts w:asciiTheme="minorHAnsi" w:hAnsiTheme="minorHAnsi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Theme="minorHAnsi" w:hAnsiTheme="minorHAnsi"/>
                        <w:sz w:val="18"/>
                        <w:szCs w:val="18"/>
                      </w:rPr>
                      <w:tab/>
                    </w:r>
                    <w:r>
                      <w:rPr>
                        <w:rFonts w:asciiTheme="minorHAnsi" w:hAnsiTheme="minorHAnsi"/>
                        <w:sz w:val="18"/>
                        <w:szCs w:val="18"/>
                      </w:rPr>
                      <w:tab/>
                    </w:r>
                    <w:r>
                      <w:rPr>
                        <w:rFonts w:asciiTheme="minorHAnsi" w:hAnsiTheme="minorHAnsi"/>
                        <w:sz w:val="18"/>
                        <w:szCs w:val="18"/>
                      </w:rPr>
                      <w:tab/>
                      <w:t xml:space="preserve">           </w:t>
                    </w:r>
                    <w:r w:rsidRPr="00CA6922">
                      <w:rPr>
                        <w:rFonts w:asciiTheme="minorHAnsi" w:hAnsiTheme="minorHAnsi"/>
                        <w:sz w:val="18"/>
                        <w:szCs w:val="18"/>
                      </w:rPr>
                      <w:t xml:space="preserve">Page </w:t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begin"/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separate"/>
                    </w:r>
                    <w:r w:rsidR="0020626D">
                      <w:rPr>
                        <w:rFonts w:asciiTheme="minorHAnsi" w:hAnsiTheme="minorHAnsi"/>
                        <w:b/>
                        <w:noProof/>
                        <w:sz w:val="18"/>
                        <w:szCs w:val="18"/>
                      </w:rPr>
                      <w:t>4</w:t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end"/>
                    </w:r>
                    <w:r w:rsidRPr="00CA6922">
                      <w:rPr>
                        <w:rFonts w:asciiTheme="minorHAnsi" w:hAnsiTheme="minorHAnsi"/>
                        <w:sz w:val="18"/>
                        <w:szCs w:val="18"/>
                      </w:rPr>
                      <w:t xml:space="preserve"> of </w:t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begin"/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separate"/>
                    </w:r>
                    <w:r w:rsidR="0020626D">
                      <w:rPr>
                        <w:rFonts w:asciiTheme="minorHAnsi" w:hAnsiTheme="minorHAnsi"/>
                        <w:b/>
                        <w:noProof/>
                        <w:sz w:val="18"/>
                        <w:szCs w:val="18"/>
                      </w:rPr>
                      <w:t>5</w:t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end"/>
                    </w:r>
                  </w:p>
                  <w:p w14:paraId="551C383D" w14:textId="782ECCA9" w:rsidR="00B46D3F" w:rsidRDefault="00B46D3F" w:rsidP="00B46D3F">
                    <w:pPr>
                      <w:jc w:val="right"/>
                    </w:pPr>
                    <w:r w:rsidRPr="000F67F9">
                      <w:rPr>
                        <w:rFonts w:asciiTheme="minorHAnsi" w:hAnsiTheme="minorHAnsi"/>
                        <w:sz w:val="18"/>
                        <w:szCs w:val="18"/>
                      </w:rPr>
                      <w:t>Version – Apr 202</w:t>
                    </w:r>
                    <w:r w:rsidR="0032039A">
                      <w:rPr>
                        <w:rFonts w:asciiTheme="minorHAnsi" w:hAnsiTheme="minorHAnsi"/>
                        <w:sz w:val="18"/>
                        <w:szCs w:val="18"/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b/>
        <w:noProof/>
        <w:sz w:val="20"/>
        <w:lang w:val="en-SG" w:eastAsia="zh-CN"/>
      </w:rPr>
      <w:drawing>
        <wp:anchor distT="0" distB="0" distL="114300" distR="114300" simplePos="0" relativeHeight="251659264" behindDoc="1" locked="0" layoutInCell="1" allowOverlap="1" wp14:anchorId="1200E5D4" wp14:editId="32D6CB14">
          <wp:simplePos x="0" y="0"/>
          <wp:positionH relativeFrom="column">
            <wp:posOffset>57150</wp:posOffset>
          </wp:positionH>
          <wp:positionV relativeFrom="paragraph">
            <wp:posOffset>-48895</wp:posOffset>
          </wp:positionV>
          <wp:extent cx="1222375" cy="584835"/>
          <wp:effectExtent l="0" t="0" r="0" b="5715"/>
          <wp:wrapTight wrapText="bothSides">
            <wp:wrapPolygon edited="0">
              <wp:start x="6396" y="0"/>
              <wp:lineTo x="0" y="7036"/>
              <wp:lineTo x="0" y="21107"/>
              <wp:lineTo x="21207" y="21107"/>
              <wp:lineTo x="21207" y="9850"/>
              <wp:lineTo x="8416" y="0"/>
              <wp:lineTo x="6396" y="0"/>
            </wp:wrapPolygon>
          </wp:wrapTight>
          <wp:docPr id="6" name="Picture 6" descr="D:\Users\smmljw\AppData\Local\Microsoft\Windows\Temporary Internet Files\Content.Outlook\2DWEMHMP\SingHealth Duke-NUS AMC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Users\smmljw\AppData\Local\Microsoft\Windows\Temporary Internet Files\Content.Outlook\2DWEMHMP\SingHealth Duke-NUS AMC log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23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036853" w14:textId="77777777" w:rsidR="00480855" w:rsidRPr="00480855" w:rsidRDefault="00480855" w:rsidP="004808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440D59" w14:textId="77777777" w:rsidR="00914849" w:rsidRDefault="00914849">
      <w:r>
        <w:separator/>
      </w:r>
    </w:p>
  </w:footnote>
  <w:footnote w:type="continuationSeparator" w:id="0">
    <w:p w14:paraId="71339255" w14:textId="77777777" w:rsidR="00914849" w:rsidRDefault="009148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036849" w14:textId="77777777" w:rsidR="00480855" w:rsidRDefault="004D4875" w:rsidP="00480855">
    <w:pPr>
      <w:pStyle w:val="Header"/>
      <w:jc w:val="center"/>
    </w:pPr>
    <w:r>
      <w:rPr>
        <w:noProof/>
        <w:lang w:val="en-SG" w:eastAsia="zh-CN"/>
      </w:rPr>
      <w:drawing>
        <wp:inline distT="0" distB="0" distL="0" distR="0" wp14:anchorId="38036856" wp14:editId="38036857">
          <wp:extent cx="1725722" cy="824865"/>
          <wp:effectExtent l="0" t="0" r="825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ingHealth Duke-NUS AMC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6424" cy="829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803684A" w14:textId="77777777" w:rsidR="003670CE" w:rsidRPr="00807C0D" w:rsidRDefault="003670CE" w:rsidP="003670CE">
    <w:pPr>
      <w:pStyle w:val="Heading2"/>
      <w:jc w:val="center"/>
      <w:rPr>
        <w:rFonts w:asciiTheme="minorHAnsi" w:hAnsiTheme="minorHAnsi"/>
        <w:sz w:val="32"/>
        <w:szCs w:val="22"/>
      </w:rPr>
    </w:pPr>
    <w:r w:rsidRPr="00807C0D">
      <w:rPr>
        <w:rFonts w:asciiTheme="minorHAnsi" w:hAnsiTheme="minorHAnsi"/>
        <w:sz w:val="32"/>
        <w:szCs w:val="22"/>
      </w:rPr>
      <w:t xml:space="preserve">Academic Medicine Philanthropic Funds </w:t>
    </w:r>
  </w:p>
  <w:p w14:paraId="3803684B" w14:textId="77777777" w:rsidR="003670CE" w:rsidRPr="00807C0D" w:rsidRDefault="003670CE" w:rsidP="003670CE">
    <w:pPr>
      <w:pStyle w:val="Heading2"/>
      <w:jc w:val="center"/>
      <w:rPr>
        <w:rFonts w:asciiTheme="minorHAnsi" w:hAnsiTheme="minorHAnsi"/>
        <w:szCs w:val="28"/>
      </w:rPr>
    </w:pPr>
    <w:r w:rsidRPr="00807C0D">
      <w:rPr>
        <w:rFonts w:asciiTheme="minorHAnsi" w:hAnsiTheme="minorHAnsi"/>
        <w:szCs w:val="28"/>
      </w:rPr>
      <w:t>(ACP Academic Support</w:t>
    </w:r>
    <w:r>
      <w:rPr>
        <w:rFonts w:asciiTheme="minorHAnsi" w:hAnsiTheme="minorHAnsi"/>
        <w:szCs w:val="28"/>
      </w:rPr>
      <w:t xml:space="preserve"> Grant</w:t>
    </w:r>
    <w:r w:rsidRPr="00807C0D">
      <w:rPr>
        <w:rFonts w:asciiTheme="minorHAnsi" w:hAnsiTheme="minorHAnsi"/>
        <w:szCs w:val="28"/>
      </w:rPr>
      <w:t>)</w:t>
    </w:r>
  </w:p>
  <w:p w14:paraId="3C281F97" w14:textId="6E7949DB" w:rsidR="00577D8D" w:rsidRPr="00577D8D" w:rsidRDefault="003670CE" w:rsidP="00577D8D">
    <w:pPr>
      <w:pStyle w:val="Heading2"/>
      <w:jc w:val="center"/>
      <w:rPr>
        <w:rFonts w:asciiTheme="minorHAnsi" w:hAnsiTheme="minorHAnsi"/>
        <w:caps/>
        <w:sz w:val="27"/>
        <w:szCs w:val="27"/>
      </w:rPr>
    </w:pPr>
    <w:r w:rsidRPr="00184BE8">
      <w:rPr>
        <w:rFonts w:asciiTheme="minorHAnsi" w:hAnsiTheme="minorHAnsi"/>
        <w:caps/>
        <w:sz w:val="27"/>
        <w:szCs w:val="27"/>
      </w:rPr>
      <w:t xml:space="preserve">Approval </w:t>
    </w:r>
    <w:r w:rsidR="00577D8D" w:rsidRPr="00184BE8">
      <w:rPr>
        <w:rFonts w:asciiTheme="minorHAnsi" w:hAnsiTheme="minorHAnsi"/>
        <w:caps/>
        <w:sz w:val="27"/>
        <w:szCs w:val="27"/>
      </w:rPr>
      <w:t xml:space="preserve">AND VARIATION REQUEST </w:t>
    </w:r>
    <w:r w:rsidRPr="00184BE8">
      <w:rPr>
        <w:rFonts w:asciiTheme="minorHAnsi" w:hAnsiTheme="minorHAnsi"/>
        <w:caps/>
        <w:sz w:val="27"/>
        <w:szCs w:val="27"/>
      </w:rPr>
      <w:t xml:space="preserve">for </w:t>
    </w:r>
    <w:r w:rsidR="004C071C" w:rsidRPr="00184BE8">
      <w:rPr>
        <w:rFonts w:asciiTheme="minorHAnsi" w:hAnsiTheme="minorHAnsi"/>
        <w:caps/>
        <w:sz w:val="27"/>
        <w:szCs w:val="27"/>
      </w:rPr>
      <w:t xml:space="preserve">ACADEMIC </w:t>
    </w:r>
    <w:r w:rsidRPr="00184BE8">
      <w:rPr>
        <w:rFonts w:asciiTheme="minorHAnsi" w:hAnsiTheme="minorHAnsi"/>
        <w:caps/>
        <w:sz w:val="27"/>
        <w:szCs w:val="27"/>
      </w:rPr>
      <w:t>Study Trip</w:t>
    </w:r>
  </w:p>
  <w:p w14:paraId="3803684D" w14:textId="77777777" w:rsidR="003670CE" w:rsidRPr="00807C0D" w:rsidRDefault="003670CE" w:rsidP="003670CE">
    <w:pPr>
      <w:jc w:val="center"/>
      <w:rPr>
        <w:rFonts w:asciiTheme="minorHAnsi" w:hAnsiTheme="minorHAnsi"/>
        <w:b/>
        <w:i/>
      </w:rPr>
    </w:pPr>
    <w:r w:rsidRPr="00807C0D">
      <w:rPr>
        <w:rFonts w:asciiTheme="minorHAnsi" w:hAnsiTheme="minorHAnsi"/>
        <w:b/>
        <w:i/>
        <w:sz w:val="22"/>
      </w:rPr>
      <w:t>(Without change in total grant amount)</w:t>
    </w:r>
  </w:p>
  <w:p w14:paraId="3803684E" w14:textId="77777777" w:rsidR="00503453" w:rsidRDefault="00914849" w:rsidP="00480855">
    <w:pPr>
      <w:pStyle w:val="Header"/>
      <w:jc w:val="center"/>
    </w:pPr>
    <w:r>
      <w:pict w14:anchorId="38036858">
        <v:rect id="_x0000_i1026" style="width:0;height:1.5pt" o:hralign="center" o:hrstd="t" o:hr="t" fillcolor="#a0a0a0" stroked="f"/>
      </w:pict>
    </w:r>
  </w:p>
  <w:p w14:paraId="3803684F" w14:textId="77777777" w:rsidR="0036736E" w:rsidRPr="0036736E" w:rsidRDefault="0036736E" w:rsidP="00480855">
    <w:pPr>
      <w:pStyle w:val="Header"/>
      <w:jc w:val="center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74EE6"/>
    <w:multiLevelType w:val="hybridMultilevel"/>
    <w:tmpl w:val="87BCAFC0"/>
    <w:lvl w:ilvl="0" w:tplc="C592EB8A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0D13B4"/>
    <w:multiLevelType w:val="hybridMultilevel"/>
    <w:tmpl w:val="5F56EDCE"/>
    <w:lvl w:ilvl="0" w:tplc="E2684706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6547D5E">
      <w:start w:val="1"/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1673F2"/>
    <w:multiLevelType w:val="hybridMultilevel"/>
    <w:tmpl w:val="186E83C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F7F33"/>
    <w:multiLevelType w:val="hybridMultilevel"/>
    <w:tmpl w:val="B6DE0098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4809000F">
      <w:start w:val="1"/>
      <w:numFmt w:val="decimal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E1A18"/>
    <w:multiLevelType w:val="hybridMultilevel"/>
    <w:tmpl w:val="78F25C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6FB2CC0"/>
    <w:multiLevelType w:val="hybridMultilevel"/>
    <w:tmpl w:val="E620199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1224C2"/>
    <w:multiLevelType w:val="multilevel"/>
    <w:tmpl w:val="011CF2CA"/>
    <w:lvl w:ilvl="0">
      <w:start w:val="1"/>
      <w:numFmt w:val="decimal"/>
      <w:lvlText w:val="%1"/>
      <w:lvlJc w:val="left"/>
      <w:pPr>
        <w:ind w:left="1080" w:hanging="72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b w:val="0"/>
      </w:rPr>
    </w:lvl>
    <w:lvl w:ilvl="2">
      <w:start w:val="1"/>
      <w:numFmt w:val="decimal"/>
      <w:isLgl/>
      <w:lvlText w:val="%1.%2.%3"/>
      <w:lvlJc w:val="left"/>
      <w:pPr>
        <w:ind w:left="189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7" w15:restartNumberingAfterBreak="0">
    <w:nsid w:val="40CF0761"/>
    <w:multiLevelType w:val="hybridMultilevel"/>
    <w:tmpl w:val="9CF62912"/>
    <w:lvl w:ilvl="0" w:tplc="73841C8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3235C"/>
    <w:multiLevelType w:val="hybridMultilevel"/>
    <w:tmpl w:val="89AE6EBC"/>
    <w:lvl w:ilvl="0" w:tplc="8D8807C6">
      <w:start w:val="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F634F1"/>
    <w:multiLevelType w:val="hybridMultilevel"/>
    <w:tmpl w:val="ECDC4DFE"/>
    <w:lvl w:ilvl="0" w:tplc="CAB2B9D6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8422B05"/>
    <w:multiLevelType w:val="hybridMultilevel"/>
    <w:tmpl w:val="229AF656"/>
    <w:lvl w:ilvl="0" w:tplc="E94A411C">
      <w:start w:val="1"/>
      <w:numFmt w:val="decimal"/>
      <w:lvlText w:val="(%1)"/>
      <w:lvlJc w:val="left"/>
      <w:pPr>
        <w:ind w:left="720" w:hanging="360"/>
      </w:pPr>
      <w:rPr>
        <w:rFonts w:ascii="Helv" w:hAnsi="Helv" w:hint="default"/>
        <w:b/>
        <w:color w:val="000000"/>
        <w:sz w:val="2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396BFF"/>
    <w:multiLevelType w:val="hybridMultilevel"/>
    <w:tmpl w:val="57F6D47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B236A92"/>
    <w:multiLevelType w:val="hybridMultilevel"/>
    <w:tmpl w:val="9EA00C6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9"/>
  </w:num>
  <w:num w:numId="4">
    <w:abstractNumId w:val="7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2"/>
  </w:num>
  <w:num w:numId="8">
    <w:abstractNumId w:val="10"/>
  </w:num>
  <w:num w:numId="9">
    <w:abstractNumId w:val="3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"/>
  </w:num>
  <w:num w:numId="13">
    <w:abstractNumId w:val="8"/>
  </w:num>
  <w:num w:numId="14">
    <w:abstractNumId w:val="2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zMxNDa1NDUyNTJU0lEKTi0uzszPAykwrgUA7VpzkiwAAAA="/>
  </w:docVars>
  <w:rsids>
    <w:rsidRoot w:val="00C97EA7"/>
    <w:rsid w:val="000049AA"/>
    <w:rsid w:val="00014809"/>
    <w:rsid w:val="00020C16"/>
    <w:rsid w:val="00030749"/>
    <w:rsid w:val="00034EC6"/>
    <w:rsid w:val="00045055"/>
    <w:rsid w:val="000503F6"/>
    <w:rsid w:val="00055834"/>
    <w:rsid w:val="00056C03"/>
    <w:rsid w:val="00057D7F"/>
    <w:rsid w:val="000629C1"/>
    <w:rsid w:val="00064A86"/>
    <w:rsid w:val="0008063C"/>
    <w:rsid w:val="000824CF"/>
    <w:rsid w:val="0009087E"/>
    <w:rsid w:val="00090C2B"/>
    <w:rsid w:val="00091520"/>
    <w:rsid w:val="000921E9"/>
    <w:rsid w:val="00094094"/>
    <w:rsid w:val="000A568F"/>
    <w:rsid w:val="000A58FC"/>
    <w:rsid w:val="000B220A"/>
    <w:rsid w:val="000B5B39"/>
    <w:rsid w:val="000C03D1"/>
    <w:rsid w:val="000C5FB0"/>
    <w:rsid w:val="000C657C"/>
    <w:rsid w:val="000D0C51"/>
    <w:rsid w:val="000D403B"/>
    <w:rsid w:val="000D4A12"/>
    <w:rsid w:val="000D517C"/>
    <w:rsid w:val="000E29FB"/>
    <w:rsid w:val="000E7BDF"/>
    <w:rsid w:val="000F136D"/>
    <w:rsid w:val="000F5BE2"/>
    <w:rsid w:val="00112847"/>
    <w:rsid w:val="00123995"/>
    <w:rsid w:val="001301AA"/>
    <w:rsid w:val="001331FE"/>
    <w:rsid w:val="00135BE4"/>
    <w:rsid w:val="001470A0"/>
    <w:rsid w:val="00154965"/>
    <w:rsid w:val="00165D95"/>
    <w:rsid w:val="001738FA"/>
    <w:rsid w:val="00184BE8"/>
    <w:rsid w:val="001911A5"/>
    <w:rsid w:val="001928B9"/>
    <w:rsid w:val="00193C0C"/>
    <w:rsid w:val="00195126"/>
    <w:rsid w:val="001A3F75"/>
    <w:rsid w:val="001B0390"/>
    <w:rsid w:val="001B2243"/>
    <w:rsid w:val="001B41F3"/>
    <w:rsid w:val="001C25D4"/>
    <w:rsid w:val="001C45AA"/>
    <w:rsid w:val="001C5B0B"/>
    <w:rsid w:val="001D0A8D"/>
    <w:rsid w:val="001D0D8B"/>
    <w:rsid w:val="001D26AF"/>
    <w:rsid w:val="001E08F1"/>
    <w:rsid w:val="001F063A"/>
    <w:rsid w:val="001F2679"/>
    <w:rsid w:val="0020626D"/>
    <w:rsid w:val="0022639D"/>
    <w:rsid w:val="00231FF2"/>
    <w:rsid w:val="002321F9"/>
    <w:rsid w:val="00233682"/>
    <w:rsid w:val="00245244"/>
    <w:rsid w:val="0025015C"/>
    <w:rsid w:val="002544D1"/>
    <w:rsid w:val="00254897"/>
    <w:rsid w:val="0025541D"/>
    <w:rsid w:val="0026483B"/>
    <w:rsid w:val="002707DA"/>
    <w:rsid w:val="00272C63"/>
    <w:rsid w:val="002761FF"/>
    <w:rsid w:val="00276E24"/>
    <w:rsid w:val="00284663"/>
    <w:rsid w:val="00287DFA"/>
    <w:rsid w:val="0029150B"/>
    <w:rsid w:val="002944AF"/>
    <w:rsid w:val="0029484F"/>
    <w:rsid w:val="002A253B"/>
    <w:rsid w:val="002A3BDC"/>
    <w:rsid w:val="002A3D74"/>
    <w:rsid w:val="002A78C0"/>
    <w:rsid w:val="002B0DA0"/>
    <w:rsid w:val="002C0909"/>
    <w:rsid w:val="002C50F2"/>
    <w:rsid w:val="002E4548"/>
    <w:rsid w:val="002E78FA"/>
    <w:rsid w:val="002F0D5D"/>
    <w:rsid w:val="002F3C2D"/>
    <w:rsid w:val="002F6346"/>
    <w:rsid w:val="002F6DB3"/>
    <w:rsid w:val="0032039A"/>
    <w:rsid w:val="00321EE4"/>
    <w:rsid w:val="003229E3"/>
    <w:rsid w:val="003315A2"/>
    <w:rsid w:val="0033367C"/>
    <w:rsid w:val="00333D60"/>
    <w:rsid w:val="00342AE7"/>
    <w:rsid w:val="00350EFB"/>
    <w:rsid w:val="0035715A"/>
    <w:rsid w:val="00361B44"/>
    <w:rsid w:val="003670CE"/>
    <w:rsid w:val="0036736E"/>
    <w:rsid w:val="003708F0"/>
    <w:rsid w:val="003820C0"/>
    <w:rsid w:val="00383E3D"/>
    <w:rsid w:val="003872F0"/>
    <w:rsid w:val="003A273A"/>
    <w:rsid w:val="003C4D62"/>
    <w:rsid w:val="003D0758"/>
    <w:rsid w:val="003D2429"/>
    <w:rsid w:val="003E2D92"/>
    <w:rsid w:val="003F5B64"/>
    <w:rsid w:val="003F6247"/>
    <w:rsid w:val="003F764C"/>
    <w:rsid w:val="00403578"/>
    <w:rsid w:val="004041A5"/>
    <w:rsid w:val="00404B2B"/>
    <w:rsid w:val="004050C1"/>
    <w:rsid w:val="00422522"/>
    <w:rsid w:val="00422842"/>
    <w:rsid w:val="00422F99"/>
    <w:rsid w:val="004273ED"/>
    <w:rsid w:val="00431760"/>
    <w:rsid w:val="0043371F"/>
    <w:rsid w:val="00434310"/>
    <w:rsid w:val="00434B3B"/>
    <w:rsid w:val="0043512A"/>
    <w:rsid w:val="004359E5"/>
    <w:rsid w:val="00441B48"/>
    <w:rsid w:val="00443E6F"/>
    <w:rsid w:val="004453C5"/>
    <w:rsid w:val="00450600"/>
    <w:rsid w:val="00450F16"/>
    <w:rsid w:val="00451980"/>
    <w:rsid w:val="004536EE"/>
    <w:rsid w:val="00460966"/>
    <w:rsid w:val="00460BC0"/>
    <w:rsid w:val="004654C9"/>
    <w:rsid w:val="0047066B"/>
    <w:rsid w:val="004751F2"/>
    <w:rsid w:val="00480855"/>
    <w:rsid w:val="00480EB5"/>
    <w:rsid w:val="00491C92"/>
    <w:rsid w:val="00494A08"/>
    <w:rsid w:val="004B1742"/>
    <w:rsid w:val="004B3EDE"/>
    <w:rsid w:val="004B68E1"/>
    <w:rsid w:val="004C071C"/>
    <w:rsid w:val="004C4240"/>
    <w:rsid w:val="004C548D"/>
    <w:rsid w:val="004D0ED6"/>
    <w:rsid w:val="004D1D85"/>
    <w:rsid w:val="004D2CBA"/>
    <w:rsid w:val="004D4875"/>
    <w:rsid w:val="004D53A8"/>
    <w:rsid w:val="004D62BF"/>
    <w:rsid w:val="004D73F7"/>
    <w:rsid w:val="004E1E44"/>
    <w:rsid w:val="004E266E"/>
    <w:rsid w:val="004E52F7"/>
    <w:rsid w:val="004E7EFF"/>
    <w:rsid w:val="004F780E"/>
    <w:rsid w:val="004F7B6C"/>
    <w:rsid w:val="00503453"/>
    <w:rsid w:val="00505F68"/>
    <w:rsid w:val="00512F07"/>
    <w:rsid w:val="00513472"/>
    <w:rsid w:val="00516045"/>
    <w:rsid w:val="00523116"/>
    <w:rsid w:val="00544240"/>
    <w:rsid w:val="0054794A"/>
    <w:rsid w:val="00556FEB"/>
    <w:rsid w:val="00566517"/>
    <w:rsid w:val="00566CF6"/>
    <w:rsid w:val="00567E44"/>
    <w:rsid w:val="005765F2"/>
    <w:rsid w:val="00577D8D"/>
    <w:rsid w:val="00580EEB"/>
    <w:rsid w:val="00582023"/>
    <w:rsid w:val="00594B6F"/>
    <w:rsid w:val="005969B4"/>
    <w:rsid w:val="005A0571"/>
    <w:rsid w:val="005A2696"/>
    <w:rsid w:val="005A632E"/>
    <w:rsid w:val="005B4506"/>
    <w:rsid w:val="005C627B"/>
    <w:rsid w:val="005D0687"/>
    <w:rsid w:val="005E006A"/>
    <w:rsid w:val="005E7E07"/>
    <w:rsid w:val="005F19FC"/>
    <w:rsid w:val="00603643"/>
    <w:rsid w:val="0060661D"/>
    <w:rsid w:val="006166E9"/>
    <w:rsid w:val="00621962"/>
    <w:rsid w:val="0062461D"/>
    <w:rsid w:val="0062662B"/>
    <w:rsid w:val="00635ED7"/>
    <w:rsid w:val="006427EC"/>
    <w:rsid w:val="0064405C"/>
    <w:rsid w:val="006454C2"/>
    <w:rsid w:val="00657991"/>
    <w:rsid w:val="00661E25"/>
    <w:rsid w:val="00664358"/>
    <w:rsid w:val="00666F91"/>
    <w:rsid w:val="00672BF2"/>
    <w:rsid w:val="0067338E"/>
    <w:rsid w:val="006734EC"/>
    <w:rsid w:val="00675F37"/>
    <w:rsid w:val="00676062"/>
    <w:rsid w:val="00677AED"/>
    <w:rsid w:val="00682EB1"/>
    <w:rsid w:val="00685465"/>
    <w:rsid w:val="00685A42"/>
    <w:rsid w:val="0069156A"/>
    <w:rsid w:val="006923E4"/>
    <w:rsid w:val="00693358"/>
    <w:rsid w:val="006A143A"/>
    <w:rsid w:val="006A312B"/>
    <w:rsid w:val="006B266C"/>
    <w:rsid w:val="006B3915"/>
    <w:rsid w:val="006B3C6B"/>
    <w:rsid w:val="006B4FEA"/>
    <w:rsid w:val="006C685C"/>
    <w:rsid w:val="006C7B0B"/>
    <w:rsid w:val="006D063F"/>
    <w:rsid w:val="006D7FD1"/>
    <w:rsid w:val="006E226E"/>
    <w:rsid w:val="006E3544"/>
    <w:rsid w:val="006E585D"/>
    <w:rsid w:val="006E5A02"/>
    <w:rsid w:val="006F16FA"/>
    <w:rsid w:val="006F6006"/>
    <w:rsid w:val="00703737"/>
    <w:rsid w:val="007117C1"/>
    <w:rsid w:val="0071226E"/>
    <w:rsid w:val="00712319"/>
    <w:rsid w:val="00714725"/>
    <w:rsid w:val="00725F4B"/>
    <w:rsid w:val="00727A9D"/>
    <w:rsid w:val="00741828"/>
    <w:rsid w:val="00747959"/>
    <w:rsid w:val="00747B95"/>
    <w:rsid w:val="00752191"/>
    <w:rsid w:val="007700F9"/>
    <w:rsid w:val="00773A98"/>
    <w:rsid w:val="007751AD"/>
    <w:rsid w:val="00775E57"/>
    <w:rsid w:val="00793644"/>
    <w:rsid w:val="00797F88"/>
    <w:rsid w:val="007A1634"/>
    <w:rsid w:val="007A2CC9"/>
    <w:rsid w:val="007B21BB"/>
    <w:rsid w:val="007B3943"/>
    <w:rsid w:val="007B672C"/>
    <w:rsid w:val="007C1075"/>
    <w:rsid w:val="007C6311"/>
    <w:rsid w:val="007C7FAF"/>
    <w:rsid w:val="007D08B0"/>
    <w:rsid w:val="007D6A91"/>
    <w:rsid w:val="007E458A"/>
    <w:rsid w:val="007E4C02"/>
    <w:rsid w:val="007F3688"/>
    <w:rsid w:val="007F7EBD"/>
    <w:rsid w:val="008008B8"/>
    <w:rsid w:val="00805F56"/>
    <w:rsid w:val="00807CDB"/>
    <w:rsid w:val="0081358D"/>
    <w:rsid w:val="00815C03"/>
    <w:rsid w:val="00822199"/>
    <w:rsid w:val="008230F3"/>
    <w:rsid w:val="00825518"/>
    <w:rsid w:val="00825778"/>
    <w:rsid w:val="00834310"/>
    <w:rsid w:val="008349F5"/>
    <w:rsid w:val="0083532A"/>
    <w:rsid w:val="008434A8"/>
    <w:rsid w:val="008576D2"/>
    <w:rsid w:val="00861E11"/>
    <w:rsid w:val="0086209A"/>
    <w:rsid w:val="00862E7F"/>
    <w:rsid w:val="00864DD5"/>
    <w:rsid w:val="00880A82"/>
    <w:rsid w:val="00883BA0"/>
    <w:rsid w:val="00884EB6"/>
    <w:rsid w:val="00887CC8"/>
    <w:rsid w:val="008924E2"/>
    <w:rsid w:val="008925AE"/>
    <w:rsid w:val="00892935"/>
    <w:rsid w:val="00893CE0"/>
    <w:rsid w:val="00894F1E"/>
    <w:rsid w:val="008A4A43"/>
    <w:rsid w:val="008B08ED"/>
    <w:rsid w:val="008C2FDF"/>
    <w:rsid w:val="008C3FD3"/>
    <w:rsid w:val="008E4179"/>
    <w:rsid w:val="008E513C"/>
    <w:rsid w:val="008F6110"/>
    <w:rsid w:val="00910048"/>
    <w:rsid w:val="0091371B"/>
    <w:rsid w:val="00914849"/>
    <w:rsid w:val="009220F8"/>
    <w:rsid w:val="00922FE2"/>
    <w:rsid w:val="00923548"/>
    <w:rsid w:val="009254CB"/>
    <w:rsid w:val="00930571"/>
    <w:rsid w:val="009371D8"/>
    <w:rsid w:val="00941651"/>
    <w:rsid w:val="00945EF1"/>
    <w:rsid w:val="00953E5D"/>
    <w:rsid w:val="00957AD4"/>
    <w:rsid w:val="0096375C"/>
    <w:rsid w:val="00980315"/>
    <w:rsid w:val="00993935"/>
    <w:rsid w:val="00994B28"/>
    <w:rsid w:val="00997AD4"/>
    <w:rsid w:val="009A51E2"/>
    <w:rsid w:val="009B3CE8"/>
    <w:rsid w:val="009B3ED0"/>
    <w:rsid w:val="009C05D6"/>
    <w:rsid w:val="009C6A44"/>
    <w:rsid w:val="009D1182"/>
    <w:rsid w:val="009D3766"/>
    <w:rsid w:val="009D6034"/>
    <w:rsid w:val="009D7AD6"/>
    <w:rsid w:val="009E05DB"/>
    <w:rsid w:val="009E6F60"/>
    <w:rsid w:val="009E7000"/>
    <w:rsid w:val="009F660C"/>
    <w:rsid w:val="00A0722B"/>
    <w:rsid w:val="00A126D7"/>
    <w:rsid w:val="00A12BF3"/>
    <w:rsid w:val="00A167E9"/>
    <w:rsid w:val="00A2154F"/>
    <w:rsid w:val="00A251E7"/>
    <w:rsid w:val="00A3197C"/>
    <w:rsid w:val="00A339F3"/>
    <w:rsid w:val="00A34406"/>
    <w:rsid w:val="00A3557C"/>
    <w:rsid w:val="00A40F32"/>
    <w:rsid w:val="00A4503B"/>
    <w:rsid w:val="00A51B9A"/>
    <w:rsid w:val="00A54753"/>
    <w:rsid w:val="00A7072D"/>
    <w:rsid w:val="00A73DA5"/>
    <w:rsid w:val="00A747D4"/>
    <w:rsid w:val="00A82288"/>
    <w:rsid w:val="00A828D5"/>
    <w:rsid w:val="00A83FE2"/>
    <w:rsid w:val="00A85900"/>
    <w:rsid w:val="00A90685"/>
    <w:rsid w:val="00A90F10"/>
    <w:rsid w:val="00A92281"/>
    <w:rsid w:val="00AB30C8"/>
    <w:rsid w:val="00AB350A"/>
    <w:rsid w:val="00AB7892"/>
    <w:rsid w:val="00AC12A3"/>
    <w:rsid w:val="00AC237F"/>
    <w:rsid w:val="00AC451C"/>
    <w:rsid w:val="00AC4D35"/>
    <w:rsid w:val="00AD25DF"/>
    <w:rsid w:val="00AD35B2"/>
    <w:rsid w:val="00AD54A6"/>
    <w:rsid w:val="00AD763E"/>
    <w:rsid w:val="00AE640D"/>
    <w:rsid w:val="00AF2657"/>
    <w:rsid w:val="00B01E20"/>
    <w:rsid w:val="00B16BFE"/>
    <w:rsid w:val="00B41498"/>
    <w:rsid w:val="00B43E76"/>
    <w:rsid w:val="00B44ABC"/>
    <w:rsid w:val="00B46D3F"/>
    <w:rsid w:val="00B54257"/>
    <w:rsid w:val="00B76ED2"/>
    <w:rsid w:val="00B86D18"/>
    <w:rsid w:val="00B92AF1"/>
    <w:rsid w:val="00B94CDB"/>
    <w:rsid w:val="00B96103"/>
    <w:rsid w:val="00B96C8E"/>
    <w:rsid w:val="00BA1ADB"/>
    <w:rsid w:val="00BA6A09"/>
    <w:rsid w:val="00BB026D"/>
    <w:rsid w:val="00BB0B41"/>
    <w:rsid w:val="00BC1DB0"/>
    <w:rsid w:val="00BC35DB"/>
    <w:rsid w:val="00BC7D9A"/>
    <w:rsid w:val="00BD0115"/>
    <w:rsid w:val="00BD20E5"/>
    <w:rsid w:val="00BD47EB"/>
    <w:rsid w:val="00C015E1"/>
    <w:rsid w:val="00C0351B"/>
    <w:rsid w:val="00C15DB7"/>
    <w:rsid w:val="00C17033"/>
    <w:rsid w:val="00C21D07"/>
    <w:rsid w:val="00C32368"/>
    <w:rsid w:val="00C463F3"/>
    <w:rsid w:val="00C50B80"/>
    <w:rsid w:val="00C515F7"/>
    <w:rsid w:val="00C5476C"/>
    <w:rsid w:val="00C54DD5"/>
    <w:rsid w:val="00C63B57"/>
    <w:rsid w:val="00C65D87"/>
    <w:rsid w:val="00C73FCC"/>
    <w:rsid w:val="00C760C6"/>
    <w:rsid w:val="00C806CC"/>
    <w:rsid w:val="00C87CBC"/>
    <w:rsid w:val="00C92209"/>
    <w:rsid w:val="00C9567E"/>
    <w:rsid w:val="00C96137"/>
    <w:rsid w:val="00C97EA7"/>
    <w:rsid w:val="00CA213D"/>
    <w:rsid w:val="00CA4E34"/>
    <w:rsid w:val="00CB0B11"/>
    <w:rsid w:val="00CB365A"/>
    <w:rsid w:val="00CB3FEF"/>
    <w:rsid w:val="00CB51D0"/>
    <w:rsid w:val="00CB5420"/>
    <w:rsid w:val="00CB5C2E"/>
    <w:rsid w:val="00CC3BED"/>
    <w:rsid w:val="00CD4F79"/>
    <w:rsid w:val="00CE4F2D"/>
    <w:rsid w:val="00CF7952"/>
    <w:rsid w:val="00D226C0"/>
    <w:rsid w:val="00D3679A"/>
    <w:rsid w:val="00D36CA0"/>
    <w:rsid w:val="00D36ECC"/>
    <w:rsid w:val="00D4102C"/>
    <w:rsid w:val="00D4745E"/>
    <w:rsid w:val="00D51090"/>
    <w:rsid w:val="00D611D5"/>
    <w:rsid w:val="00D650D7"/>
    <w:rsid w:val="00D67DA1"/>
    <w:rsid w:val="00D70D3A"/>
    <w:rsid w:val="00D71BAC"/>
    <w:rsid w:val="00D80317"/>
    <w:rsid w:val="00D81802"/>
    <w:rsid w:val="00D870A8"/>
    <w:rsid w:val="00D927C8"/>
    <w:rsid w:val="00D94426"/>
    <w:rsid w:val="00D97229"/>
    <w:rsid w:val="00D979D8"/>
    <w:rsid w:val="00DA49AA"/>
    <w:rsid w:val="00DA4B4E"/>
    <w:rsid w:val="00DA7CD0"/>
    <w:rsid w:val="00DB126E"/>
    <w:rsid w:val="00DB691D"/>
    <w:rsid w:val="00DC07DF"/>
    <w:rsid w:val="00DC32F4"/>
    <w:rsid w:val="00DC3F69"/>
    <w:rsid w:val="00DC6357"/>
    <w:rsid w:val="00DD37BB"/>
    <w:rsid w:val="00DD6341"/>
    <w:rsid w:val="00DE18D8"/>
    <w:rsid w:val="00DF69D8"/>
    <w:rsid w:val="00DF7CEE"/>
    <w:rsid w:val="00E027F7"/>
    <w:rsid w:val="00E055C4"/>
    <w:rsid w:val="00E11E5B"/>
    <w:rsid w:val="00E173EB"/>
    <w:rsid w:val="00E20CA0"/>
    <w:rsid w:val="00E32E78"/>
    <w:rsid w:val="00E363B0"/>
    <w:rsid w:val="00E36BE8"/>
    <w:rsid w:val="00E45DFD"/>
    <w:rsid w:val="00E475DF"/>
    <w:rsid w:val="00E47A1A"/>
    <w:rsid w:val="00E52809"/>
    <w:rsid w:val="00E60D81"/>
    <w:rsid w:val="00E61CAC"/>
    <w:rsid w:val="00E668D3"/>
    <w:rsid w:val="00E70333"/>
    <w:rsid w:val="00E80FD1"/>
    <w:rsid w:val="00E8522C"/>
    <w:rsid w:val="00E865E9"/>
    <w:rsid w:val="00E866FF"/>
    <w:rsid w:val="00E86879"/>
    <w:rsid w:val="00E914D0"/>
    <w:rsid w:val="00E9354B"/>
    <w:rsid w:val="00E97F93"/>
    <w:rsid w:val="00EA1950"/>
    <w:rsid w:val="00EA22D3"/>
    <w:rsid w:val="00EB2A72"/>
    <w:rsid w:val="00EB677F"/>
    <w:rsid w:val="00EC31D5"/>
    <w:rsid w:val="00EC361C"/>
    <w:rsid w:val="00EE03EE"/>
    <w:rsid w:val="00EE66FF"/>
    <w:rsid w:val="00F038E8"/>
    <w:rsid w:val="00F03CD2"/>
    <w:rsid w:val="00F147AA"/>
    <w:rsid w:val="00F153E7"/>
    <w:rsid w:val="00F2113C"/>
    <w:rsid w:val="00F21A48"/>
    <w:rsid w:val="00F23389"/>
    <w:rsid w:val="00F30EF9"/>
    <w:rsid w:val="00F36AA1"/>
    <w:rsid w:val="00F4291F"/>
    <w:rsid w:val="00F45C07"/>
    <w:rsid w:val="00F466E3"/>
    <w:rsid w:val="00F528CD"/>
    <w:rsid w:val="00F570D7"/>
    <w:rsid w:val="00F6506C"/>
    <w:rsid w:val="00F7025B"/>
    <w:rsid w:val="00F74C66"/>
    <w:rsid w:val="00F81A5A"/>
    <w:rsid w:val="00F82F23"/>
    <w:rsid w:val="00F932D2"/>
    <w:rsid w:val="00F93BB8"/>
    <w:rsid w:val="00F941AE"/>
    <w:rsid w:val="00F96598"/>
    <w:rsid w:val="00FA0053"/>
    <w:rsid w:val="00FA45AE"/>
    <w:rsid w:val="00FA6DA6"/>
    <w:rsid w:val="00FB2799"/>
    <w:rsid w:val="00FB629D"/>
    <w:rsid w:val="00FB6CF0"/>
    <w:rsid w:val="00FE24BA"/>
    <w:rsid w:val="00FE41C8"/>
    <w:rsid w:val="00FE6EAD"/>
    <w:rsid w:val="00FF41C9"/>
    <w:rsid w:val="00FF6593"/>
    <w:rsid w:val="2C33ABCD"/>
    <w:rsid w:val="48BBE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03679F"/>
  <w15:docId w15:val="{134FCF5D-CAAF-4854-846E-79D44465A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34A8"/>
    <w:rPr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8434A8"/>
    <w:pPr>
      <w:keepNext/>
      <w:outlineLvl w:val="0"/>
    </w:pPr>
    <w:rPr>
      <w:rFonts w:ascii="Arial" w:hAnsi="Arial" w:cs="Arial"/>
      <w:b/>
      <w:bCs/>
      <w:sz w:val="20"/>
    </w:rPr>
  </w:style>
  <w:style w:type="paragraph" w:styleId="Heading2">
    <w:name w:val="heading 2"/>
    <w:basedOn w:val="Normal"/>
    <w:next w:val="Normal"/>
    <w:link w:val="Heading2Char"/>
    <w:qFormat/>
    <w:rsid w:val="008434A8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qFormat/>
    <w:rsid w:val="008434A8"/>
    <w:pPr>
      <w:keepNext/>
      <w:ind w:left="360"/>
      <w:outlineLvl w:val="2"/>
    </w:pPr>
    <w:rPr>
      <w:rFonts w:ascii="Arial" w:hAnsi="Arial"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434A8"/>
    <w:pPr>
      <w:jc w:val="both"/>
    </w:pPr>
    <w:rPr>
      <w:rFonts w:ascii="Arial" w:hAnsi="Arial" w:cs="Arial"/>
      <w:sz w:val="16"/>
    </w:rPr>
  </w:style>
  <w:style w:type="paragraph" w:styleId="BodyText2">
    <w:name w:val="Body Text 2"/>
    <w:basedOn w:val="Normal"/>
    <w:rsid w:val="008434A8"/>
    <w:rPr>
      <w:rFonts w:ascii="Arial" w:hAnsi="Arial" w:cs="Arial"/>
      <w:sz w:val="16"/>
    </w:rPr>
  </w:style>
  <w:style w:type="paragraph" w:styleId="BodyText3">
    <w:name w:val="Body Text 3"/>
    <w:basedOn w:val="Normal"/>
    <w:rsid w:val="008434A8"/>
    <w:pPr>
      <w:spacing w:before="120"/>
    </w:pPr>
    <w:rPr>
      <w:rFonts w:ascii="Arial" w:hAnsi="Arial" w:cs="Arial"/>
      <w:b/>
      <w:bCs/>
      <w:sz w:val="20"/>
    </w:rPr>
  </w:style>
  <w:style w:type="paragraph" w:styleId="Header">
    <w:name w:val="header"/>
    <w:basedOn w:val="Normal"/>
    <w:link w:val="HeaderChar"/>
    <w:uiPriority w:val="99"/>
    <w:rsid w:val="008434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434A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434A8"/>
  </w:style>
  <w:style w:type="table" w:styleId="TableGrid">
    <w:name w:val="Table Grid"/>
    <w:basedOn w:val="TableNormal"/>
    <w:rsid w:val="006643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Style22">
    <w:name w:val="EmailStyle22"/>
    <w:basedOn w:val="DefaultParagraphFont"/>
    <w:semiHidden/>
    <w:rsid w:val="00BC1DB0"/>
    <w:rPr>
      <w:rFonts w:ascii="Arial" w:hAnsi="Arial" w:cs="Arial" w:hint="default"/>
      <w:color w:val="000080"/>
      <w:sz w:val="20"/>
      <w:szCs w:val="20"/>
    </w:rPr>
  </w:style>
  <w:style w:type="paragraph" w:styleId="ListParagraph">
    <w:name w:val="List Paragraph"/>
    <w:basedOn w:val="Normal"/>
    <w:uiPriority w:val="34"/>
    <w:qFormat/>
    <w:rsid w:val="004D1D85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4808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8085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A3557C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3670CE"/>
    <w:rPr>
      <w:rFonts w:ascii="Arial" w:hAnsi="Arial" w:cs="Arial"/>
      <w:b/>
      <w:bCs/>
      <w:sz w:val="24"/>
      <w:szCs w:val="24"/>
      <w:lang w:val="en-GB"/>
    </w:rPr>
  </w:style>
  <w:style w:type="character" w:styleId="CommentReference">
    <w:name w:val="annotation reference"/>
    <w:basedOn w:val="DefaultParagraphFont"/>
    <w:semiHidden/>
    <w:unhideWhenUsed/>
    <w:rsid w:val="00C1703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170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17033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170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17033"/>
    <w:rPr>
      <w:b/>
      <w:bCs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EB2A72"/>
    <w:rPr>
      <w:sz w:val="24"/>
      <w:szCs w:val="24"/>
      <w:lang w:val="en-GB"/>
    </w:rPr>
  </w:style>
  <w:style w:type="character" w:styleId="Hyperlink">
    <w:name w:val="Hyperlink"/>
    <w:basedOn w:val="DefaultParagraphFont"/>
    <w:unhideWhenUsed/>
    <w:rsid w:val="00B46D3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0629C1"/>
    <w:rPr>
      <w:rFonts w:ascii="Arial" w:hAnsi="Arial" w:cs="Arial"/>
      <w:b/>
      <w:bCs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44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s://www.singhealthdukenus.com.sg/academic-medicine" TargetMode="External"/><Relationship Id="rId1" Type="http://schemas.openxmlformats.org/officeDocument/2006/relationships/hyperlink" Target="https://www.singhealthdukenus.com.sg/academic-medicin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DA46D3FA2FA84BAC5498D989004D73" ma:contentTypeVersion="1" ma:contentTypeDescription="Create a new document." ma:contentTypeScope="" ma:versionID="eb2d7ce307b495d40f201b9b9d1ca50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E09783-BCFB-4710-AB52-45756B486E6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2F5CF94-3D55-4E8D-83DF-BEB8F0A8EB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0CB860-0EF2-4072-8FCE-48DA09240D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6F7781-EC7F-488F-9892-737E73759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5</Pages>
  <Words>638</Words>
  <Characters>3418</Characters>
  <Application>Microsoft Office Word</Application>
  <DocSecurity>0</DocSecurity>
  <Lines>262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 Philanthropic Funds Grant Variation Form</vt:lpstr>
    </vt:vector>
  </TitlesOfParts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 Philanthropic Funds Grant Variation Form</dc:title>
  <dc:creator>Iris</dc:creator>
  <cp:lastModifiedBy>Claire Soh</cp:lastModifiedBy>
  <cp:revision>146</cp:revision>
  <cp:lastPrinted>2018-03-29T09:15:00Z</cp:lastPrinted>
  <dcterms:created xsi:type="dcterms:W3CDTF">2021-07-09T10:09:00Z</dcterms:created>
  <dcterms:modified xsi:type="dcterms:W3CDTF">2023-04-03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DA46D3FA2FA84BAC5498D989004D73</vt:lpwstr>
  </property>
  <property fmtid="{D5CDD505-2E9C-101B-9397-08002B2CF9AE}" pid="3" name="GrammarlyDocumentId">
    <vt:lpwstr>8389cd67cb2dd45538b7eb598b71a734d48ec497bf78dffb7e83f07768558f77</vt:lpwstr>
  </property>
</Properties>
</file>